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BB6D5" w14:textId="4A1EBD71" w:rsidR="00B74C97" w:rsidRPr="00B74C97" w:rsidRDefault="00B74C97" w:rsidP="001544CA">
      <w:pPr>
        <w:widowControl/>
        <w:contextualSpacing/>
        <w:jc w:val="center"/>
        <w:rPr>
          <w:rFonts w:ascii="Arial" w:eastAsia="Cambria" w:hAnsi="Arial" w:cs="Arial"/>
          <w:snapToGrid/>
          <w:sz w:val="44"/>
          <w:szCs w:val="44"/>
        </w:rPr>
      </w:pPr>
      <w:r w:rsidRPr="00B74C97">
        <w:rPr>
          <w:rFonts w:ascii="Arial" w:eastAsia="Cambria" w:hAnsi="Arial" w:cs="Arial"/>
          <w:snapToGrid/>
          <w:sz w:val="44"/>
          <w:szCs w:val="44"/>
        </w:rPr>
        <w:t>DANIEL D. CALLOW</w:t>
      </w:r>
    </w:p>
    <w:p w14:paraId="08B2A526" w14:textId="1074FFBA" w:rsidR="001544CA" w:rsidRPr="00E97717" w:rsidRDefault="00B74C97" w:rsidP="00E97717">
      <w:pPr>
        <w:widowControl/>
        <w:contextualSpacing/>
        <w:jc w:val="center"/>
        <w:rPr>
          <w:rFonts w:ascii="Arial" w:eastAsia="Cambria" w:hAnsi="Arial" w:cs="Arial"/>
          <w:snapToGrid/>
          <w:sz w:val="22"/>
          <w:szCs w:val="22"/>
        </w:rPr>
      </w:pPr>
      <w:r w:rsidRPr="00B74C97">
        <w:rPr>
          <w:rFonts w:ascii="Arial" w:eastAsia="Cambria" w:hAnsi="Arial" w:cs="Arial"/>
          <w:snapToGrid/>
          <w:sz w:val="22"/>
          <w:szCs w:val="22"/>
        </w:rPr>
        <w:t>Curriculum Vitae</w:t>
      </w:r>
    </w:p>
    <w:p w14:paraId="6ED4949E" w14:textId="77777777" w:rsidR="001544CA" w:rsidRPr="00B74C97" w:rsidRDefault="001544CA" w:rsidP="001544CA">
      <w:pPr>
        <w:widowControl/>
        <w:contextualSpacing/>
        <w:jc w:val="center"/>
        <w:rPr>
          <w:rFonts w:ascii="Arial" w:eastAsia="Cambria" w:hAnsi="Arial" w:cs="Arial"/>
          <w:snapToGrid/>
          <w:sz w:val="22"/>
          <w:szCs w:val="22"/>
        </w:rPr>
      </w:pPr>
      <w:r w:rsidRPr="00B74C97">
        <w:rPr>
          <w:rFonts w:ascii="Arial" w:eastAsia="Cambria" w:hAnsi="Arial" w:cs="Arial"/>
          <w:snapToGrid/>
          <w:sz w:val="22"/>
          <w:szCs w:val="22"/>
        </w:rPr>
        <w:t>961 Seahorse Ct., Annapolis, MD 21409</w:t>
      </w:r>
    </w:p>
    <w:p w14:paraId="6C565919" w14:textId="131D0A8A" w:rsidR="001544CA" w:rsidRPr="00B74C97" w:rsidRDefault="004B2667" w:rsidP="001544CA">
      <w:pPr>
        <w:widowControl/>
        <w:contextualSpacing/>
        <w:jc w:val="center"/>
        <w:rPr>
          <w:rFonts w:ascii="Arial" w:eastAsia="Cambria" w:hAnsi="Arial" w:cs="Arial"/>
          <w:snapToGrid/>
          <w:sz w:val="22"/>
          <w:szCs w:val="22"/>
        </w:rPr>
      </w:pPr>
      <w:hyperlink r:id="rId8" w:history="1">
        <w:r w:rsidR="00CE5DEF" w:rsidRPr="00EC4BCE">
          <w:rPr>
            <w:rStyle w:val="Hyperlink"/>
            <w:rFonts w:ascii="Arial" w:eastAsia="Cambria" w:hAnsi="Arial" w:cs="Arial"/>
            <w:snapToGrid/>
            <w:sz w:val="22"/>
            <w:szCs w:val="22"/>
          </w:rPr>
          <w:t>ddcc2442@gmail.com</w:t>
        </w:r>
      </w:hyperlink>
    </w:p>
    <w:p w14:paraId="773C82C5" w14:textId="77777777" w:rsidR="00461703" w:rsidRDefault="00461703" w:rsidP="009821B9">
      <w:pPr>
        <w:rPr>
          <w:rFonts w:ascii="Times New Roman" w:hAnsi="Times New Roman"/>
          <w:b/>
          <w:u w:val="single"/>
        </w:rPr>
      </w:pPr>
    </w:p>
    <w:p w14:paraId="6771B99F" w14:textId="3F1F32F2" w:rsidR="009821B9" w:rsidRPr="000118B7" w:rsidRDefault="009821B9" w:rsidP="009821B9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Education</w:t>
      </w:r>
    </w:p>
    <w:p w14:paraId="10EB04EC" w14:textId="77777777" w:rsidR="00C13D38" w:rsidRPr="000118B7" w:rsidRDefault="00C13D38" w:rsidP="009821B9">
      <w:pPr>
        <w:rPr>
          <w:rFonts w:ascii="Arial" w:hAnsi="Arial" w:cs="Arial"/>
          <w:sz w:val="22"/>
          <w:szCs w:val="22"/>
        </w:rPr>
      </w:pPr>
    </w:p>
    <w:p w14:paraId="7C1FF650" w14:textId="4A7DF239" w:rsidR="00B74C97" w:rsidRPr="000118B7" w:rsidRDefault="00B74C97" w:rsidP="00B74C97">
      <w:pPr>
        <w:widowControl/>
        <w:ind w:left="2160" w:hanging="216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23 (Expected) </w:t>
      </w:r>
      <w:r w:rsidRPr="000118B7">
        <w:rPr>
          <w:rFonts w:ascii="Arial" w:hAnsi="Arial" w:cs="Arial"/>
          <w:sz w:val="22"/>
          <w:szCs w:val="22"/>
        </w:rPr>
        <w:tab/>
        <w:t xml:space="preserve">Ph.D., Neuroscience and Cognitive Science </w:t>
      </w:r>
    </w:p>
    <w:p w14:paraId="3D1C37BB" w14:textId="77777777" w:rsidR="00B74C97" w:rsidRPr="000118B7" w:rsidRDefault="00B74C97" w:rsidP="00B74C97">
      <w:pPr>
        <w:widowControl/>
        <w:ind w:left="216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University of Maryland, College Park, MD </w:t>
      </w:r>
    </w:p>
    <w:p w14:paraId="7969E890" w14:textId="7E92D992" w:rsidR="00B74C97" w:rsidRPr="000118B7" w:rsidRDefault="00B74C97" w:rsidP="00B74C97">
      <w:pPr>
        <w:widowControl/>
        <w:ind w:left="216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Advisor: J. Carson Smith, Ph.D.</w:t>
      </w:r>
    </w:p>
    <w:p w14:paraId="62B1B1AB" w14:textId="77777777" w:rsidR="00B74C97" w:rsidRPr="000118B7" w:rsidRDefault="00B74C97" w:rsidP="00B74C97">
      <w:pPr>
        <w:widowControl/>
        <w:ind w:left="2160"/>
        <w:rPr>
          <w:rFonts w:ascii="Arial" w:eastAsia="Cambria" w:hAnsi="Arial" w:cs="Arial"/>
          <w:snapToGrid/>
          <w:sz w:val="22"/>
          <w:szCs w:val="22"/>
        </w:rPr>
      </w:pPr>
    </w:p>
    <w:p w14:paraId="5289D412" w14:textId="19506E3C" w:rsidR="00B74C97" w:rsidRPr="000118B7" w:rsidRDefault="00B74C97" w:rsidP="00D42027">
      <w:pPr>
        <w:widowControl/>
        <w:rPr>
          <w:rFonts w:ascii="Arial" w:eastAsia="Cambria" w:hAnsi="Arial" w:cs="Arial"/>
          <w:snapToGrid/>
          <w:sz w:val="22"/>
          <w:szCs w:val="22"/>
        </w:rPr>
      </w:pPr>
      <w:r w:rsidRPr="000118B7">
        <w:rPr>
          <w:rFonts w:ascii="Arial" w:eastAsia="Cambria" w:hAnsi="Arial" w:cs="Arial"/>
          <w:snapToGrid/>
          <w:sz w:val="22"/>
          <w:szCs w:val="22"/>
        </w:rPr>
        <w:t xml:space="preserve">2018 </w:t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  <w:t>B.S., Kinesiology</w:t>
      </w:r>
    </w:p>
    <w:p w14:paraId="71089FB2" w14:textId="3DA1AB65" w:rsidR="00B74C97" w:rsidRPr="000118B7" w:rsidRDefault="00B74C97" w:rsidP="00D42027">
      <w:pPr>
        <w:widowControl/>
        <w:rPr>
          <w:rFonts w:ascii="Arial" w:eastAsia="Cambria" w:hAnsi="Arial" w:cs="Arial"/>
          <w:snapToGrid/>
          <w:sz w:val="22"/>
          <w:szCs w:val="22"/>
        </w:rPr>
      </w:pP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  <w:t>University of Maryland, College Park, MD</w:t>
      </w:r>
    </w:p>
    <w:p w14:paraId="0B4580AC" w14:textId="7E3912FC" w:rsidR="00B74C97" w:rsidRPr="000118B7" w:rsidRDefault="00B74C97" w:rsidP="00D42027">
      <w:pPr>
        <w:widowControl/>
        <w:rPr>
          <w:rFonts w:ascii="Arial" w:eastAsia="Cambria" w:hAnsi="Arial" w:cs="Arial"/>
          <w:i/>
          <w:snapToGrid/>
          <w:sz w:val="22"/>
          <w:szCs w:val="22"/>
        </w:rPr>
      </w:pP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i/>
          <w:snapToGrid/>
          <w:sz w:val="22"/>
          <w:szCs w:val="22"/>
        </w:rPr>
        <w:t>Summa Cum Laude</w:t>
      </w:r>
    </w:p>
    <w:p w14:paraId="1A343766" w14:textId="6E9A50D2" w:rsidR="00B74C97" w:rsidRPr="000118B7" w:rsidRDefault="00B74C97" w:rsidP="00D42027">
      <w:pPr>
        <w:widowControl/>
        <w:rPr>
          <w:rFonts w:ascii="Arial" w:eastAsia="Cambria" w:hAnsi="Arial" w:cs="Arial"/>
          <w:snapToGrid/>
          <w:sz w:val="22"/>
          <w:szCs w:val="22"/>
        </w:rPr>
      </w:pP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  <w:t>High Honors, Department of Kinesiology Honors Program</w:t>
      </w:r>
    </w:p>
    <w:p w14:paraId="5D725690" w14:textId="343C3C51" w:rsidR="001F2329" w:rsidRPr="000118B7" w:rsidRDefault="00B74C97" w:rsidP="00D42027">
      <w:pPr>
        <w:widowControl/>
        <w:rPr>
          <w:rFonts w:ascii="Arial" w:eastAsia="Cambria" w:hAnsi="Arial" w:cs="Arial"/>
          <w:i/>
          <w:snapToGrid/>
          <w:sz w:val="22"/>
          <w:szCs w:val="22"/>
        </w:rPr>
      </w:pP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  <w:t xml:space="preserve">Honors </w:t>
      </w:r>
      <w:r w:rsidR="0089013D" w:rsidRPr="000118B7">
        <w:rPr>
          <w:rFonts w:ascii="Arial" w:eastAsia="Cambria" w:hAnsi="Arial" w:cs="Arial"/>
          <w:snapToGrid/>
          <w:sz w:val="22"/>
          <w:szCs w:val="22"/>
        </w:rPr>
        <w:t xml:space="preserve">College </w:t>
      </w:r>
      <w:r w:rsidRPr="000118B7">
        <w:rPr>
          <w:rFonts w:ascii="Arial" w:eastAsia="Cambria" w:hAnsi="Arial" w:cs="Arial"/>
          <w:snapToGrid/>
          <w:sz w:val="22"/>
          <w:szCs w:val="22"/>
        </w:rPr>
        <w:t xml:space="preserve">Citation, </w:t>
      </w:r>
      <w:r w:rsidR="00BE08C7" w:rsidRPr="000118B7">
        <w:rPr>
          <w:rFonts w:ascii="Arial" w:eastAsia="Cambria" w:hAnsi="Arial" w:cs="Arial"/>
          <w:snapToGrid/>
          <w:sz w:val="22"/>
          <w:szCs w:val="22"/>
        </w:rPr>
        <w:t>Entrepreneurship,</w:t>
      </w:r>
      <w:r w:rsidRPr="000118B7">
        <w:rPr>
          <w:rFonts w:ascii="Arial" w:eastAsia="Cambria" w:hAnsi="Arial" w:cs="Arial"/>
          <w:snapToGrid/>
          <w:sz w:val="22"/>
          <w:szCs w:val="22"/>
        </w:rPr>
        <w:t xml:space="preserve"> and Innovation Program</w:t>
      </w:r>
      <w:r w:rsidR="00AF104C" w:rsidRPr="000118B7">
        <w:rPr>
          <w:rFonts w:ascii="Arial" w:eastAsia="Cambria" w:hAnsi="Arial" w:cs="Arial"/>
          <w:i/>
          <w:snapToGrid/>
          <w:sz w:val="22"/>
          <w:szCs w:val="22"/>
        </w:rPr>
        <w:tab/>
      </w:r>
    </w:p>
    <w:p w14:paraId="7A2DA8D1" w14:textId="066FADBB" w:rsidR="00461703" w:rsidRPr="000118B7" w:rsidRDefault="00AF104C" w:rsidP="00D42027">
      <w:pPr>
        <w:widowControl/>
        <w:rPr>
          <w:rFonts w:ascii="Arial" w:eastAsia="Cambria" w:hAnsi="Arial" w:cs="Arial"/>
          <w:i/>
          <w:snapToGrid/>
          <w:sz w:val="22"/>
          <w:szCs w:val="22"/>
        </w:rPr>
      </w:pPr>
      <w:r w:rsidRPr="000118B7">
        <w:rPr>
          <w:rFonts w:ascii="Arial" w:eastAsia="Cambria" w:hAnsi="Arial" w:cs="Arial"/>
          <w:snapToGrid/>
          <w:sz w:val="22"/>
          <w:szCs w:val="22"/>
        </w:rPr>
        <w:tab/>
      </w:r>
      <w:r w:rsidRPr="000118B7">
        <w:rPr>
          <w:rFonts w:ascii="Arial" w:eastAsia="Cambria" w:hAnsi="Arial" w:cs="Arial"/>
          <w:snapToGrid/>
          <w:sz w:val="22"/>
          <w:szCs w:val="22"/>
        </w:rPr>
        <w:tab/>
        <w:t xml:space="preserve">                    </w:t>
      </w:r>
    </w:p>
    <w:p w14:paraId="10072D58" w14:textId="69D83BE9" w:rsidR="00AA169D" w:rsidRPr="000118B7" w:rsidRDefault="0046229A" w:rsidP="00057E7C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Grants</w:t>
      </w:r>
      <w:r w:rsidR="009304E1">
        <w:rPr>
          <w:rFonts w:ascii="Arial" w:hAnsi="Arial" w:cs="Arial"/>
          <w:b/>
          <w:sz w:val="28"/>
          <w:szCs w:val="28"/>
          <w:u w:val="single"/>
        </w:rPr>
        <w:t xml:space="preserve"> and Fellowships</w:t>
      </w:r>
    </w:p>
    <w:p w14:paraId="27860D9D" w14:textId="77777777" w:rsidR="00952C65" w:rsidRPr="000118B7" w:rsidRDefault="00952C65" w:rsidP="00952C65">
      <w:pPr>
        <w:rPr>
          <w:rFonts w:ascii="Arial" w:hAnsi="Arial" w:cs="Arial"/>
          <w:sz w:val="22"/>
          <w:szCs w:val="22"/>
        </w:rPr>
      </w:pPr>
    </w:p>
    <w:p w14:paraId="6CB834B8" w14:textId="122840CF" w:rsidR="009304E1" w:rsidRDefault="009304E1" w:rsidP="009304E1">
      <w:pPr>
        <w:spacing w:line="276" w:lineRule="auto"/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 w:rsidRPr="009304E1">
        <w:rPr>
          <w:rFonts w:ascii="Arial" w:hAnsi="Arial" w:cs="Arial"/>
          <w:sz w:val="22"/>
          <w:szCs w:val="22"/>
        </w:rPr>
        <w:t>NIH-National Institute on Aging</w:t>
      </w:r>
      <w:r>
        <w:rPr>
          <w:rFonts w:ascii="Arial" w:hAnsi="Arial" w:cs="Arial"/>
          <w:sz w:val="22"/>
          <w:szCs w:val="22"/>
        </w:rPr>
        <w:t xml:space="preserve"> (PI: D Callow), </w:t>
      </w:r>
    </w:p>
    <w:p w14:paraId="05045F67" w14:textId="0CB873DC" w:rsidR="009304E1" w:rsidRDefault="009304E1" w:rsidP="009304E1">
      <w:pPr>
        <w:spacing w:line="276" w:lineRule="auto"/>
        <w:ind w:left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RSA Individual Predoctoral Grant</w:t>
      </w:r>
      <w:r w:rsidRPr="009304E1">
        <w:rPr>
          <w:rFonts w:ascii="Arial" w:hAnsi="Arial" w:cs="Arial"/>
          <w:sz w:val="22"/>
          <w:szCs w:val="22"/>
        </w:rPr>
        <w:t>, F31AG074670</w:t>
      </w:r>
    </w:p>
    <w:p w14:paraId="72BB784C" w14:textId="1DA17784" w:rsidR="009304E1" w:rsidRPr="009304E1" w:rsidRDefault="009304E1" w:rsidP="009304E1">
      <w:pPr>
        <w:spacing w:line="276" w:lineRule="auto"/>
        <w:ind w:left="2880"/>
        <w:rPr>
          <w:rFonts w:ascii="Arial" w:hAnsi="Arial" w:cs="Arial"/>
          <w:sz w:val="22"/>
          <w:szCs w:val="22"/>
        </w:rPr>
      </w:pPr>
      <w:r w:rsidRPr="009304E1">
        <w:rPr>
          <w:rFonts w:ascii="Arial" w:hAnsi="Arial" w:cs="Arial"/>
          <w:i/>
          <w:iCs/>
          <w:sz w:val="22"/>
          <w:szCs w:val="22"/>
        </w:rPr>
        <w:t>The effects of acute aerobic exercise on hippocampal function and microstructure in older adults.</w:t>
      </w:r>
      <w:r w:rsidRPr="009304E1">
        <w:rPr>
          <w:rFonts w:ascii="Arial" w:hAnsi="Arial" w:cs="Arial"/>
          <w:sz w:val="22"/>
          <w:szCs w:val="22"/>
        </w:rPr>
        <w:t xml:space="preserve"> 09/</w:t>
      </w:r>
      <w:r>
        <w:rPr>
          <w:rFonts w:ascii="Arial" w:hAnsi="Arial" w:cs="Arial"/>
          <w:sz w:val="22"/>
          <w:szCs w:val="22"/>
        </w:rPr>
        <w:t>01</w:t>
      </w:r>
      <w:r w:rsidRPr="009304E1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>21</w:t>
      </w:r>
      <w:r w:rsidRPr="009304E1">
        <w:rPr>
          <w:rFonts w:ascii="Arial" w:hAnsi="Arial" w:cs="Arial"/>
          <w:sz w:val="22"/>
          <w:szCs w:val="22"/>
        </w:rPr>
        <w:t>-0</w:t>
      </w:r>
      <w:r>
        <w:rPr>
          <w:rFonts w:ascii="Arial" w:hAnsi="Arial" w:cs="Arial"/>
          <w:sz w:val="22"/>
          <w:szCs w:val="22"/>
        </w:rPr>
        <w:t>8</w:t>
      </w:r>
      <w:r w:rsidRPr="009304E1">
        <w:rPr>
          <w:rFonts w:ascii="Arial" w:hAnsi="Arial" w:cs="Arial"/>
          <w:sz w:val="22"/>
          <w:szCs w:val="22"/>
        </w:rPr>
        <w:t>/3</w:t>
      </w:r>
      <w:r>
        <w:rPr>
          <w:rFonts w:ascii="Arial" w:hAnsi="Arial" w:cs="Arial"/>
          <w:sz w:val="22"/>
          <w:szCs w:val="22"/>
        </w:rPr>
        <w:t>1</w:t>
      </w:r>
      <w:r w:rsidRPr="009304E1">
        <w:rPr>
          <w:rFonts w:ascii="Arial" w:hAnsi="Arial" w:cs="Arial"/>
          <w:sz w:val="22"/>
          <w:szCs w:val="22"/>
        </w:rPr>
        <w:t>/2</w:t>
      </w:r>
      <w:r>
        <w:rPr>
          <w:rFonts w:ascii="Arial" w:hAnsi="Arial" w:cs="Arial"/>
          <w:sz w:val="22"/>
          <w:szCs w:val="22"/>
        </w:rPr>
        <w:t>3</w:t>
      </w:r>
      <w:r w:rsidRPr="009304E1">
        <w:rPr>
          <w:rFonts w:ascii="Arial" w:hAnsi="Arial" w:cs="Arial"/>
          <w:sz w:val="22"/>
          <w:szCs w:val="22"/>
        </w:rPr>
        <w:t>.</w:t>
      </w:r>
    </w:p>
    <w:p w14:paraId="7C401D03" w14:textId="38899184" w:rsidR="009304E1" w:rsidRDefault="009304E1" w:rsidP="009304E1">
      <w:pPr>
        <w:spacing w:line="276" w:lineRule="auto"/>
        <w:ind w:left="216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mpact Score: 33 (</w:t>
      </w:r>
      <w:r w:rsidRPr="007E0168">
        <w:rPr>
          <w:rFonts w:ascii="Arial" w:hAnsi="Arial" w:cs="Arial"/>
          <w:i/>
          <w:iCs/>
          <w:sz w:val="22"/>
          <w:szCs w:val="22"/>
        </w:rPr>
        <w:t>pending funding result</w:t>
      </w:r>
      <w:r w:rsidR="00E76D89">
        <w:rPr>
          <w:rFonts w:ascii="Arial" w:hAnsi="Arial" w:cs="Arial"/>
          <w:i/>
          <w:iCs/>
          <w:sz w:val="22"/>
          <w:szCs w:val="22"/>
        </w:rPr>
        <w:t xml:space="preserve"> – council meeting 5/11/2021</w:t>
      </w:r>
      <w:r>
        <w:rPr>
          <w:rFonts w:ascii="Arial" w:hAnsi="Arial" w:cs="Arial"/>
          <w:sz w:val="22"/>
          <w:szCs w:val="22"/>
        </w:rPr>
        <w:t>)</w:t>
      </w:r>
    </w:p>
    <w:p w14:paraId="4A338CE1" w14:textId="332DB9DD" w:rsidR="009D1866" w:rsidRDefault="009D1866" w:rsidP="00952C65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 – Present</w:t>
      </w:r>
      <w:r>
        <w:rPr>
          <w:rFonts w:ascii="Arial" w:hAnsi="Arial" w:cs="Arial"/>
          <w:sz w:val="22"/>
          <w:szCs w:val="22"/>
        </w:rPr>
        <w:tab/>
        <w:t>Computation and Mathematics for Biological Networks (COMBINE) NRT Fellow</w:t>
      </w:r>
    </w:p>
    <w:p w14:paraId="17FD9540" w14:textId="4511834C" w:rsidR="009D1866" w:rsidRDefault="009D1866" w:rsidP="00952C65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F6AE1">
        <w:rPr>
          <w:rFonts w:ascii="Arial" w:hAnsi="Arial" w:cs="Arial"/>
          <w:sz w:val="22"/>
          <w:szCs w:val="22"/>
        </w:rPr>
        <w:t>National Science Foundation</w:t>
      </w:r>
      <w:r>
        <w:rPr>
          <w:rFonts w:ascii="Arial" w:hAnsi="Arial" w:cs="Arial"/>
          <w:sz w:val="22"/>
          <w:szCs w:val="22"/>
        </w:rPr>
        <w:t xml:space="preserve"> NRT Stipend Awarded Trainee ($36,500)</w:t>
      </w:r>
    </w:p>
    <w:p w14:paraId="1F3DBD0B" w14:textId="69717B8D" w:rsidR="00D127E4" w:rsidRPr="000118B7" w:rsidRDefault="00B74C97" w:rsidP="009D1866">
      <w:pPr>
        <w:spacing w:line="276" w:lineRule="auto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</w:t>
      </w:r>
      <w:r w:rsidR="008F04FF">
        <w:rPr>
          <w:rFonts w:ascii="Arial" w:hAnsi="Arial" w:cs="Arial"/>
          <w:sz w:val="22"/>
          <w:szCs w:val="22"/>
        </w:rPr>
        <w:t xml:space="preserve"> </w:t>
      </w:r>
      <w:r w:rsidR="009D1866">
        <w:rPr>
          <w:rFonts w:ascii="Arial" w:hAnsi="Arial" w:cs="Arial"/>
          <w:sz w:val="22"/>
          <w:szCs w:val="22"/>
        </w:rPr>
        <w:t>–</w:t>
      </w:r>
      <w:r w:rsidR="008F04FF">
        <w:rPr>
          <w:rFonts w:ascii="Arial" w:hAnsi="Arial" w:cs="Arial"/>
          <w:sz w:val="22"/>
          <w:szCs w:val="22"/>
        </w:rPr>
        <w:t xml:space="preserve"> 2020</w:t>
      </w:r>
      <w:r w:rsidR="009D1866">
        <w:rPr>
          <w:rFonts w:ascii="Arial" w:hAnsi="Arial" w:cs="Arial"/>
          <w:sz w:val="22"/>
          <w:szCs w:val="22"/>
        </w:rPr>
        <w:tab/>
      </w:r>
      <w:r w:rsidR="009D1866">
        <w:rPr>
          <w:rFonts w:ascii="Arial" w:hAnsi="Arial" w:cs="Arial"/>
          <w:sz w:val="22"/>
          <w:szCs w:val="22"/>
        </w:rPr>
        <w:tab/>
      </w:r>
      <w:r w:rsidR="00952C65" w:rsidRPr="000118B7">
        <w:rPr>
          <w:rFonts w:ascii="Arial" w:hAnsi="Arial" w:cs="Arial"/>
          <w:sz w:val="22"/>
          <w:szCs w:val="22"/>
        </w:rPr>
        <w:t>Graduate School Dean’s Fellowship</w:t>
      </w:r>
      <w:r w:rsidR="009D1866">
        <w:rPr>
          <w:rFonts w:ascii="Arial" w:hAnsi="Arial" w:cs="Arial"/>
          <w:sz w:val="22"/>
          <w:szCs w:val="22"/>
        </w:rPr>
        <w:t xml:space="preserve"> </w:t>
      </w:r>
      <w:r w:rsidR="008F04FF">
        <w:rPr>
          <w:rFonts w:ascii="Arial" w:hAnsi="Arial" w:cs="Arial"/>
          <w:sz w:val="22"/>
          <w:szCs w:val="22"/>
        </w:rPr>
        <w:t>($5,000)</w:t>
      </w:r>
    </w:p>
    <w:p w14:paraId="7A65F74E" w14:textId="5A4DBEA8" w:rsidR="001741AC" w:rsidRPr="000118B7" w:rsidRDefault="00B74C97" w:rsidP="00B74C97">
      <w:pPr>
        <w:spacing w:line="276" w:lineRule="auto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7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9D1866">
        <w:rPr>
          <w:rFonts w:ascii="Arial" w:hAnsi="Arial" w:cs="Arial"/>
          <w:sz w:val="22"/>
          <w:szCs w:val="22"/>
        </w:rPr>
        <w:tab/>
      </w:r>
      <w:r w:rsidR="001741AC" w:rsidRPr="000118B7">
        <w:rPr>
          <w:rFonts w:ascii="Arial" w:hAnsi="Arial" w:cs="Arial"/>
          <w:sz w:val="22"/>
          <w:szCs w:val="22"/>
        </w:rPr>
        <w:t>Maryland School of Medicine</w:t>
      </w:r>
      <w:r w:rsidR="003F0447" w:rsidRPr="000118B7">
        <w:rPr>
          <w:rFonts w:ascii="Arial" w:hAnsi="Arial" w:cs="Arial"/>
          <w:sz w:val="22"/>
          <w:szCs w:val="22"/>
        </w:rPr>
        <w:t>,</w:t>
      </w:r>
      <w:r w:rsidR="00952C65" w:rsidRPr="000118B7">
        <w:rPr>
          <w:rFonts w:ascii="Arial" w:hAnsi="Arial" w:cs="Arial"/>
          <w:sz w:val="22"/>
          <w:szCs w:val="22"/>
        </w:rPr>
        <w:t xml:space="preserve"> Biomedical</w:t>
      </w:r>
      <w:r w:rsidR="001741AC" w:rsidRPr="000118B7">
        <w:rPr>
          <w:rFonts w:ascii="Arial" w:hAnsi="Arial" w:cs="Arial"/>
          <w:sz w:val="22"/>
          <w:szCs w:val="22"/>
        </w:rPr>
        <w:t xml:space="preserve"> Research Fellowship</w:t>
      </w:r>
      <w:r w:rsidRPr="000118B7">
        <w:rPr>
          <w:rFonts w:ascii="Arial" w:hAnsi="Arial" w:cs="Arial"/>
          <w:sz w:val="22"/>
          <w:szCs w:val="22"/>
        </w:rPr>
        <w:t xml:space="preserve"> </w:t>
      </w:r>
      <w:r w:rsidR="00952C65" w:rsidRPr="000118B7">
        <w:rPr>
          <w:rFonts w:ascii="Arial" w:hAnsi="Arial" w:cs="Arial"/>
          <w:sz w:val="22"/>
          <w:szCs w:val="22"/>
        </w:rPr>
        <w:t>(</w:t>
      </w:r>
      <w:r w:rsidR="001741AC" w:rsidRPr="000118B7">
        <w:rPr>
          <w:rFonts w:ascii="Arial" w:hAnsi="Arial" w:cs="Arial"/>
          <w:sz w:val="22"/>
          <w:szCs w:val="22"/>
        </w:rPr>
        <w:t>$4,500</w:t>
      </w:r>
      <w:r w:rsidR="00952C65" w:rsidRPr="000118B7">
        <w:rPr>
          <w:rFonts w:ascii="Arial" w:hAnsi="Arial" w:cs="Arial"/>
          <w:sz w:val="22"/>
          <w:szCs w:val="22"/>
        </w:rPr>
        <w:t>)</w:t>
      </w:r>
      <w:r w:rsidR="004C38E0" w:rsidRPr="000118B7">
        <w:rPr>
          <w:rFonts w:ascii="Arial" w:hAnsi="Arial" w:cs="Arial"/>
          <w:sz w:val="22"/>
          <w:szCs w:val="22"/>
        </w:rPr>
        <w:t xml:space="preserve">     </w:t>
      </w:r>
    </w:p>
    <w:p w14:paraId="33507DCF" w14:textId="7DC71A6D" w:rsidR="00952C65" w:rsidRPr="000118B7" w:rsidRDefault="00B74C97" w:rsidP="00952C65">
      <w:pPr>
        <w:spacing w:line="276" w:lineRule="auto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7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9D1866">
        <w:rPr>
          <w:rFonts w:ascii="Arial" w:hAnsi="Arial" w:cs="Arial"/>
          <w:sz w:val="22"/>
          <w:szCs w:val="22"/>
        </w:rPr>
        <w:tab/>
      </w:r>
      <w:r w:rsidR="00952C65" w:rsidRPr="000118B7">
        <w:rPr>
          <w:rFonts w:ascii="Arial" w:hAnsi="Arial" w:cs="Arial"/>
          <w:sz w:val="22"/>
          <w:szCs w:val="22"/>
        </w:rPr>
        <w:t xml:space="preserve">University of Maryland </w:t>
      </w:r>
      <w:r w:rsidR="004D1D64" w:rsidRPr="000118B7">
        <w:rPr>
          <w:rFonts w:ascii="Arial" w:hAnsi="Arial" w:cs="Arial"/>
          <w:sz w:val="22"/>
          <w:szCs w:val="22"/>
        </w:rPr>
        <w:t>College Park</w:t>
      </w:r>
      <w:r w:rsidR="003F0447" w:rsidRPr="000118B7">
        <w:rPr>
          <w:rFonts w:ascii="Arial" w:hAnsi="Arial" w:cs="Arial"/>
          <w:sz w:val="22"/>
          <w:szCs w:val="22"/>
        </w:rPr>
        <w:t>,</w:t>
      </w:r>
      <w:r w:rsidR="004D1D64" w:rsidRPr="000118B7">
        <w:rPr>
          <w:rFonts w:ascii="Arial" w:hAnsi="Arial" w:cs="Arial"/>
          <w:sz w:val="22"/>
          <w:szCs w:val="22"/>
        </w:rPr>
        <w:t xml:space="preserve"> </w:t>
      </w:r>
      <w:r w:rsidR="001741AC" w:rsidRPr="000118B7">
        <w:rPr>
          <w:rFonts w:ascii="Arial" w:hAnsi="Arial" w:cs="Arial"/>
          <w:sz w:val="22"/>
          <w:szCs w:val="22"/>
        </w:rPr>
        <w:t>Summer Research G</w:t>
      </w:r>
      <w:r w:rsidR="00952C65" w:rsidRPr="000118B7">
        <w:rPr>
          <w:rFonts w:ascii="Arial" w:hAnsi="Arial" w:cs="Arial"/>
          <w:sz w:val="22"/>
          <w:szCs w:val="22"/>
        </w:rPr>
        <w:t>rant ($3,000)</w:t>
      </w:r>
      <w:r w:rsidR="00952C65" w:rsidRPr="000118B7">
        <w:rPr>
          <w:rFonts w:ascii="Arial" w:hAnsi="Arial" w:cs="Arial"/>
          <w:sz w:val="22"/>
          <w:szCs w:val="22"/>
        </w:rPr>
        <w:tab/>
      </w:r>
      <w:r w:rsidR="004D1D64" w:rsidRPr="000118B7">
        <w:rPr>
          <w:rFonts w:ascii="Arial" w:hAnsi="Arial" w:cs="Arial"/>
          <w:sz w:val="22"/>
          <w:szCs w:val="22"/>
        </w:rPr>
        <w:t xml:space="preserve">                                        </w:t>
      </w:r>
    </w:p>
    <w:p w14:paraId="62211B74" w14:textId="67FD090D" w:rsidR="002D0ECC" w:rsidRPr="000118B7" w:rsidRDefault="001741AC" w:rsidP="009D1866">
      <w:pPr>
        <w:ind w:left="2880"/>
        <w:rPr>
          <w:rFonts w:ascii="Arial" w:hAnsi="Arial" w:cs="Arial"/>
          <w:i/>
          <w:sz w:val="22"/>
          <w:szCs w:val="22"/>
        </w:rPr>
      </w:pPr>
      <w:r w:rsidRPr="000118B7">
        <w:rPr>
          <w:rFonts w:ascii="Arial" w:hAnsi="Arial" w:cs="Arial"/>
          <w:i/>
          <w:sz w:val="22"/>
          <w:szCs w:val="22"/>
        </w:rPr>
        <w:t xml:space="preserve">Effects of acute exercise on semantic memory task activation in elders at risk for Alzheimer’s disease. </w:t>
      </w:r>
      <w:r w:rsidR="00952C65" w:rsidRPr="000118B7">
        <w:rPr>
          <w:rFonts w:ascii="Arial" w:hAnsi="Arial" w:cs="Arial"/>
          <w:sz w:val="22"/>
          <w:szCs w:val="22"/>
        </w:rPr>
        <w:t>Declined due to</w:t>
      </w:r>
      <w:r w:rsidRPr="000118B7">
        <w:rPr>
          <w:rFonts w:ascii="Arial" w:hAnsi="Arial" w:cs="Arial"/>
          <w:sz w:val="22"/>
          <w:szCs w:val="22"/>
        </w:rPr>
        <w:t xml:space="preserve"> simult</w:t>
      </w:r>
      <w:r w:rsidR="008E3B02" w:rsidRPr="000118B7">
        <w:rPr>
          <w:rFonts w:ascii="Arial" w:hAnsi="Arial" w:cs="Arial"/>
          <w:sz w:val="22"/>
          <w:szCs w:val="22"/>
        </w:rPr>
        <w:t>aneous receipt of Summer</w:t>
      </w:r>
      <w:r w:rsidR="00B74C97" w:rsidRPr="000118B7">
        <w:rPr>
          <w:rFonts w:ascii="Arial" w:hAnsi="Arial" w:cs="Arial"/>
          <w:sz w:val="22"/>
          <w:szCs w:val="22"/>
        </w:rPr>
        <w:t xml:space="preserve"> </w:t>
      </w:r>
      <w:r w:rsidR="00952C65" w:rsidRPr="000118B7">
        <w:rPr>
          <w:rFonts w:ascii="Arial" w:hAnsi="Arial" w:cs="Arial"/>
          <w:sz w:val="22"/>
          <w:szCs w:val="22"/>
        </w:rPr>
        <w:t>Biomedical</w:t>
      </w:r>
      <w:r w:rsidRPr="000118B7">
        <w:rPr>
          <w:rFonts w:ascii="Arial" w:hAnsi="Arial" w:cs="Arial"/>
          <w:sz w:val="22"/>
          <w:szCs w:val="22"/>
        </w:rPr>
        <w:t xml:space="preserve"> Research Fellowship.</w:t>
      </w:r>
      <w:r w:rsidR="00D127E4" w:rsidRPr="000118B7">
        <w:rPr>
          <w:rFonts w:ascii="Arial" w:hAnsi="Arial" w:cs="Arial"/>
          <w:snapToGrid/>
          <w:sz w:val="22"/>
          <w:szCs w:val="22"/>
        </w:rPr>
        <w:tab/>
      </w:r>
      <w:r w:rsidR="008E3B02" w:rsidRPr="000118B7">
        <w:rPr>
          <w:rFonts w:ascii="Arial" w:hAnsi="Arial" w:cs="Arial"/>
          <w:snapToGrid/>
          <w:sz w:val="22"/>
          <w:szCs w:val="22"/>
        </w:rPr>
        <w:t xml:space="preserve">                          </w:t>
      </w:r>
      <w:r w:rsidR="00D36042" w:rsidRPr="000118B7">
        <w:rPr>
          <w:rFonts w:ascii="Arial" w:hAnsi="Arial" w:cs="Arial"/>
          <w:snapToGrid/>
          <w:sz w:val="22"/>
          <w:szCs w:val="22"/>
        </w:rPr>
        <w:t xml:space="preserve">      </w:t>
      </w:r>
      <w:r w:rsidR="004E20A3" w:rsidRPr="000118B7">
        <w:rPr>
          <w:rFonts w:ascii="Arial" w:hAnsi="Arial" w:cs="Arial"/>
          <w:snapToGrid/>
          <w:sz w:val="22"/>
          <w:szCs w:val="22"/>
        </w:rPr>
        <w:t xml:space="preserve">                      </w:t>
      </w:r>
      <w:r w:rsidR="004E20A3" w:rsidRPr="000118B7">
        <w:rPr>
          <w:rFonts w:ascii="Arial" w:hAnsi="Arial" w:cs="Arial"/>
          <w:sz w:val="22"/>
          <w:szCs w:val="22"/>
        </w:rPr>
        <w:t xml:space="preserve">         </w:t>
      </w:r>
    </w:p>
    <w:p w14:paraId="08E8D47F" w14:textId="77777777" w:rsidR="00DC6AAC" w:rsidRPr="000118B7" w:rsidRDefault="00DC6AAC" w:rsidP="00DC6AAC">
      <w:pPr>
        <w:tabs>
          <w:tab w:val="left" w:pos="2880"/>
        </w:tabs>
        <w:rPr>
          <w:rFonts w:ascii="Arial" w:hAnsi="Arial" w:cs="Arial"/>
          <w:b/>
          <w:sz w:val="28"/>
          <w:szCs w:val="28"/>
          <w:u w:val="single"/>
        </w:rPr>
      </w:pPr>
    </w:p>
    <w:p w14:paraId="1E8CDFDC" w14:textId="11BFDF5E" w:rsidR="00DC6AAC" w:rsidRPr="000118B7" w:rsidRDefault="00DC6AAC" w:rsidP="00DC6AAC">
      <w:pPr>
        <w:tabs>
          <w:tab w:val="left" w:pos="2880"/>
        </w:tabs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Research Experience</w:t>
      </w:r>
    </w:p>
    <w:p w14:paraId="1D74CA20" w14:textId="77777777" w:rsidR="00DC6AAC" w:rsidRPr="000118B7" w:rsidRDefault="00DC6AAC" w:rsidP="00DC6AAC">
      <w:pPr>
        <w:rPr>
          <w:rFonts w:ascii="Arial" w:hAnsi="Arial" w:cs="Arial"/>
          <w:sz w:val="22"/>
          <w:szCs w:val="22"/>
        </w:rPr>
      </w:pPr>
    </w:p>
    <w:p w14:paraId="247AE0E1" w14:textId="77777777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 - Present           Graduate Research Assistant, Exercise for Brain Health Lab</w:t>
      </w:r>
    </w:p>
    <w:p w14:paraId="1911D482" w14:textId="77777777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                                   Department of Kinesiology, College Park, MD</w:t>
      </w:r>
    </w:p>
    <w:p w14:paraId="5C123E9D" w14:textId="77777777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                                   Primary Investigator: J. Carson Smith, Ph.D.</w:t>
      </w:r>
    </w:p>
    <w:p w14:paraId="42F90080" w14:textId="77777777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</w:p>
    <w:p w14:paraId="659504D1" w14:textId="28F0068F" w:rsidR="00DC6AAC" w:rsidRPr="000118B7" w:rsidRDefault="00DC6AAC" w:rsidP="00DC6AAC">
      <w:pPr>
        <w:ind w:left="2160" w:hanging="2160"/>
        <w:rPr>
          <w:rFonts w:ascii="Arial" w:hAnsi="Arial" w:cs="Arial"/>
          <w:iCs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7 - 2018</w:t>
      </w:r>
      <w:r w:rsidRPr="000118B7">
        <w:rPr>
          <w:rFonts w:ascii="Arial" w:hAnsi="Arial" w:cs="Arial"/>
          <w:sz w:val="22"/>
          <w:szCs w:val="22"/>
        </w:rPr>
        <w:tab/>
        <w:t>Summer Biomedical Research Fellowship</w:t>
      </w:r>
      <w:r w:rsidR="00951751" w:rsidRPr="000118B7">
        <w:rPr>
          <w:rFonts w:ascii="Arial" w:hAnsi="Arial" w:cs="Arial"/>
          <w:iCs/>
          <w:sz w:val="22"/>
          <w:szCs w:val="22"/>
        </w:rPr>
        <w:t>,</w:t>
      </w:r>
    </w:p>
    <w:p w14:paraId="20E6A95C" w14:textId="77777777" w:rsidR="00DC6AAC" w:rsidRPr="000118B7" w:rsidRDefault="00DC6AAC" w:rsidP="00DC6AAC">
      <w:pPr>
        <w:ind w:left="2160"/>
        <w:rPr>
          <w:rFonts w:ascii="Arial" w:hAnsi="Arial" w:cs="Arial"/>
          <w:i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Translational </w:t>
      </w:r>
      <w:proofErr w:type="spellStart"/>
      <w:r w:rsidRPr="000118B7">
        <w:rPr>
          <w:rFonts w:ascii="Arial" w:hAnsi="Arial" w:cs="Arial"/>
          <w:sz w:val="22"/>
          <w:szCs w:val="22"/>
        </w:rPr>
        <w:t>Neuroengineering</w:t>
      </w:r>
      <w:proofErr w:type="spellEnd"/>
      <w:r w:rsidRPr="000118B7">
        <w:rPr>
          <w:rFonts w:ascii="Arial" w:hAnsi="Arial" w:cs="Arial"/>
          <w:sz w:val="22"/>
          <w:szCs w:val="22"/>
        </w:rPr>
        <w:t xml:space="preserve"> and Neuroscience Lab</w:t>
      </w:r>
    </w:p>
    <w:p w14:paraId="4BFBE352" w14:textId="77777777" w:rsidR="00DC6AAC" w:rsidRPr="000118B7" w:rsidRDefault="00DC6AAC" w:rsidP="00DC6AAC">
      <w:pPr>
        <w:ind w:left="1440" w:firstLine="72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Department of Neurosurgery, University of Maryland School of Medicine</w:t>
      </w:r>
    </w:p>
    <w:p w14:paraId="194CA3C6" w14:textId="77777777" w:rsidR="00DC6AAC" w:rsidRPr="000118B7" w:rsidRDefault="00DC6AAC" w:rsidP="00DC6AAC">
      <w:pPr>
        <w:ind w:left="1440" w:firstLine="72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Primary Investigator: Dr. </w:t>
      </w:r>
      <w:proofErr w:type="spellStart"/>
      <w:r w:rsidRPr="000118B7">
        <w:rPr>
          <w:rFonts w:ascii="Arial" w:hAnsi="Arial" w:cs="Arial"/>
          <w:sz w:val="22"/>
          <w:szCs w:val="22"/>
        </w:rPr>
        <w:t>Xiaofeng</w:t>
      </w:r>
      <w:proofErr w:type="spellEnd"/>
      <w:r w:rsidRPr="000118B7">
        <w:rPr>
          <w:rFonts w:ascii="Arial" w:hAnsi="Arial" w:cs="Arial"/>
          <w:sz w:val="22"/>
          <w:szCs w:val="22"/>
        </w:rPr>
        <w:t xml:space="preserve"> Jia</w:t>
      </w:r>
    </w:p>
    <w:p w14:paraId="2C339462" w14:textId="77777777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</w:p>
    <w:p w14:paraId="51D048F2" w14:textId="77777777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5 - 2018                Undergraduate Research Assistant, Exercise for Brain Health Lab</w:t>
      </w:r>
    </w:p>
    <w:p w14:paraId="3E8B417C" w14:textId="77777777" w:rsidR="00DC6AAC" w:rsidRPr="000118B7" w:rsidRDefault="00DC6AAC" w:rsidP="00DC6AAC">
      <w:pPr>
        <w:ind w:left="2880" w:hanging="72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Department of Kinesiology, College Park, MD </w:t>
      </w:r>
    </w:p>
    <w:p w14:paraId="7F5BF627" w14:textId="77777777" w:rsidR="00DC6AAC" w:rsidRPr="000118B7" w:rsidRDefault="00DC6AAC" w:rsidP="00DC6AAC">
      <w:pPr>
        <w:ind w:left="2880" w:hanging="72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Primary Investigator: J. Carson Smith, Ph.D.</w:t>
      </w:r>
    </w:p>
    <w:p w14:paraId="05FF3AA5" w14:textId="77777777" w:rsidR="00DC6AAC" w:rsidRPr="000118B7" w:rsidRDefault="00DC6AAC" w:rsidP="00DC6AAC">
      <w:pPr>
        <w:rPr>
          <w:rFonts w:ascii="Arial" w:hAnsi="Arial" w:cs="Arial"/>
          <w:sz w:val="22"/>
          <w:szCs w:val="22"/>
        </w:rPr>
      </w:pPr>
    </w:p>
    <w:p w14:paraId="2B7984D0" w14:textId="77777777" w:rsidR="00DC6AAC" w:rsidRPr="000118B7" w:rsidRDefault="00DC6AAC" w:rsidP="00DC6AA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4 - 2015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AutoCAD Technician</w:t>
      </w:r>
    </w:p>
    <w:p w14:paraId="6FE8F43B" w14:textId="77777777" w:rsidR="00DC6AAC" w:rsidRPr="000118B7" w:rsidRDefault="00DC6AAC" w:rsidP="00DC6AA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Institute for Research in Electronics and Applied Physics</w:t>
      </w:r>
    </w:p>
    <w:p w14:paraId="56EE5F03" w14:textId="77777777" w:rsidR="00DC6AAC" w:rsidRPr="000118B7" w:rsidRDefault="00DC6AAC" w:rsidP="00DC6AA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Primary Investigator: Dr. Brian Beaudoin</w:t>
      </w:r>
    </w:p>
    <w:p w14:paraId="67DFA5B3" w14:textId="77777777" w:rsidR="00D127E4" w:rsidRPr="000118B7" w:rsidRDefault="00D127E4" w:rsidP="00D127E4">
      <w:pPr>
        <w:rPr>
          <w:rFonts w:ascii="Arial" w:hAnsi="Arial" w:cs="Arial"/>
          <w:sz w:val="22"/>
          <w:szCs w:val="22"/>
        </w:rPr>
      </w:pPr>
    </w:p>
    <w:p w14:paraId="6649A48D" w14:textId="77777777" w:rsidR="00DC6AAC" w:rsidRPr="000118B7" w:rsidRDefault="00DC6AAC" w:rsidP="00DC6AAC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Work Experience</w:t>
      </w:r>
    </w:p>
    <w:p w14:paraId="323A9F79" w14:textId="77777777" w:rsidR="00DC6AAC" w:rsidRPr="000118B7" w:rsidRDefault="00DC6AAC" w:rsidP="00DC6AAC">
      <w:pPr>
        <w:rPr>
          <w:rFonts w:ascii="Arial" w:hAnsi="Arial" w:cs="Arial"/>
          <w:sz w:val="22"/>
          <w:szCs w:val="22"/>
        </w:rPr>
      </w:pPr>
    </w:p>
    <w:p w14:paraId="0E04AE2A" w14:textId="163C232F" w:rsidR="00DC6AAC" w:rsidRPr="000118B7" w:rsidRDefault="00DC6AAC" w:rsidP="00DC6AAC">
      <w:pPr>
        <w:contextualSpacing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5 - 2018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Resident Assistant for University of Maryland </w:t>
      </w:r>
    </w:p>
    <w:p w14:paraId="649A467D" w14:textId="77777777" w:rsidR="00DC6AAC" w:rsidRPr="000118B7" w:rsidRDefault="00DC6AAC" w:rsidP="00DC6AAC">
      <w:pPr>
        <w:tabs>
          <w:tab w:val="left" w:pos="2880"/>
        </w:tabs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5 - 2018                University of Maryland Athletics’ ASCDU </w:t>
      </w:r>
      <w:r w:rsidRPr="000118B7">
        <w:rPr>
          <w:rFonts w:ascii="Arial" w:hAnsi="Arial" w:cs="Arial"/>
          <w:noProof/>
          <w:sz w:val="22"/>
          <w:szCs w:val="22"/>
        </w:rPr>
        <w:t>Student-Athlete</w:t>
      </w:r>
      <w:r w:rsidRPr="000118B7">
        <w:rPr>
          <w:rFonts w:ascii="Arial" w:hAnsi="Arial" w:cs="Arial"/>
          <w:sz w:val="22"/>
          <w:szCs w:val="22"/>
        </w:rPr>
        <w:t xml:space="preserve"> Tutor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</w:p>
    <w:p w14:paraId="35DFD05F" w14:textId="5E8625C6" w:rsidR="00DC6AAC" w:rsidRPr="000118B7" w:rsidRDefault="00DC6AAC" w:rsidP="00DC6AAC">
      <w:pPr>
        <w:ind w:left="2880" w:hanging="288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5                           Apprentice Mechanical Engineer at </w:t>
      </w:r>
      <w:proofErr w:type="spellStart"/>
      <w:r w:rsidRPr="000118B7">
        <w:rPr>
          <w:rFonts w:ascii="Arial" w:hAnsi="Arial" w:cs="Arial"/>
          <w:sz w:val="22"/>
          <w:szCs w:val="22"/>
        </w:rPr>
        <w:t>Grotheer</w:t>
      </w:r>
      <w:proofErr w:type="spellEnd"/>
      <w:r w:rsidRPr="000118B7">
        <w:rPr>
          <w:rFonts w:ascii="Arial" w:hAnsi="Arial" w:cs="Arial"/>
          <w:sz w:val="22"/>
          <w:szCs w:val="22"/>
        </w:rPr>
        <w:t xml:space="preserve"> and Co.       </w:t>
      </w:r>
    </w:p>
    <w:p w14:paraId="1AFD6355" w14:textId="77777777" w:rsidR="00DC6AAC" w:rsidRPr="000118B7" w:rsidRDefault="00DC6AAC" w:rsidP="00DC6AAC">
      <w:pPr>
        <w:ind w:left="2880" w:hanging="2880"/>
        <w:rPr>
          <w:rFonts w:ascii="Arial" w:hAnsi="Arial" w:cs="Arial"/>
          <w:b/>
          <w:sz w:val="28"/>
          <w:szCs w:val="28"/>
          <w:u w:val="single"/>
        </w:rPr>
      </w:pPr>
    </w:p>
    <w:p w14:paraId="1C5C10A6" w14:textId="76DA75A2" w:rsidR="007B6A12" w:rsidRPr="000118B7" w:rsidRDefault="007B6A12" w:rsidP="006C37D8">
      <w:pPr>
        <w:ind w:left="2880" w:hanging="2880"/>
        <w:rPr>
          <w:rFonts w:ascii="Arial" w:hAnsi="Arial" w:cs="Arial"/>
          <w:b/>
          <w:sz w:val="28"/>
          <w:szCs w:val="28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Publications and Scholarly Presentations</w:t>
      </w:r>
      <w:r w:rsidR="00D42027" w:rsidRPr="000118B7">
        <w:rPr>
          <w:rFonts w:ascii="Arial" w:hAnsi="Arial" w:cs="Arial"/>
          <w:b/>
          <w:sz w:val="28"/>
          <w:szCs w:val="28"/>
        </w:rPr>
        <w:t xml:space="preserve"> </w:t>
      </w:r>
    </w:p>
    <w:p w14:paraId="30189CE6" w14:textId="77777777" w:rsidR="006C37D8" w:rsidRPr="000118B7" w:rsidRDefault="006C37D8" w:rsidP="006C37D8">
      <w:pPr>
        <w:ind w:left="2880" w:hanging="2880"/>
        <w:rPr>
          <w:rFonts w:ascii="Arial" w:hAnsi="Arial" w:cs="Arial"/>
          <w:sz w:val="22"/>
          <w:szCs w:val="22"/>
        </w:rPr>
      </w:pPr>
    </w:p>
    <w:p w14:paraId="7BC632A4" w14:textId="59CCF867" w:rsidR="000F1022" w:rsidRPr="00375BCB" w:rsidRDefault="00B1173B" w:rsidP="00B1173B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eer-Reviewed Journal Articles</w:t>
      </w:r>
    </w:p>
    <w:p w14:paraId="743F1AAE" w14:textId="33EF83EA" w:rsidR="00ED5FF1" w:rsidRPr="00375BCB" w:rsidRDefault="00ED5FF1" w:rsidP="007B6A12">
      <w:pPr>
        <w:ind w:firstLine="364"/>
        <w:rPr>
          <w:rFonts w:ascii="Arial" w:hAnsi="Arial" w:cs="Arial"/>
          <w:b/>
          <w:sz w:val="22"/>
          <w:szCs w:val="22"/>
        </w:rPr>
      </w:pPr>
    </w:p>
    <w:p w14:paraId="6129FAF9" w14:textId="70D7B373" w:rsidR="00672BB3" w:rsidRPr="00566D2B" w:rsidRDefault="00672BB3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iCs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Won, J,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Pena, G, Arnold, NA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Jordan, L, Nielson, K,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iCs/>
          <w:sz w:val="22"/>
          <w:szCs w:val="22"/>
        </w:rPr>
        <w:t xml:space="preserve">in </w:t>
      </w:r>
      <w:r w:rsidRPr="00566D2B">
        <w:rPr>
          <w:rFonts w:ascii="Arial" w:hAnsi="Arial" w:cs="Arial"/>
          <w:iCs/>
          <w:sz w:val="22"/>
          <w:szCs w:val="22"/>
        </w:rPr>
        <w:t>press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 xml:space="preserve">Increased Hippocampal Functional Connectivity and Corresponding Improvement in Memory Performance after Exercise Training in Older Adults with MCI. Submitted: </w:t>
      </w:r>
      <w:r w:rsidRPr="00566D2B">
        <w:rPr>
          <w:rFonts w:ascii="Arial" w:hAnsi="Arial" w:cs="Arial"/>
          <w:i/>
          <w:iCs/>
          <w:sz w:val="22"/>
          <w:szCs w:val="22"/>
        </w:rPr>
        <w:t>Journal of Alzheimer’s Disease.</w:t>
      </w:r>
    </w:p>
    <w:p w14:paraId="6DC32996" w14:textId="69EEF06A" w:rsidR="005A4E62" w:rsidRPr="00566D2B" w:rsidRDefault="00DE5A28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Callow, MA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&amp;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sz w:val="22"/>
          <w:szCs w:val="22"/>
        </w:rPr>
        <w:t>in press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>Older Adults’ Behavior Intentions once a COVID-19 Vaccine Becomes Available: The Importance of Beliefs versus Public Policy Interventions in Shaping Societal Behavior.</w:t>
      </w:r>
      <w:r w:rsidRPr="00566D2B">
        <w:rPr>
          <w:rFonts w:ascii="Arial" w:hAnsi="Arial" w:cs="Arial"/>
          <w:i/>
          <w:sz w:val="22"/>
          <w:szCs w:val="22"/>
        </w:rPr>
        <w:t xml:space="preserve"> Journal of Applied Gerontology. </w:t>
      </w:r>
    </w:p>
    <w:p w14:paraId="7B342BB5" w14:textId="09547D78" w:rsidR="00694114" w:rsidRPr="00566D2B" w:rsidRDefault="00ED5FF1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sz w:val="22"/>
          <w:szCs w:val="22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J, Purcell, JJ, Weiss, LR, Zhan, W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="009304E1" w:rsidRPr="00566D2B">
        <w:rPr>
          <w:rFonts w:ascii="Arial" w:hAnsi="Arial" w:cs="Arial"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>Microstructural Plasticity in the Hippocampus of Healthy Older Adults After Acute Exercise.</w:t>
      </w:r>
      <w:r w:rsidRPr="00566D2B">
        <w:rPr>
          <w:rFonts w:ascii="Arial" w:hAnsi="Arial" w:cs="Arial"/>
          <w:i/>
          <w:sz w:val="22"/>
          <w:szCs w:val="22"/>
        </w:rPr>
        <w:t xml:space="preserve"> Medicine and Science in Sports and Exercise.</w:t>
      </w:r>
      <w:r w:rsidR="009304E1" w:rsidRPr="00566D2B">
        <w:rPr>
          <w:rFonts w:ascii="Arial" w:hAnsi="Arial" w:cs="Arial"/>
          <w:i/>
          <w:sz w:val="22"/>
          <w:szCs w:val="22"/>
        </w:rPr>
        <w:t xml:space="preserve"> </w:t>
      </w:r>
      <w:proofErr w:type="spellStart"/>
      <w:r w:rsidR="009304E1" w:rsidRPr="00566D2B">
        <w:rPr>
          <w:rFonts w:ascii="Arial" w:hAnsi="Arial" w:cs="Arial"/>
          <w:iCs/>
          <w:sz w:val="22"/>
          <w:szCs w:val="22"/>
        </w:rPr>
        <w:t>doi</w:t>
      </w:r>
      <w:proofErr w:type="spellEnd"/>
      <w:r w:rsidR="009304E1" w:rsidRPr="00566D2B">
        <w:rPr>
          <w:rFonts w:ascii="Arial" w:hAnsi="Arial" w:cs="Arial"/>
          <w:iCs/>
          <w:sz w:val="22"/>
          <w:szCs w:val="22"/>
        </w:rPr>
        <w:t>: 10.1249/MSS.0000000000002666</w:t>
      </w:r>
    </w:p>
    <w:p w14:paraId="125957CC" w14:textId="26CC3946" w:rsidR="00590C04" w:rsidRPr="00566D2B" w:rsidRDefault="00694114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sz w:val="22"/>
          <w:szCs w:val="22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Won, J, Pena, G, Arnold, NA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Jordan, L, Nielson, K, &amp; Smith, JC</w:t>
      </w:r>
      <w:r w:rsidRPr="00566D2B">
        <w:rPr>
          <w:rFonts w:ascii="Arial" w:hAnsi="Arial" w:cs="Arial"/>
          <w:i/>
          <w:sz w:val="22"/>
          <w:szCs w:val="22"/>
        </w:rPr>
        <w:t xml:space="preserve"> (</w:t>
      </w:r>
      <w:r w:rsidR="009304E1" w:rsidRPr="00566D2B">
        <w:rPr>
          <w:rFonts w:ascii="Arial" w:hAnsi="Arial" w:cs="Arial"/>
          <w:iCs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>Differential effects of a six-month walking intervention on gray matter microstructure in healthy older adults versus individuals with Mild Cognitive Impairment</w:t>
      </w:r>
      <w:r w:rsidRPr="00566D2B">
        <w:rPr>
          <w:rFonts w:ascii="Arial" w:hAnsi="Arial" w:cs="Arial"/>
          <w:i/>
          <w:sz w:val="22"/>
          <w:szCs w:val="22"/>
        </w:rPr>
        <w:t xml:space="preserve">. Frontiers in Aging Neuroscience. </w:t>
      </w:r>
      <w:hyperlink r:id="rId9" w:history="1">
        <w:r w:rsidR="009304E1" w:rsidRPr="00566D2B">
          <w:rPr>
            <w:rStyle w:val="Hyperlink"/>
            <w:rFonts w:ascii="Arial" w:hAnsi="Arial" w:cs="Arial"/>
            <w:color w:val="020202"/>
            <w:sz w:val="22"/>
            <w:szCs w:val="22"/>
            <w:u w:val="none"/>
            <w:shd w:val="clear" w:color="auto" w:fill="FFFFFF"/>
          </w:rPr>
          <w:t>https://doi.org/10.3389/fnagi.2021.645258</w:t>
        </w:r>
      </w:hyperlink>
    </w:p>
    <w:p w14:paraId="16E383A1" w14:textId="05148119" w:rsidR="003109B4" w:rsidRPr="00566D2B" w:rsidRDefault="003109B4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sz w:val="22"/>
          <w:szCs w:val="22"/>
        </w:rPr>
      </w:pPr>
      <w:bookmarkStart w:id="0" w:name="_Hlk50118679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Won, J, Ranadive, SM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="00651949" w:rsidRPr="00566D2B">
        <w:rPr>
          <w:rFonts w:ascii="Arial" w:hAnsi="Arial" w:cs="Arial"/>
          <w:iCs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 xml:space="preserve">Blood Pressure-related Differences in Brain Health Between Young African Americans and Caucasian Americans. </w:t>
      </w:r>
      <w:r w:rsidRPr="00566D2B">
        <w:rPr>
          <w:rFonts w:ascii="Arial" w:hAnsi="Arial" w:cs="Arial"/>
          <w:i/>
          <w:iCs/>
          <w:sz w:val="22"/>
          <w:szCs w:val="22"/>
        </w:rPr>
        <w:t>Journal of Hypertension</w:t>
      </w:r>
      <w:r w:rsidRPr="00566D2B">
        <w:rPr>
          <w:rFonts w:ascii="Arial" w:hAnsi="Arial" w:cs="Arial"/>
          <w:sz w:val="22"/>
          <w:szCs w:val="22"/>
        </w:rPr>
        <w:t>.</w:t>
      </w:r>
      <w:r w:rsidR="00375BCB" w:rsidRPr="00566D2B">
        <w:rPr>
          <w:rFonts w:ascii="Arial" w:hAnsi="Arial" w:cs="Arial"/>
          <w:sz w:val="22"/>
          <w:szCs w:val="22"/>
        </w:rPr>
        <w:t xml:space="preserve"> </w:t>
      </w:r>
      <w:r w:rsidR="00375BCB" w:rsidRPr="00566D2B">
        <w:rPr>
          <w:rFonts w:ascii="Arial" w:hAnsi="Arial" w:cs="Arial"/>
          <w:color w:val="333333"/>
          <w:sz w:val="22"/>
          <w:szCs w:val="22"/>
          <w:shd w:val="clear" w:color="auto" w:fill="FCFCFC"/>
        </w:rPr>
        <w:t>https://doi.org/</w:t>
      </w:r>
      <w:r w:rsidR="00375BCB" w:rsidRPr="00566D2B">
        <w:rPr>
          <w:rFonts w:ascii="Arial" w:hAnsi="Arial" w:cs="Arial"/>
          <w:sz w:val="22"/>
          <w:szCs w:val="22"/>
        </w:rPr>
        <w:t>10.14814/phy2.14819</w:t>
      </w:r>
    </w:p>
    <w:p w14:paraId="1656EDF7" w14:textId="19D3330F" w:rsidR="00317520" w:rsidRPr="00566D2B" w:rsidRDefault="00317520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iCs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Jordan, L, Woodard, J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,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Pena, G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rnold, NA, Won, J,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sz w:val="22"/>
          <w:szCs w:val="22"/>
        </w:rPr>
        <w:t>in press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 xml:space="preserve">Forward-Focused Coping Predicts Better Mental Health Outcomes in Older Adults During COVID-19 Pandemic. </w:t>
      </w:r>
      <w:r w:rsidRPr="00566D2B">
        <w:rPr>
          <w:rFonts w:ascii="Arial" w:hAnsi="Arial" w:cs="Arial"/>
          <w:i/>
          <w:iCs/>
          <w:sz w:val="22"/>
          <w:szCs w:val="22"/>
        </w:rPr>
        <w:t>Aging and Mental Health.</w:t>
      </w:r>
      <w:r w:rsidR="00ED5FF1" w:rsidRPr="00566D2B">
        <w:rPr>
          <w:rFonts w:ascii="Arial" w:hAnsi="Arial" w:cs="Arial"/>
          <w:i/>
          <w:iCs/>
          <w:sz w:val="22"/>
          <w:szCs w:val="22"/>
        </w:rPr>
        <w:t xml:space="preserve"> </w:t>
      </w:r>
      <w:r w:rsidR="00ED5FF1" w:rsidRPr="00566D2B">
        <w:rPr>
          <w:rFonts w:ascii="Arial" w:hAnsi="Arial" w:cs="Arial"/>
          <w:color w:val="333333"/>
          <w:sz w:val="22"/>
          <w:szCs w:val="22"/>
          <w:shd w:val="clear" w:color="auto" w:fill="FCFCFC"/>
        </w:rPr>
        <w:t>https://doi.org/</w:t>
      </w:r>
      <w:r w:rsidR="00ED5FF1" w:rsidRPr="00566D2B">
        <w:rPr>
          <w:rFonts w:ascii="Arial" w:hAnsi="Arial" w:cs="Arial"/>
          <w:i/>
          <w:iCs/>
          <w:sz w:val="22"/>
          <w:szCs w:val="22"/>
        </w:rPr>
        <w:t>10.1080/13607863.2021.1897523</w:t>
      </w:r>
      <w:bookmarkEnd w:id="0"/>
    </w:p>
    <w:p w14:paraId="01E7B99F" w14:textId="045C87E8" w:rsidR="00520963" w:rsidRPr="00566D2B" w:rsidRDefault="00520963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Won, J,</w:t>
      </w:r>
      <w:r w:rsidR="00603B38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603B38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Faroqi</w:t>
      </w:r>
      <w:proofErr w:type="spellEnd"/>
      <w:r w:rsidR="00603B38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-Shah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Williams, A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woyem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, Y, Nielson, K,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="00603B38" w:rsidRPr="00566D2B">
        <w:rPr>
          <w:rFonts w:ascii="Arial" w:hAnsi="Arial" w:cs="Arial"/>
          <w:iCs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sz w:val="22"/>
          <w:szCs w:val="22"/>
        </w:rPr>
        <w:t xml:space="preserve"> Association between Greater Cerebellar Network Connectivity and Improved Phonemic Fluency Performance after Exercise Training in Older Adults. </w:t>
      </w:r>
      <w:r w:rsidRPr="00566D2B">
        <w:rPr>
          <w:rFonts w:ascii="Arial" w:hAnsi="Arial" w:cs="Arial"/>
          <w:i/>
          <w:iCs/>
          <w:sz w:val="22"/>
          <w:szCs w:val="22"/>
        </w:rPr>
        <w:t>Cerebellum.</w:t>
      </w:r>
      <w:r w:rsidR="00603B38" w:rsidRPr="00566D2B">
        <w:rPr>
          <w:rFonts w:ascii="Arial" w:hAnsi="Arial" w:cs="Arial"/>
          <w:i/>
          <w:iCs/>
          <w:sz w:val="22"/>
          <w:szCs w:val="22"/>
        </w:rPr>
        <w:t xml:space="preserve"> </w:t>
      </w:r>
      <w:r w:rsidR="00603B38" w:rsidRPr="00566D2B">
        <w:rPr>
          <w:rFonts w:ascii="Arial" w:hAnsi="Arial" w:cs="Arial"/>
          <w:color w:val="333333"/>
          <w:sz w:val="22"/>
          <w:szCs w:val="22"/>
          <w:shd w:val="clear" w:color="auto" w:fill="FCFCFC"/>
        </w:rPr>
        <w:t>https://doi.org/10.1007/s12311-020-01218-3</w:t>
      </w:r>
    </w:p>
    <w:p w14:paraId="235FA3DE" w14:textId="4F6756AC" w:rsidR="0055493E" w:rsidRPr="00566D2B" w:rsidRDefault="0055493E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sz w:val="22"/>
          <w:szCs w:val="22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Canada, LK, &amp; Riggins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="00D66F8D" w:rsidRPr="00566D2B">
        <w:rPr>
          <w:rFonts w:ascii="Arial" w:hAnsi="Arial" w:cs="Arial"/>
          <w:sz w:val="22"/>
          <w:szCs w:val="22"/>
        </w:rPr>
        <w:t>2020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D66F8D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Microstructural integrity of the hippocampus during childhood: Relations with age and source memory. </w:t>
      </w:r>
      <w:r w:rsidR="00D66F8D" w:rsidRPr="00566D2B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Frontiers in Psychology</w:t>
      </w:r>
      <w:r w:rsidR="00D66F8D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11, 2352.</w:t>
      </w:r>
      <w:r w:rsidR="00EB0765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https://doi.org/10.3389/fpsyg.2020.568953</w:t>
      </w:r>
    </w:p>
    <w:p w14:paraId="4391BF75" w14:textId="6FFF6B18" w:rsidR="001E150F" w:rsidRPr="00566D2B" w:rsidRDefault="007C29D0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Callow, MA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&amp; Smith, 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sz w:val="22"/>
          <w:szCs w:val="22"/>
        </w:rPr>
        <w:t>2020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>Older Adults’ Intention to Socially Isolate once COVID-19 Stay-at-Home Orders are Replaced with “Safer-at-Home” Public Health Advisories: A Survey of Respondents in Maryland.</w:t>
      </w:r>
      <w:r w:rsidRPr="00566D2B">
        <w:rPr>
          <w:rFonts w:ascii="Arial" w:hAnsi="Arial" w:cs="Arial"/>
          <w:i/>
          <w:sz w:val="22"/>
          <w:szCs w:val="22"/>
        </w:rPr>
        <w:t xml:space="preserve"> Journal of Applied Gerontology. </w:t>
      </w:r>
      <w:r w:rsidRPr="00566D2B">
        <w:rPr>
          <w:rFonts w:ascii="Arial" w:hAnsi="Arial" w:cs="Arial"/>
          <w:iCs/>
          <w:sz w:val="22"/>
          <w:szCs w:val="22"/>
        </w:rPr>
        <w:t>https://doi.org/10.1177/0733464820944704</w:t>
      </w:r>
    </w:p>
    <w:p w14:paraId="7AFB26F1" w14:textId="580F17D3" w:rsidR="000118B7" w:rsidRPr="00566D2B" w:rsidRDefault="000118B7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Cs/>
          <w:sz w:val="22"/>
          <w:szCs w:val="22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rnold, NA, </w:t>
      </w:r>
      <w:r w:rsidR="009E28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Jordan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r w:rsidR="009E28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L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Pena, G, Won, J, Woodard, J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="00753ECD" w:rsidRPr="00566D2B">
        <w:rPr>
          <w:rFonts w:ascii="Arial" w:hAnsi="Arial" w:cs="Arial"/>
          <w:sz w:val="22"/>
          <w:szCs w:val="22"/>
        </w:rPr>
        <w:t>2020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>The Mental Health Benefits of Physical Activity for Older Adults Survive the COVID-19 Pandemic.</w:t>
      </w:r>
      <w:r w:rsidRPr="00566D2B">
        <w:rPr>
          <w:rFonts w:ascii="Arial" w:hAnsi="Arial" w:cs="Arial"/>
          <w:i/>
          <w:sz w:val="22"/>
          <w:szCs w:val="22"/>
        </w:rPr>
        <w:t xml:space="preserve"> American Journal of Geriatric Psychiatry.</w:t>
      </w:r>
      <w:r w:rsidR="00BE62D8" w:rsidRPr="00566D2B">
        <w:rPr>
          <w:rFonts w:ascii="Arial" w:hAnsi="Arial" w:cs="Arial"/>
          <w:iCs/>
          <w:sz w:val="22"/>
          <w:szCs w:val="22"/>
        </w:rPr>
        <w:t xml:space="preserve"> </w:t>
      </w:r>
      <w:hyperlink r:id="rId10" w:tgtFrame="_blank" w:tooltip="Persistent link using digital object identifier" w:history="1">
        <w:r w:rsidR="00BE62D8" w:rsidRPr="00566D2B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doi.org/10.1016/j.jagp.2020.06.024</w:t>
        </w:r>
      </w:hyperlink>
      <w:r w:rsidR="00BE62D8" w:rsidRPr="00566D2B">
        <w:rPr>
          <w:rFonts w:ascii="Arial" w:hAnsi="Arial" w:cs="Arial"/>
          <w:sz w:val="22"/>
          <w:szCs w:val="22"/>
        </w:rPr>
        <w:t xml:space="preserve"> </w:t>
      </w:r>
    </w:p>
    <w:p w14:paraId="2CAABA56" w14:textId="6076317D" w:rsidR="00BE62D8" w:rsidRPr="00566D2B" w:rsidRDefault="00BF282F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lastRenderedPageBreak/>
        <w:t xml:space="preserve">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J, Weiss, LR, Casandra N, </w:t>
      </w:r>
      <w:r w:rsidRPr="00566D2B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Spira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AP, &amp; Smith, JC</w:t>
      </w:r>
      <w:r w:rsidR="00F6063D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(2019)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Caudate Volume Mediates the Interaction between Total Sleep Time and Executive Function after Acute Exercise in Healthy Older Adults. </w:t>
      </w:r>
      <w:r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Brain Plasticity.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Special issue:</w:t>
      </w:r>
      <w:r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Exercise and Cognition</w:t>
      </w:r>
      <w:r w:rsidR="00BE62D8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, (Preprint), 1-14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.</w:t>
      </w:r>
      <w:r w:rsidR="00D9198A" w:rsidRPr="00566D2B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D9198A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doi</w:t>
      </w:r>
      <w:proofErr w:type="spellEnd"/>
      <w:r w:rsidR="00D9198A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: 10.3233/BPL-190087</w:t>
      </w:r>
    </w:p>
    <w:p w14:paraId="78477B37" w14:textId="7947C683" w:rsidR="00590C04" w:rsidRPr="00566D2B" w:rsidRDefault="00590C04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Cs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J, Weiss, LR,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&amp; Smith, JC</w:t>
      </w:r>
      <w:r w:rsidR="00E84AE7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(2019)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. </w:t>
      </w:r>
      <w:r w:rsidR="00D74C26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B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rain Activation During Executive Control After Acute Exercise in Older Adults</w:t>
      </w:r>
      <w:r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.</w:t>
      </w:r>
      <w:r w:rsidR="00BE62D8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</w:t>
      </w:r>
      <w:r w:rsidR="00BE62D8" w:rsidRPr="00566D2B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International Journal of Psychophysiology</w:t>
      </w:r>
      <w:r w:rsidR="00BE62D8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146, 240-248.</w:t>
      </w:r>
      <w:r w:rsidR="00E84AE7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</w:t>
      </w:r>
      <w:hyperlink r:id="rId11" w:tgtFrame="_blank" w:tooltip="Persistent link using digital object identifier" w:history="1">
        <w:r w:rsidR="00BE62D8" w:rsidRPr="00566D2B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doi.org/10.1016/j.ijpsycho.2019.10.002</w:t>
        </w:r>
      </w:hyperlink>
    </w:p>
    <w:p w14:paraId="2D2CB99E" w14:textId="4309EADE" w:rsidR="003F67C5" w:rsidRPr="00566D2B" w:rsidRDefault="002704D4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i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J, Weiss, LR, Michelson, CS,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Ranadive, SM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Gentil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RJ, &amp; Smith, JC (</w:t>
      </w:r>
      <w:r w:rsidR="006B2D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2019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). Semantic memory activation after acute exercise in healthy older adults</w:t>
      </w:r>
      <w:r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. </w:t>
      </w:r>
      <w:r w:rsidR="00BE62D8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urnal of the International Neuropsychological Society, 25(6), 557-568.</w:t>
      </w:r>
      <w:r w:rsidR="006B2DCB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 </w:t>
      </w:r>
      <w:hyperlink r:id="rId12" w:history="1">
        <w:r w:rsidR="00BE62D8" w:rsidRPr="00566D2B">
          <w:rPr>
            <w:rStyle w:val="Hyperlink"/>
            <w:rFonts w:ascii="Arial" w:hAnsi="Arial" w:cs="Arial"/>
            <w:sz w:val="22"/>
            <w:szCs w:val="22"/>
          </w:rPr>
          <w:t xml:space="preserve"> </w:t>
        </w:r>
        <w:r w:rsidR="00BE62D8" w:rsidRPr="00566D2B">
          <w:rPr>
            <w:rStyle w:val="Hyperlink"/>
            <w:rFonts w:ascii="Arial" w:hAnsi="Arial" w:cs="Arial"/>
            <w:color w:val="auto"/>
            <w:sz w:val="22"/>
            <w:szCs w:val="22"/>
            <w:u w:val="none"/>
          </w:rPr>
          <w:t>https://doi.org/10.1017/S1355617719000171</w:t>
        </w:r>
      </w:hyperlink>
    </w:p>
    <w:p w14:paraId="6F6A4DFC" w14:textId="2FBE873A" w:rsidR="00793630" w:rsidRPr="00566D2B" w:rsidRDefault="00793630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He</w:t>
      </w:r>
      <w:r w:rsidR="008313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J, Lu</w:t>
      </w:r>
      <w:r w:rsidR="008313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H, Young</w:t>
      </w:r>
      <w:r w:rsidR="008313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L, Deng</w:t>
      </w:r>
      <w:r w:rsidR="008313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R,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</w:t>
      </w:r>
      <w:r w:rsidR="008313CB"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="008313CB"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D</w:t>
      </w:r>
      <w:r w:rsidR="00AF274C"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Tong</w:t>
      </w:r>
      <w:r w:rsidR="008313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S,</w:t>
      </w:r>
      <w:r w:rsidR="001530BE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&amp;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Jia</w:t>
      </w:r>
      <w:r w:rsidR="008313C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X (201</w:t>
      </w:r>
      <w:r w:rsidR="00A04C5E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9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). Real-time quantitative monitoring of cerebral blood flow by laser speckle contrast imaging after cardiac arrest with targeted temperature management</w:t>
      </w:r>
      <w:r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BE62D8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>Journal of Cerebral Blood Flow &amp; Metabolism, 39(6), 1161-1171.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hyperlink r:id="rId13" w:history="1">
        <w:r w:rsidR="00BE62D8" w:rsidRPr="00566D2B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https://doi.org/10.1177/0271678X17748787</w:t>
        </w:r>
      </w:hyperlink>
    </w:p>
    <w:p w14:paraId="08989997" w14:textId="3B7C8AB8" w:rsidR="00972428" w:rsidRPr="00566D2B" w:rsidRDefault="001054D0" w:rsidP="00566D2B">
      <w:pPr>
        <w:pStyle w:val="ListParagraph"/>
        <w:numPr>
          <w:ilvl w:val="0"/>
          <w:numId w:val="21"/>
        </w:numPr>
        <w:spacing w:after="60"/>
        <w:ind w:left="36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 w:rsidRPr="00566D2B">
        <w:rPr>
          <w:rFonts w:ascii="Arial" w:eastAsia="Cambria" w:hAnsi="Arial" w:cs="Arial"/>
          <w:snapToGrid/>
          <w:sz w:val="22"/>
          <w:szCs w:val="22"/>
        </w:rPr>
        <w:t>Ren-</w:t>
      </w:r>
      <w:proofErr w:type="spellStart"/>
      <w:r w:rsidRPr="00566D2B">
        <w:rPr>
          <w:rFonts w:ascii="Arial" w:eastAsia="Cambria" w:hAnsi="Arial" w:cs="Arial"/>
          <w:snapToGrid/>
          <w:sz w:val="22"/>
          <w:szCs w:val="22"/>
        </w:rPr>
        <w:t>jin</w:t>
      </w:r>
      <w:proofErr w:type="spellEnd"/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L, Shi-hen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L</w:t>
      </w:r>
      <w:r w:rsidR="000F1022" w:rsidRPr="00566D2B">
        <w:rPr>
          <w:rFonts w:ascii="Arial" w:eastAsia="Cambria" w:hAnsi="Arial" w:cs="Arial"/>
          <w:snapToGrid/>
          <w:sz w:val="22"/>
          <w:szCs w:val="22"/>
        </w:rPr>
        <w:t xml:space="preserve">, </w:t>
      </w:r>
      <w:r w:rsidRPr="00566D2B">
        <w:rPr>
          <w:rFonts w:ascii="Arial" w:eastAsia="Cambria" w:hAnsi="Arial" w:cs="Arial"/>
          <w:b/>
          <w:snapToGrid/>
          <w:sz w:val="22"/>
          <w:szCs w:val="22"/>
        </w:rPr>
        <w:t>Callow</w:t>
      </w:r>
      <w:r w:rsidR="008313CB" w:rsidRPr="00566D2B">
        <w:rPr>
          <w:rFonts w:ascii="Arial" w:eastAsia="Cambria" w:hAnsi="Arial" w:cs="Arial"/>
          <w:b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b/>
          <w:snapToGrid/>
          <w:sz w:val="22"/>
          <w:szCs w:val="22"/>
        </w:rPr>
        <w:t xml:space="preserve"> D</w:t>
      </w:r>
      <w:r w:rsidR="00AF274C" w:rsidRPr="00566D2B">
        <w:rPr>
          <w:rFonts w:ascii="Arial" w:eastAsia="Cambria" w:hAnsi="Arial" w:cs="Arial"/>
          <w:b/>
          <w:snapToGrid/>
          <w:sz w:val="22"/>
          <w:szCs w:val="22"/>
        </w:rPr>
        <w:t>D</w:t>
      </w:r>
      <w:r w:rsidR="000F1022" w:rsidRPr="00566D2B">
        <w:rPr>
          <w:rFonts w:ascii="Arial" w:eastAsia="MS Mincho" w:hAnsi="Arial" w:cs="Arial"/>
          <w:snapToGrid/>
          <w:sz w:val="22"/>
          <w:szCs w:val="22"/>
        </w:rPr>
        <w:t xml:space="preserve">, </w:t>
      </w:r>
      <w:r w:rsidRPr="00566D2B">
        <w:rPr>
          <w:rFonts w:ascii="Arial" w:eastAsia="Cambria" w:hAnsi="Arial" w:cs="Arial"/>
          <w:snapToGrid/>
          <w:sz w:val="22"/>
          <w:szCs w:val="22"/>
        </w:rPr>
        <w:t>Lei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W, Shi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L, Long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C, Jian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D, Wei-yang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G</w:t>
      </w:r>
      <w:r w:rsidR="000F1022" w:rsidRPr="00566D2B">
        <w:rPr>
          <w:rFonts w:ascii="Arial" w:eastAsia="Cambria" w:hAnsi="Arial" w:cs="Arial"/>
          <w:snapToGrid/>
          <w:sz w:val="22"/>
          <w:szCs w:val="22"/>
        </w:rPr>
        <w:t xml:space="preserve">, </w:t>
      </w:r>
      <w:r w:rsidRPr="00566D2B">
        <w:rPr>
          <w:rFonts w:ascii="Arial" w:eastAsia="Cambria" w:hAnsi="Arial" w:cs="Arial"/>
          <w:snapToGrid/>
          <w:sz w:val="22"/>
          <w:szCs w:val="22"/>
        </w:rPr>
        <w:t>Hua-z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X, Jian-</w:t>
      </w:r>
      <w:proofErr w:type="spellStart"/>
      <w:r w:rsidRPr="00566D2B">
        <w:rPr>
          <w:rFonts w:ascii="Arial" w:eastAsia="Cambria" w:hAnsi="Arial" w:cs="Arial"/>
          <w:snapToGrid/>
          <w:sz w:val="22"/>
          <w:szCs w:val="22"/>
        </w:rPr>
        <w:t>zhong</w:t>
      </w:r>
      <w:proofErr w:type="spellEnd"/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K, </w:t>
      </w:r>
      <w:r w:rsidR="001530BE" w:rsidRPr="00566D2B">
        <w:rPr>
          <w:rFonts w:ascii="Arial" w:eastAsia="Cambria" w:hAnsi="Arial" w:cs="Arial"/>
          <w:snapToGrid/>
          <w:sz w:val="22"/>
          <w:szCs w:val="22"/>
        </w:rPr>
        <w:t>&amp;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Kai-liang</w:t>
      </w:r>
      <w:r w:rsidR="008313CB" w:rsidRPr="00566D2B">
        <w:rPr>
          <w:rFonts w:ascii="Arial" w:eastAsia="Cambria" w:hAnsi="Arial" w:cs="Arial"/>
          <w:snapToGrid/>
          <w:sz w:val="22"/>
          <w:szCs w:val="22"/>
        </w:rPr>
        <w:t>,</w:t>
      </w:r>
      <w:r w:rsidRPr="00566D2B">
        <w:rPr>
          <w:rFonts w:ascii="Arial" w:eastAsia="Cambria" w:hAnsi="Arial" w:cs="Arial"/>
          <w:snapToGrid/>
          <w:sz w:val="22"/>
          <w:szCs w:val="22"/>
        </w:rPr>
        <w:t xml:space="preserve"> Z (2017</w:t>
      </w:r>
      <w:r w:rsidR="000F1022" w:rsidRPr="00566D2B">
        <w:rPr>
          <w:rFonts w:ascii="Arial" w:eastAsia="Cambria" w:hAnsi="Arial" w:cs="Arial"/>
          <w:snapToGrid/>
          <w:sz w:val="22"/>
          <w:szCs w:val="22"/>
        </w:rPr>
        <w:t xml:space="preserve">). 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Multifaceted </w:t>
      </w:r>
      <w:r w:rsidR="006951B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e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ffects of </w:t>
      </w:r>
      <w:proofErr w:type="spellStart"/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stragaloside</w:t>
      </w:r>
      <w:proofErr w:type="spellEnd"/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IV on 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p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romotion of 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r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ndom 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p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ttern 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s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kin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f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lap 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s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urvival in</w:t>
      </w:r>
      <w:r w:rsidR="00622C4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r</w:t>
      </w:r>
      <w:r w:rsidR="000F1022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ts</w:t>
      </w:r>
      <w:r w:rsidR="000F1022" w:rsidRPr="00566D2B">
        <w:rPr>
          <w:rFonts w:ascii="Arial" w:eastAsia="Cambria" w:hAnsi="Arial" w:cs="Arial"/>
          <w:snapToGrid/>
          <w:sz w:val="22"/>
          <w:szCs w:val="22"/>
        </w:rPr>
        <w:t xml:space="preserve">. </w:t>
      </w:r>
      <w:r w:rsidR="00BE62D8" w:rsidRPr="00566D2B">
        <w:rPr>
          <w:rFonts w:ascii="Arial" w:hAnsi="Arial" w:cs="Arial"/>
          <w:i/>
          <w:color w:val="222222"/>
          <w:sz w:val="22"/>
          <w:szCs w:val="22"/>
          <w:shd w:val="clear" w:color="auto" w:fill="FFFFFF"/>
        </w:rPr>
        <w:t xml:space="preserve">American journal of translational research, 9(9), 4161. </w:t>
      </w:r>
      <w:r w:rsidR="002D63DF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PMCID: PMC5622259</w:t>
      </w:r>
    </w:p>
    <w:p w14:paraId="6C69787E" w14:textId="77777777" w:rsidR="00BF0212" w:rsidRPr="005A4E62" w:rsidRDefault="00BF0212" w:rsidP="009C789A">
      <w:pPr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</w:p>
    <w:p w14:paraId="5BC56747" w14:textId="60047347" w:rsidR="00FF3794" w:rsidRPr="005A4E62" w:rsidRDefault="00FF3794" w:rsidP="0004187A">
      <w:pPr>
        <w:ind w:firstLine="364"/>
        <w:rPr>
          <w:rFonts w:ascii="Arial" w:hAnsi="Arial" w:cs="Arial"/>
          <w:b/>
          <w:sz w:val="22"/>
          <w:szCs w:val="22"/>
        </w:rPr>
      </w:pPr>
      <w:r w:rsidRPr="005A4E62">
        <w:rPr>
          <w:rFonts w:ascii="Arial" w:hAnsi="Arial" w:cs="Arial"/>
          <w:b/>
          <w:sz w:val="22"/>
          <w:szCs w:val="22"/>
        </w:rPr>
        <w:t>Manuscripts in Review/Preparation</w:t>
      </w:r>
    </w:p>
    <w:p w14:paraId="4171CD03" w14:textId="77777777" w:rsidR="00EF6CAD" w:rsidRDefault="00EF6CAD" w:rsidP="00672BB3">
      <w:pPr>
        <w:rPr>
          <w:rFonts w:ascii="Arial" w:hAnsi="Arial" w:cs="Arial"/>
          <w:i/>
          <w:iCs/>
          <w:sz w:val="22"/>
          <w:szCs w:val="22"/>
        </w:rPr>
      </w:pPr>
    </w:p>
    <w:p w14:paraId="12774A51" w14:textId="235B2E6D" w:rsidR="003F0C6B" w:rsidRPr="00566D2B" w:rsidRDefault="003F0C6B" w:rsidP="00566D2B">
      <w:pPr>
        <w:pStyle w:val="ListParagraph"/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566D2B">
        <w:rPr>
          <w:rFonts w:ascii="Arial" w:hAnsi="Arial" w:cs="Arial"/>
          <w:sz w:val="22"/>
          <w:szCs w:val="22"/>
        </w:rPr>
        <w:t xml:space="preserve">Won, J , </w:t>
      </w:r>
      <w:r w:rsidRPr="00566D2B">
        <w:rPr>
          <w:rFonts w:ascii="Arial" w:hAnsi="Arial" w:cs="Arial"/>
          <w:b/>
          <w:bCs/>
          <w:sz w:val="22"/>
          <w:szCs w:val="22"/>
        </w:rPr>
        <w:t>Callow, DD</w:t>
      </w:r>
      <w:r w:rsidRPr="00566D2B">
        <w:rPr>
          <w:rFonts w:ascii="Arial" w:hAnsi="Arial" w:cs="Arial"/>
          <w:sz w:val="22"/>
          <w:szCs w:val="22"/>
        </w:rPr>
        <w:t xml:space="preserve">, Pena, </w:t>
      </w:r>
      <w:proofErr w:type="spellStart"/>
      <w:r w:rsidRPr="00566D2B">
        <w:rPr>
          <w:rFonts w:ascii="Arial" w:hAnsi="Arial" w:cs="Arial"/>
          <w:sz w:val="22"/>
          <w:szCs w:val="22"/>
        </w:rPr>
        <w:t>Gogniat</w:t>
      </w:r>
      <w:proofErr w:type="spellEnd"/>
      <w:r w:rsidRPr="00566D2B">
        <w:rPr>
          <w:rFonts w:ascii="Arial" w:hAnsi="Arial" w:cs="Arial"/>
          <w:sz w:val="22"/>
          <w:szCs w:val="22"/>
        </w:rPr>
        <w:t xml:space="preserve">, MA, Jordan, LS, </w:t>
      </w:r>
      <w:proofErr w:type="spellStart"/>
      <w:r w:rsidRPr="00566D2B">
        <w:rPr>
          <w:rFonts w:ascii="Arial" w:hAnsi="Arial" w:cs="Arial"/>
          <w:sz w:val="22"/>
          <w:szCs w:val="22"/>
        </w:rPr>
        <w:t>Kommula</w:t>
      </w:r>
      <w:proofErr w:type="spellEnd"/>
      <w:r w:rsidRPr="00566D2B">
        <w:rPr>
          <w:rFonts w:ascii="Arial" w:hAnsi="Arial" w:cs="Arial"/>
          <w:sz w:val="22"/>
          <w:szCs w:val="22"/>
        </w:rPr>
        <w:t xml:space="preserve">, Y, 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rnold, NA&amp; Smith, JC</w:t>
      </w:r>
      <w:r w:rsidR="00566D2B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sz w:val="22"/>
          <w:szCs w:val="22"/>
        </w:rPr>
        <w:t>(</w:t>
      </w:r>
      <w:r w:rsidR="000F2701" w:rsidRPr="00566D2B">
        <w:rPr>
          <w:rFonts w:ascii="Arial" w:hAnsi="Arial" w:cs="Arial"/>
          <w:sz w:val="22"/>
          <w:szCs w:val="22"/>
        </w:rPr>
        <w:t>under review</w:t>
      </w:r>
      <w:r w:rsidRPr="00566D2B">
        <w:rPr>
          <w:rFonts w:ascii="Arial" w:hAnsi="Arial" w:cs="Arial"/>
          <w:sz w:val="22"/>
          <w:szCs w:val="22"/>
        </w:rPr>
        <w:t>). Evidence for Exercise-Related Plasticity in Functional and Structural Neural Network Connectivity. Submitt</w:t>
      </w:r>
      <w:r w:rsidR="000F2701" w:rsidRPr="00566D2B">
        <w:rPr>
          <w:rFonts w:ascii="Arial" w:hAnsi="Arial" w:cs="Arial"/>
          <w:sz w:val="22"/>
          <w:szCs w:val="22"/>
        </w:rPr>
        <w:t>ed</w:t>
      </w:r>
      <w:r w:rsidRPr="00566D2B">
        <w:rPr>
          <w:rFonts w:ascii="Arial" w:hAnsi="Arial" w:cs="Arial"/>
          <w:sz w:val="22"/>
          <w:szCs w:val="22"/>
        </w:rPr>
        <w:t xml:space="preserve">: </w:t>
      </w:r>
      <w:r w:rsidRPr="00566D2B">
        <w:rPr>
          <w:rFonts w:ascii="Arial" w:hAnsi="Arial" w:cs="Arial"/>
          <w:i/>
          <w:iCs/>
          <w:sz w:val="22"/>
          <w:szCs w:val="22"/>
        </w:rPr>
        <w:t>Neuroscience and Biobehavioral Reviews.</w:t>
      </w:r>
    </w:p>
    <w:p w14:paraId="0E811C8A" w14:textId="77777777" w:rsidR="00FF3794" w:rsidRPr="005A4E62" w:rsidRDefault="00FF3794" w:rsidP="00BF282F">
      <w:pPr>
        <w:rPr>
          <w:rFonts w:ascii="Arial" w:hAnsi="Arial" w:cs="Arial"/>
          <w:b/>
          <w:sz w:val="22"/>
          <w:szCs w:val="22"/>
        </w:rPr>
      </w:pPr>
    </w:p>
    <w:p w14:paraId="762FAF78" w14:textId="5BE30935" w:rsidR="004C3B77" w:rsidRPr="005A4E62" w:rsidRDefault="0004187A" w:rsidP="0004187A">
      <w:pPr>
        <w:ind w:firstLine="364"/>
        <w:rPr>
          <w:rFonts w:ascii="Arial" w:hAnsi="Arial" w:cs="Arial"/>
          <w:b/>
          <w:sz w:val="22"/>
          <w:szCs w:val="22"/>
        </w:rPr>
      </w:pPr>
      <w:r w:rsidRPr="005A4E62">
        <w:rPr>
          <w:rFonts w:ascii="Arial" w:hAnsi="Arial" w:cs="Arial"/>
          <w:b/>
          <w:sz w:val="22"/>
          <w:szCs w:val="22"/>
        </w:rPr>
        <w:t>Professional Presentations</w:t>
      </w:r>
    </w:p>
    <w:p w14:paraId="22154E8A" w14:textId="2672BFDA" w:rsidR="0008486E" w:rsidRPr="005A4E62" w:rsidRDefault="0008486E" w:rsidP="0008486E">
      <w:pPr>
        <w:ind w:left="360" w:hanging="360"/>
        <w:rPr>
          <w:rFonts w:ascii="Arial" w:hAnsi="Arial" w:cs="Arial"/>
          <w:b/>
          <w:sz w:val="22"/>
          <w:szCs w:val="22"/>
        </w:rPr>
      </w:pPr>
    </w:p>
    <w:p w14:paraId="1D54BC01" w14:textId="3F66537C" w:rsidR="00DE5A28" w:rsidRPr="00566D2B" w:rsidRDefault="00DE5A28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b/>
          <w:bCs/>
          <w:i/>
          <w:iCs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Peterman, K</w:t>
      </w:r>
      <w:r w:rsidRPr="00566D2B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Callow, DD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iCs/>
          <w:sz w:val="22"/>
          <w:szCs w:val="22"/>
        </w:rPr>
        <w:t xml:space="preserve">April </w:t>
      </w:r>
      <w:r w:rsidRPr="00566D2B">
        <w:rPr>
          <w:rFonts w:ascii="Arial" w:hAnsi="Arial" w:cs="Arial"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 xml:space="preserve">). </w:t>
      </w:r>
      <w:r w:rsidRPr="00566D2B">
        <w:rPr>
          <w:rFonts w:ascii="Arial" w:hAnsi="Arial" w:cs="Arial"/>
          <w:sz w:val="22"/>
          <w:szCs w:val="22"/>
        </w:rPr>
        <w:t xml:space="preserve">Will There Be a Season? The Impact of COVID-19 on Anxiety Within NCAA Student-Athletes and Non-Athlete University Students. Annual University of Maryland School of Public Health Meeting, Virtual. </w:t>
      </w:r>
      <w:r w:rsidRPr="00566D2B">
        <w:rPr>
          <w:rFonts w:ascii="Arial" w:hAnsi="Arial" w:cs="Arial"/>
          <w:b/>
          <w:bCs/>
          <w:sz w:val="22"/>
          <w:szCs w:val="22"/>
        </w:rPr>
        <w:t>Master’s student 2</w:t>
      </w:r>
      <w:r w:rsidRPr="00566D2B">
        <w:rPr>
          <w:rFonts w:ascii="Arial" w:hAnsi="Arial" w:cs="Arial"/>
          <w:b/>
          <w:bCs/>
          <w:sz w:val="22"/>
          <w:szCs w:val="22"/>
          <w:vertAlign w:val="superscript"/>
        </w:rPr>
        <w:t>nd</w:t>
      </w:r>
      <w:r w:rsidRPr="00566D2B">
        <w:rPr>
          <w:rFonts w:ascii="Arial" w:hAnsi="Arial" w:cs="Arial"/>
          <w:b/>
          <w:bCs/>
          <w:sz w:val="22"/>
          <w:szCs w:val="22"/>
        </w:rPr>
        <w:t xml:space="preserve"> Place poster award.</w:t>
      </w:r>
    </w:p>
    <w:p w14:paraId="065666F7" w14:textId="713182F9" w:rsidR="00620EBC" w:rsidRPr="00566D2B" w:rsidRDefault="00620EBC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i/>
          <w:iCs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Pena, G, 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Kommula</w:t>
      </w:r>
      <w:proofErr w:type="spellEnd"/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, </w:t>
      </w:r>
      <w:r w:rsidRPr="00566D2B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Arnold, NA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Callow, DD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 Jordan, L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Kommula</w:t>
      </w:r>
      <w:proofErr w:type="spellEnd"/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, </w:t>
      </w:r>
      <w:r w:rsidRPr="00566D2B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Y,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Hein, D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iCs/>
          <w:sz w:val="22"/>
          <w:szCs w:val="22"/>
        </w:rPr>
        <w:t xml:space="preserve">April </w:t>
      </w:r>
      <w:r w:rsidRPr="00566D2B">
        <w:rPr>
          <w:rFonts w:ascii="Arial" w:hAnsi="Arial" w:cs="Arial"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 xml:space="preserve">). </w:t>
      </w:r>
      <w:r w:rsidRPr="00566D2B">
        <w:rPr>
          <w:rFonts w:ascii="Arial" w:hAnsi="Arial" w:cs="Arial"/>
          <w:sz w:val="22"/>
          <w:szCs w:val="22"/>
        </w:rPr>
        <w:t>Benefits Indices of Sleep Quality Relate to Lower Depression and Anxiety During the COVID-19 Pandemic. Annual University of Maryland School of Public Health Meeting, Virtual.</w:t>
      </w:r>
    </w:p>
    <w:p w14:paraId="53B206D2" w14:textId="0CA558DB" w:rsidR="00620EBC" w:rsidRPr="00566D2B" w:rsidRDefault="00620EBC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i/>
          <w:iCs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Weimer, R, Hein, D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Kommula</w:t>
      </w:r>
      <w:proofErr w:type="spellEnd"/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, </w:t>
      </w:r>
      <w:r w:rsidRPr="00566D2B"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Y,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rnold, NA, </w:t>
      </w: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,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Jordan, L, Pena, G, Won, J,  &amp; Smith, JC </w:t>
      </w:r>
      <w:r w:rsidRPr="00566D2B">
        <w:rPr>
          <w:rFonts w:ascii="Arial" w:hAnsi="Arial" w:cs="Arial"/>
          <w:i/>
          <w:sz w:val="22"/>
          <w:szCs w:val="22"/>
        </w:rPr>
        <w:t>(</w:t>
      </w:r>
      <w:r w:rsidRPr="00566D2B">
        <w:rPr>
          <w:rFonts w:ascii="Arial" w:hAnsi="Arial" w:cs="Arial"/>
          <w:iCs/>
          <w:sz w:val="22"/>
          <w:szCs w:val="22"/>
        </w:rPr>
        <w:t xml:space="preserve">April </w:t>
      </w:r>
      <w:r w:rsidRPr="00566D2B">
        <w:rPr>
          <w:rFonts w:ascii="Arial" w:hAnsi="Arial" w:cs="Arial"/>
          <w:sz w:val="22"/>
          <w:szCs w:val="22"/>
        </w:rPr>
        <w:t>2021</w:t>
      </w:r>
      <w:r w:rsidRPr="00566D2B">
        <w:rPr>
          <w:rFonts w:ascii="Arial" w:hAnsi="Arial" w:cs="Arial"/>
          <w:i/>
          <w:sz w:val="22"/>
          <w:szCs w:val="22"/>
        </w:rPr>
        <w:t>).</w:t>
      </w:r>
      <w:r w:rsidRPr="00566D2B">
        <w:rPr>
          <w:rFonts w:ascii="Arial" w:hAnsi="Arial" w:cs="Arial"/>
          <w:sz w:val="22"/>
          <w:szCs w:val="22"/>
        </w:rPr>
        <w:t>Benefits of Zoom Fatigue; Exercise Intervention in the Post Covid World. Annual University of Maryland School of Public Health Meeting, Virtual.</w:t>
      </w:r>
    </w:p>
    <w:p w14:paraId="6E07D6BC" w14:textId="054EB7E4" w:rsidR="007C6D03" w:rsidRPr="00566D2B" w:rsidRDefault="009E28CB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i/>
          <w:iCs/>
          <w:sz w:val="22"/>
          <w:szCs w:val="22"/>
        </w:rPr>
      </w:pP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Jordan</w:t>
      </w:r>
      <w:r w:rsidR="007C6D03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L</w:t>
      </w:r>
      <w:r w:rsidR="007C6D03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Woodard, J</w:t>
      </w:r>
      <w:r w:rsidR="007C6D03"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, </w:t>
      </w:r>
      <w:r w:rsidR="007C6D03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Pena, G,</w:t>
      </w:r>
      <w:r w:rsidR="007C6D03"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="007C6D03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Arnold, NA, Won, J, </w:t>
      </w:r>
      <w:r w:rsidR="007C6D03"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="007C6D03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&amp; Smith, JC </w:t>
      </w:r>
      <w:r w:rsidR="007C6D03" w:rsidRPr="00566D2B">
        <w:rPr>
          <w:rFonts w:ascii="Arial" w:hAnsi="Arial" w:cs="Arial"/>
          <w:i/>
          <w:sz w:val="22"/>
          <w:szCs w:val="22"/>
        </w:rPr>
        <w:t>(</w:t>
      </w:r>
      <w:r w:rsidR="007C6D03" w:rsidRPr="00566D2B">
        <w:rPr>
          <w:rFonts w:ascii="Arial" w:hAnsi="Arial" w:cs="Arial"/>
          <w:sz w:val="22"/>
          <w:szCs w:val="22"/>
        </w:rPr>
        <w:t>November 2020</w:t>
      </w:r>
      <w:r w:rsidR="007C6D03" w:rsidRPr="00566D2B">
        <w:rPr>
          <w:rFonts w:ascii="Arial" w:hAnsi="Arial" w:cs="Arial"/>
          <w:i/>
          <w:sz w:val="22"/>
          <w:szCs w:val="22"/>
        </w:rPr>
        <w:t>).</w:t>
      </w:r>
      <w:r w:rsidR="007C6D03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</w:t>
      </w:r>
      <w:r w:rsidR="007C6D03" w:rsidRPr="00566D2B">
        <w:rPr>
          <w:rFonts w:ascii="Arial" w:hAnsi="Arial" w:cs="Arial"/>
          <w:sz w:val="22"/>
          <w:szCs w:val="22"/>
        </w:rPr>
        <w:t>Forward-Focused Coping Predicts Better Mental Health Outcomes in Older Adults During COVID-19 Pandemic</w:t>
      </w:r>
      <w:r w:rsidR="001A50A4" w:rsidRPr="00566D2B">
        <w:rPr>
          <w:rFonts w:ascii="Arial" w:hAnsi="Arial" w:cs="Arial"/>
          <w:sz w:val="22"/>
          <w:szCs w:val="22"/>
        </w:rPr>
        <w:t>.</w:t>
      </w:r>
      <w:r w:rsidR="007C6D03" w:rsidRPr="00566D2B">
        <w:rPr>
          <w:rFonts w:ascii="Arial" w:hAnsi="Arial" w:cs="Arial"/>
          <w:sz w:val="22"/>
          <w:szCs w:val="22"/>
        </w:rPr>
        <w:t xml:space="preserve"> Gerontological Society of America Annual Scientific Meeting, Virtual.</w:t>
      </w:r>
    </w:p>
    <w:p w14:paraId="23D38396" w14:textId="15F66CB2" w:rsidR="002735E0" w:rsidRPr="00566D2B" w:rsidRDefault="0040165A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color w:val="444444"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, AJ, Purcell, JJ, Weiss, LR, Zhan, W &amp; Smith, JC (</w:t>
      </w:r>
      <w:r w:rsidR="00E003AF"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May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2020). 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 xml:space="preserve">Hippocampal Plasticity After Acute Exercise in Older Adults: A Diffusion Tensor Imaging Study. Annual </w:t>
      </w:r>
      <w:r w:rsidR="00AA5139"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 xml:space="preserve">American College for Sports Medicine 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>Conference</w:t>
      </w:r>
      <w:r w:rsidR="002735E0"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>, San Francisco, California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>.</w:t>
      </w:r>
      <w:r w:rsidR="00AC62E4"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 xml:space="preserve"> </w:t>
      </w:r>
      <w:r w:rsidR="00AC62E4" w:rsidRPr="00566D2B">
        <w:rPr>
          <w:rFonts w:ascii="Arial" w:hAnsi="Arial" w:cs="Arial"/>
          <w:b/>
          <w:bCs/>
          <w:color w:val="444444"/>
          <w:sz w:val="22"/>
          <w:szCs w:val="22"/>
          <w:shd w:val="clear" w:color="auto" w:fill="FFFFFF"/>
        </w:rPr>
        <w:t>Selected for</w:t>
      </w:r>
      <w:r w:rsidR="000559D7" w:rsidRPr="00566D2B">
        <w:rPr>
          <w:rFonts w:ascii="Arial" w:hAnsi="Arial" w:cs="Arial"/>
          <w:b/>
          <w:bCs/>
          <w:color w:val="444444"/>
          <w:sz w:val="22"/>
          <w:szCs w:val="22"/>
          <w:shd w:val="clear" w:color="auto" w:fill="FFFFFF"/>
        </w:rPr>
        <w:t xml:space="preserve"> thematic poster session</w:t>
      </w:r>
      <w:r w:rsidR="00AC62E4" w:rsidRPr="00566D2B">
        <w:rPr>
          <w:rFonts w:ascii="Arial" w:hAnsi="Arial" w:cs="Arial"/>
          <w:b/>
          <w:bCs/>
          <w:color w:val="444444"/>
          <w:sz w:val="22"/>
          <w:szCs w:val="22"/>
          <w:shd w:val="clear" w:color="auto" w:fill="FFFFFF"/>
        </w:rPr>
        <w:t xml:space="preserve"> by the Aging Special Interest Group.</w:t>
      </w:r>
    </w:p>
    <w:p w14:paraId="576A4458" w14:textId="7AEEA0D8" w:rsidR="008572CC" w:rsidRPr="00566D2B" w:rsidRDefault="002735E0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color w:val="444444"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J, Purcell, JJ, Weiss, LR, Zhan, W &amp; Smith, JC (April 2020). 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>Hippocampal Plasticity After Acute Exercise in Older Adults: A Diffusion Tensor Imaging Study. 2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  <w:vertAlign w:val="superscript"/>
        </w:rPr>
        <w:t>nd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 xml:space="preserve"> Annual Aging Research Symposium, University of Maryland School of Medicine, Center for Research on Aging.</w:t>
      </w:r>
    </w:p>
    <w:p w14:paraId="5074C1F7" w14:textId="0D764DF7" w:rsidR="0040165A" w:rsidRPr="00566D2B" w:rsidRDefault="008572CC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b/>
          <w:bCs/>
          <w:color w:val="444444"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lastRenderedPageBreak/>
        <w:t>Callow, DD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Won, J, </w:t>
      </w:r>
      <w:proofErr w:type="spellStart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, AJ, Purcell, JJ, Weiss, LR, Zhan, W &amp; Smith, JC (April 2020). </w:t>
      </w:r>
      <w:r w:rsidRPr="00566D2B">
        <w:rPr>
          <w:rFonts w:ascii="Arial" w:hAnsi="Arial" w:cs="Arial"/>
          <w:color w:val="444444"/>
          <w:sz w:val="22"/>
          <w:szCs w:val="22"/>
          <w:shd w:val="clear" w:color="auto" w:fill="FFFFFF"/>
        </w:rPr>
        <w:t xml:space="preserve">Hippocampal Plasticity After Acute Exercise in Older Adults: A Diffusion Tensor Imaging Study. </w:t>
      </w:r>
      <w:r w:rsidRPr="00566D2B">
        <w:rPr>
          <w:rFonts w:ascii="Arial" w:eastAsia="Cambria" w:hAnsi="Arial" w:cs="Arial"/>
          <w:sz w:val="22"/>
          <w:szCs w:val="22"/>
        </w:rPr>
        <w:t xml:space="preserve">University of Maryland School of Public Health Research Day, College Park, Maryland. </w:t>
      </w:r>
      <w:r w:rsidRPr="00566D2B">
        <w:rPr>
          <w:rFonts w:ascii="Arial" w:eastAsia="Cambria" w:hAnsi="Arial" w:cs="Arial"/>
          <w:b/>
          <w:sz w:val="22"/>
          <w:szCs w:val="22"/>
        </w:rPr>
        <w:t>Nominated by Delta Omega Gamma Zeta Chapter</w:t>
      </w:r>
      <w:r w:rsidRPr="00566D2B"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 to compete in the National 2020 Delta Omega Honorary Society in Public Health’s graduate student poster competition</w:t>
      </w:r>
      <w:r w:rsidRPr="00566D2B">
        <w:rPr>
          <w:rFonts w:ascii="Arial" w:eastAsia="Cambria" w:hAnsi="Arial" w:cs="Arial"/>
          <w:b/>
          <w:bCs/>
          <w:sz w:val="22"/>
          <w:szCs w:val="22"/>
        </w:rPr>
        <w:t>.</w:t>
      </w:r>
    </w:p>
    <w:p w14:paraId="35622FD0" w14:textId="779CE1CE" w:rsidR="00FB25D4" w:rsidRPr="00566D2B" w:rsidRDefault="0008486E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hAnsi="Arial" w:cs="Arial"/>
          <w:sz w:val="22"/>
          <w:szCs w:val="22"/>
          <w:shd w:val="clear" w:color="auto" w:fill="FFFFFF"/>
        </w:rPr>
      </w:pPr>
      <w:r w:rsidRPr="00566D2B">
        <w:rPr>
          <w:rFonts w:ascii="Arial" w:hAnsi="Arial" w:cs="Arial"/>
          <w:b/>
          <w:color w:val="222222"/>
          <w:sz w:val="22"/>
          <w:szCs w:val="22"/>
          <w:shd w:val="clear" w:color="auto" w:fill="FFFFFF"/>
        </w:rPr>
        <w:t>Callow</w:t>
      </w:r>
      <w:r w:rsidRPr="00566D2B">
        <w:rPr>
          <w:rFonts w:ascii="Arial" w:hAnsi="Arial" w:cs="Arial"/>
          <w:b/>
          <w:sz w:val="22"/>
          <w:szCs w:val="22"/>
          <w:shd w:val="clear" w:color="auto" w:fill="FFFFFF"/>
        </w:rPr>
        <w:t>, DD</w:t>
      </w:r>
      <w:r w:rsidRPr="00566D2B">
        <w:rPr>
          <w:rFonts w:ascii="Arial" w:hAnsi="Arial" w:cs="Arial"/>
          <w:sz w:val="22"/>
          <w:szCs w:val="22"/>
          <w:shd w:val="clear" w:color="auto" w:fill="FFFFFF"/>
        </w:rPr>
        <w:t xml:space="preserve">, Won, J, </w:t>
      </w:r>
      <w:proofErr w:type="spellStart"/>
      <w:r w:rsidRPr="00566D2B">
        <w:rPr>
          <w:rFonts w:ascii="Arial" w:hAnsi="Arial" w:cs="Arial"/>
          <w:sz w:val="22"/>
          <w:szCs w:val="22"/>
          <w:shd w:val="clear" w:color="auto" w:fill="FFFFFF"/>
        </w:rPr>
        <w:t>Alfini</w:t>
      </w:r>
      <w:proofErr w:type="spellEnd"/>
      <w:r w:rsidRPr="00566D2B">
        <w:rPr>
          <w:rFonts w:ascii="Arial" w:hAnsi="Arial" w:cs="Arial"/>
          <w:sz w:val="22"/>
          <w:szCs w:val="22"/>
          <w:shd w:val="clear" w:color="auto" w:fill="FFFFFF"/>
        </w:rPr>
        <w:t>, AJ, Purcell, JJ, Weiss, LR, Zhan, W &amp; Smith, JC (February 2020). Microstructural Plasticity in the Hippocampus of Healthy Older Adults Following Acute Exercise. Annual International Neuropsychological Society Conference</w:t>
      </w:r>
      <w:r w:rsidR="002735E0" w:rsidRPr="00566D2B">
        <w:rPr>
          <w:rFonts w:ascii="Arial" w:hAnsi="Arial" w:cs="Arial"/>
          <w:sz w:val="22"/>
          <w:szCs w:val="22"/>
          <w:shd w:val="clear" w:color="auto" w:fill="FFFFFF"/>
        </w:rPr>
        <w:t>, Denver, Colorado</w:t>
      </w:r>
      <w:r w:rsidRPr="00566D2B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78B94F12" w14:textId="754B1C6B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Spir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eiss, L, Won, J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Nyhuis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C, Michelson, C, Simon, C, </w:t>
      </w: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>, &amp; Smith, JC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July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9). Sleep, Aerobic Fitness, and Regional Brain Volume among Older Adults. Abstract accepted to the Alzheimer’s Association International Conference, Los Angeles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Calforni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. </w:t>
      </w:r>
    </w:p>
    <w:p w14:paraId="4F8AEB37" w14:textId="47104964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sz w:val="22"/>
          <w:szCs w:val="22"/>
        </w:rPr>
        <w:t xml:space="preserve">Smith, JC, Weiss, L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on, J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Nyhuis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>, C, Michelson, C, Simon, C,</w:t>
      </w:r>
      <w:r w:rsidRPr="00566D2B">
        <w:rPr>
          <w:rFonts w:ascii="Arial" w:eastAsia="Cambria" w:hAnsi="Arial" w:cs="Arial"/>
          <w:b/>
          <w:sz w:val="22"/>
          <w:szCs w:val="22"/>
        </w:rPr>
        <w:t xml:space="preserve"> Callow, D</w:t>
      </w:r>
      <w:r w:rsidRPr="00566D2B">
        <w:rPr>
          <w:rFonts w:ascii="Arial" w:eastAsia="Cambria" w:hAnsi="Arial" w:cs="Arial"/>
          <w:sz w:val="22"/>
          <w:szCs w:val="22"/>
        </w:rPr>
        <w:t xml:space="preserve">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Spir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>, Adam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July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9). Moderating effects of sleep on exercise-induced changes in default mode network connectivity in healthy older adults. Abstract accepted to the Alzheimer’s Association International Conference, Los Angeles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Calforni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. </w:t>
      </w:r>
    </w:p>
    <w:p w14:paraId="6E3E0C06" w14:textId="7439DBE0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sz w:val="22"/>
          <w:szCs w:val="22"/>
        </w:rPr>
        <w:t xml:space="preserve">Weiss, L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on, J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Nyhuis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C, Michelson, C, Simon, C, </w:t>
      </w: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 xml:space="preserve">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Spir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>, A, &amp; Smith, JC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May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9). Sleep duration influences exercise-induced reduction in default mode network functional connectivity in healthy older adults. Abstract accepted to the Annual American College for Sports Medicine Meeting, Orlando, Florida.</w:t>
      </w:r>
    </w:p>
    <w:p w14:paraId="4FA34993" w14:textId="40F31D7C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Spir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eiss, L, Won, J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Nyhuis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C, Michelson, C, Simon, C, </w:t>
      </w: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>, &amp; Smith, JC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May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9). Effects of acute exercise on functional activation in the aging brain: what is the role of sleep? Abstract accepted to the Annual American College for Sports Medicine Meeting, Orlando, Florida.</w:t>
      </w:r>
    </w:p>
    <w:p w14:paraId="2F2D0B1A" w14:textId="499E4BA7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sz w:val="22"/>
          <w:szCs w:val="22"/>
        </w:rPr>
        <w:t xml:space="preserve">Won, J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eiss, L, Michelson, C, </w:t>
      </w: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>, &amp; Smith, JC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February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9). Impact of Acute exercise on semantic memory activation in healthy older adults.</w:t>
      </w:r>
      <w:r w:rsidRPr="00566D2B">
        <w:rPr>
          <w:rFonts w:ascii="Arial" w:eastAsia="Cambria" w:hAnsi="Arial" w:cs="Arial"/>
          <w:i/>
          <w:sz w:val="22"/>
          <w:szCs w:val="22"/>
        </w:rPr>
        <w:t xml:space="preserve"> </w:t>
      </w:r>
      <w:r w:rsidRPr="00566D2B">
        <w:rPr>
          <w:rFonts w:ascii="Arial" w:eastAsia="Cambria" w:hAnsi="Arial" w:cs="Arial"/>
          <w:sz w:val="22"/>
          <w:szCs w:val="22"/>
        </w:rPr>
        <w:t>Abstract accepted to the Annual Meeting of the International Neuropsychological Society, New York, New York City.</w:t>
      </w:r>
    </w:p>
    <w:p w14:paraId="6B857964" w14:textId="23E95E76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eiss, L, Won, J, Michelson, C, Simon, C, </w:t>
      </w: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 xml:space="preserve">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Spira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>, AP, &amp; Smith JC (</w:t>
      </w:r>
      <w:r w:rsidRPr="00566D2B">
        <w:rPr>
          <w:rFonts w:ascii="Arial" w:eastAsia="Cambria" w:hAnsi="Arial" w:cs="Arial"/>
          <w:noProof/>
          <w:sz w:val="22"/>
          <w:szCs w:val="22"/>
        </w:rPr>
        <w:t>May,</w:t>
      </w:r>
      <w:r w:rsidRPr="00566D2B">
        <w:rPr>
          <w:rFonts w:ascii="Arial" w:eastAsia="Cambria" w:hAnsi="Arial" w:cs="Arial"/>
          <w:sz w:val="22"/>
          <w:szCs w:val="22"/>
        </w:rPr>
        <w:t xml:space="preserve"> 2018). Decreased salience network functional connectivity accompanies improved mood after exercise in healthy older adults</w:t>
      </w:r>
      <w:r w:rsidRPr="00566D2B">
        <w:rPr>
          <w:rFonts w:ascii="Arial" w:eastAsia="Cambria" w:hAnsi="Arial" w:cs="Arial"/>
          <w:i/>
          <w:sz w:val="22"/>
          <w:szCs w:val="22"/>
        </w:rPr>
        <w:t xml:space="preserve">. </w:t>
      </w:r>
      <w:r w:rsidRPr="00566D2B">
        <w:rPr>
          <w:rFonts w:ascii="Arial" w:eastAsia="Cambria" w:hAnsi="Arial" w:cs="Arial"/>
          <w:sz w:val="22"/>
          <w:szCs w:val="22"/>
        </w:rPr>
        <w:t>Abstract accepted to the Annual American College for Sports Medicine Meeting, Minneapolis, Minnesota.</w:t>
      </w:r>
    </w:p>
    <w:p w14:paraId="54AD3001" w14:textId="36D598E0" w:rsidR="00FB25D4" w:rsidRPr="00566D2B" w:rsidRDefault="00FB25D4" w:rsidP="00566D2B">
      <w:pPr>
        <w:pStyle w:val="ListParagraph"/>
        <w:widowControl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 xml:space="preserve">, Won, J, </w:t>
      </w: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>, A, Weiss, L, &amp; Smith, JC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April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8). Effects of acute exercise intensity on neural efficiency in younger adults: an fMRI study</w:t>
      </w:r>
      <w:r w:rsidRPr="00566D2B">
        <w:rPr>
          <w:rFonts w:ascii="Arial" w:eastAsia="Cambria" w:hAnsi="Arial" w:cs="Arial"/>
          <w:i/>
          <w:sz w:val="22"/>
          <w:szCs w:val="22"/>
        </w:rPr>
        <w:t>.</w:t>
      </w:r>
      <w:r w:rsidRPr="00566D2B">
        <w:rPr>
          <w:rFonts w:ascii="Arial" w:eastAsia="Cambria" w:hAnsi="Arial" w:cs="Arial"/>
          <w:sz w:val="22"/>
          <w:szCs w:val="22"/>
        </w:rPr>
        <w:t xml:space="preserve"> Poster presentation given at 2018 University of Maryland School of Public Health Research Day, College Park, Maryland. </w:t>
      </w:r>
      <w:r w:rsidRPr="00566D2B">
        <w:rPr>
          <w:rFonts w:ascii="Arial" w:eastAsia="Cambria" w:hAnsi="Arial" w:cs="Arial"/>
          <w:b/>
          <w:sz w:val="22"/>
          <w:szCs w:val="22"/>
        </w:rPr>
        <w:t>Runner-up for best undergraduate poster and recognized by Delta Omega Gamma Zeta (National Honors Society for Public Health)</w:t>
      </w:r>
      <w:r w:rsidR="001E150F" w:rsidRPr="00566D2B">
        <w:rPr>
          <w:rFonts w:ascii="Arial" w:eastAsia="Cambria" w:hAnsi="Arial" w:cs="Arial"/>
          <w:b/>
          <w:sz w:val="22"/>
          <w:szCs w:val="22"/>
        </w:rPr>
        <w:t>.</w:t>
      </w:r>
    </w:p>
    <w:p w14:paraId="04BF9200" w14:textId="460715EB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proofErr w:type="spellStart"/>
      <w:r w:rsidRPr="00566D2B">
        <w:rPr>
          <w:rFonts w:ascii="Arial" w:eastAsia="Cambria" w:hAnsi="Arial" w:cs="Arial"/>
          <w:sz w:val="22"/>
          <w:szCs w:val="22"/>
        </w:rPr>
        <w:t>Alfini</w:t>
      </w:r>
      <w:proofErr w:type="spellEnd"/>
      <w:r w:rsidRPr="00566D2B">
        <w:rPr>
          <w:rFonts w:ascii="Arial" w:eastAsia="Cambria" w:hAnsi="Arial" w:cs="Arial"/>
          <w:sz w:val="22"/>
          <w:szCs w:val="22"/>
        </w:rPr>
        <w:t xml:space="preserve">, A, Won, J, Weiss, L, Michelson, C, Simon, C, </w:t>
      </w:r>
      <w:r w:rsidRPr="00566D2B">
        <w:rPr>
          <w:rFonts w:ascii="Arial" w:eastAsia="Cambria" w:hAnsi="Arial" w:cs="Arial"/>
          <w:b/>
          <w:sz w:val="22"/>
          <w:szCs w:val="22"/>
        </w:rPr>
        <w:t>Callow, D</w:t>
      </w:r>
      <w:r w:rsidRPr="00566D2B">
        <w:rPr>
          <w:rFonts w:ascii="Arial" w:eastAsia="Cambria" w:hAnsi="Arial" w:cs="Arial"/>
          <w:sz w:val="22"/>
          <w:szCs w:val="22"/>
        </w:rPr>
        <w:t>, &amp; Smith, JC (</w:t>
      </w:r>
      <w:r w:rsidRPr="00566D2B">
        <w:rPr>
          <w:rFonts w:ascii="Arial" w:eastAsia="Cambria" w:hAnsi="Arial" w:cs="Arial"/>
          <w:noProof/>
          <w:sz w:val="22"/>
          <w:szCs w:val="22"/>
        </w:rPr>
        <w:t>February, 2018</w:t>
      </w:r>
      <w:r w:rsidRPr="00566D2B">
        <w:rPr>
          <w:rFonts w:ascii="Arial" w:eastAsia="Cambria" w:hAnsi="Arial" w:cs="Arial"/>
          <w:sz w:val="22"/>
          <w:szCs w:val="22"/>
        </w:rPr>
        <w:t xml:space="preserve">). </w:t>
      </w:r>
      <w:r w:rsidRPr="00566D2B">
        <w:rPr>
          <w:rFonts w:ascii="Arial" w:hAnsi="Arial" w:cs="Arial"/>
          <w:color w:val="222222"/>
          <w:sz w:val="22"/>
          <w:szCs w:val="22"/>
          <w:shd w:val="clear" w:color="auto" w:fill="FFFFFF"/>
        </w:rPr>
        <w:t>Effects of Acute Exercise on Conflict-Dependent Functional Activation in the Aging Brain</w:t>
      </w:r>
      <w:r w:rsidRPr="00566D2B">
        <w:rPr>
          <w:rFonts w:ascii="Arial" w:eastAsia="Cambria" w:hAnsi="Arial" w:cs="Arial"/>
          <w:i/>
          <w:sz w:val="22"/>
          <w:szCs w:val="22"/>
        </w:rPr>
        <w:t xml:space="preserve">. </w:t>
      </w:r>
      <w:r w:rsidRPr="00566D2B">
        <w:rPr>
          <w:rFonts w:ascii="Arial" w:eastAsia="Cambria" w:hAnsi="Arial" w:cs="Arial"/>
          <w:sz w:val="22"/>
          <w:szCs w:val="22"/>
        </w:rPr>
        <w:t xml:space="preserve">Abstract accepted to the Annual Meeting of the International </w:t>
      </w:r>
      <w:r w:rsidRPr="00566D2B">
        <w:rPr>
          <w:rFonts w:ascii="Arial" w:eastAsia="Cambria" w:hAnsi="Arial" w:cs="Arial"/>
          <w:noProof/>
          <w:sz w:val="22"/>
          <w:szCs w:val="22"/>
        </w:rPr>
        <w:t>Neuropsychological</w:t>
      </w:r>
      <w:r w:rsidRPr="00566D2B">
        <w:rPr>
          <w:rFonts w:ascii="Arial" w:eastAsia="Cambria" w:hAnsi="Arial" w:cs="Arial"/>
          <w:sz w:val="22"/>
          <w:szCs w:val="22"/>
        </w:rPr>
        <w:t xml:space="preserve"> Society, Washington, District of Columbia.</w:t>
      </w:r>
    </w:p>
    <w:p w14:paraId="65A1E419" w14:textId="4FBC4F0A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b/>
          <w:iCs/>
          <w:sz w:val="22"/>
          <w:szCs w:val="22"/>
        </w:rPr>
        <w:t>Callow, D</w:t>
      </w:r>
      <w:r w:rsidRPr="00566D2B">
        <w:rPr>
          <w:rFonts w:ascii="Arial" w:eastAsia="Cambria" w:hAnsi="Arial" w:cs="Arial"/>
          <w:iCs/>
          <w:sz w:val="22"/>
          <w:szCs w:val="22"/>
        </w:rPr>
        <w:t>, He, J, Jia, X</w:t>
      </w:r>
      <w:r w:rsidRPr="00566D2B">
        <w:rPr>
          <w:rFonts w:ascii="Arial" w:eastAsia="Cambria" w:hAnsi="Arial" w:cs="Arial"/>
          <w:sz w:val="22"/>
          <w:szCs w:val="22"/>
        </w:rPr>
        <w:t xml:space="preserve"> (</w:t>
      </w:r>
      <w:r w:rsidRPr="00566D2B">
        <w:rPr>
          <w:rFonts w:ascii="Arial" w:eastAsia="Cambria" w:hAnsi="Arial" w:cs="Arial"/>
          <w:noProof/>
          <w:sz w:val="22"/>
          <w:szCs w:val="22"/>
        </w:rPr>
        <w:t>June,</w:t>
      </w:r>
      <w:r w:rsidRPr="00566D2B">
        <w:rPr>
          <w:rFonts w:ascii="Arial" w:eastAsia="Cambria" w:hAnsi="Arial" w:cs="Arial"/>
          <w:sz w:val="22"/>
          <w:szCs w:val="22"/>
        </w:rPr>
        <w:t xml:space="preserve"> 2017). </w:t>
      </w:r>
      <w:r w:rsidRPr="00566D2B">
        <w:rPr>
          <w:rFonts w:ascii="Arial" w:eastAsia="Cambria" w:hAnsi="Arial" w:cs="Arial"/>
          <w:iCs/>
          <w:sz w:val="22"/>
          <w:szCs w:val="22"/>
        </w:rPr>
        <w:t xml:space="preserve">Can Objectively </w:t>
      </w:r>
      <w:r w:rsidRPr="00566D2B">
        <w:rPr>
          <w:rFonts w:ascii="Arial" w:eastAsia="Cambria" w:hAnsi="Arial" w:cs="Arial"/>
          <w:iCs/>
          <w:noProof/>
          <w:sz w:val="22"/>
          <w:szCs w:val="22"/>
        </w:rPr>
        <w:t>Guided</w:t>
      </w:r>
      <w:r w:rsidRPr="00566D2B">
        <w:rPr>
          <w:rFonts w:ascii="Arial" w:eastAsia="Cambria" w:hAnsi="Arial" w:cs="Arial"/>
          <w:iCs/>
          <w:sz w:val="22"/>
          <w:szCs w:val="22"/>
        </w:rPr>
        <w:t xml:space="preserve"> Targeted Temperature Management Improve Recovery for Post Cardiac Arrest Syndrome Patients</w:t>
      </w:r>
      <w:r w:rsidRPr="00566D2B">
        <w:rPr>
          <w:rFonts w:ascii="Arial" w:eastAsia="Cambria" w:hAnsi="Arial" w:cs="Arial"/>
          <w:sz w:val="22"/>
          <w:szCs w:val="22"/>
        </w:rPr>
        <w:t xml:space="preserve">? Oral </w:t>
      </w:r>
      <w:r w:rsidRPr="00566D2B">
        <w:rPr>
          <w:rFonts w:ascii="Arial" w:eastAsia="Cambria" w:hAnsi="Arial" w:cs="Arial"/>
          <w:noProof/>
          <w:sz w:val="22"/>
          <w:szCs w:val="22"/>
        </w:rPr>
        <w:t>presentation given</w:t>
      </w:r>
      <w:r w:rsidRPr="00566D2B">
        <w:rPr>
          <w:rFonts w:ascii="Arial" w:eastAsia="Cambria" w:hAnsi="Arial" w:cs="Arial"/>
          <w:sz w:val="22"/>
          <w:szCs w:val="22"/>
        </w:rPr>
        <w:t xml:space="preserve"> at the 2017 University of Maryland School of Medicine Office of Student Research Mid-Summer Research Retreat, Baltimore, Maryland.</w:t>
      </w:r>
    </w:p>
    <w:p w14:paraId="57060B13" w14:textId="690B4EAE" w:rsidR="00FB25D4" w:rsidRPr="00566D2B" w:rsidRDefault="00FB25D4" w:rsidP="00566D2B">
      <w:pPr>
        <w:pStyle w:val="ListParagraph"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b/>
          <w:iCs/>
          <w:sz w:val="22"/>
          <w:szCs w:val="22"/>
        </w:rPr>
        <w:t>Callow, D</w:t>
      </w:r>
      <w:r w:rsidRPr="00566D2B">
        <w:rPr>
          <w:rFonts w:ascii="Arial" w:eastAsia="Cambria" w:hAnsi="Arial" w:cs="Arial"/>
          <w:iCs/>
          <w:sz w:val="22"/>
          <w:szCs w:val="22"/>
        </w:rPr>
        <w:t>, He, J, &amp; Jia, X</w:t>
      </w:r>
      <w:r w:rsidRPr="00566D2B">
        <w:rPr>
          <w:rFonts w:ascii="Arial" w:eastAsia="Cambria" w:hAnsi="Arial" w:cs="Arial"/>
          <w:sz w:val="22"/>
          <w:szCs w:val="22"/>
        </w:rPr>
        <w:t xml:space="preserve">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July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7). </w:t>
      </w:r>
      <w:r w:rsidRPr="00566D2B">
        <w:rPr>
          <w:rFonts w:ascii="Arial" w:eastAsia="Cambria" w:hAnsi="Arial" w:cs="Arial"/>
          <w:iCs/>
          <w:sz w:val="22"/>
          <w:szCs w:val="22"/>
        </w:rPr>
        <w:t>Enhanced neuroprotection with dynamic hypothermia delivery for post cardiac arrest syndrome</w:t>
      </w:r>
      <w:r w:rsidRPr="00566D2B">
        <w:rPr>
          <w:rFonts w:ascii="Arial" w:eastAsia="Cambria" w:hAnsi="Arial" w:cs="Arial"/>
          <w:i/>
          <w:iCs/>
          <w:sz w:val="22"/>
          <w:szCs w:val="22"/>
        </w:rPr>
        <w:t xml:space="preserve">. </w:t>
      </w:r>
      <w:r w:rsidRPr="00566D2B">
        <w:rPr>
          <w:rFonts w:ascii="Arial" w:eastAsia="Cambria" w:hAnsi="Arial" w:cs="Arial"/>
          <w:sz w:val="22"/>
          <w:szCs w:val="22"/>
        </w:rPr>
        <w:t xml:space="preserve">Oral </w:t>
      </w:r>
      <w:r w:rsidRPr="00566D2B">
        <w:rPr>
          <w:rFonts w:ascii="Arial" w:eastAsia="Cambria" w:hAnsi="Arial" w:cs="Arial"/>
          <w:noProof/>
          <w:sz w:val="22"/>
          <w:szCs w:val="22"/>
        </w:rPr>
        <w:t>presentation given</w:t>
      </w:r>
      <w:r w:rsidRPr="00566D2B">
        <w:rPr>
          <w:rFonts w:ascii="Arial" w:eastAsia="Cambria" w:hAnsi="Arial" w:cs="Arial"/>
          <w:sz w:val="22"/>
          <w:szCs w:val="22"/>
        </w:rPr>
        <w:t xml:space="preserve"> at the 2017 University of Maryland School of Medicine Summer Research Programs Student Research Forum, Baltimore, Maryland.</w:t>
      </w:r>
    </w:p>
    <w:p w14:paraId="1DE3B6D7" w14:textId="77777777" w:rsidR="00FB25D4" w:rsidRPr="00566D2B" w:rsidRDefault="00FB25D4" w:rsidP="00566D2B">
      <w:pPr>
        <w:pStyle w:val="ListParagraph"/>
        <w:widowControl/>
        <w:numPr>
          <w:ilvl w:val="0"/>
          <w:numId w:val="22"/>
        </w:numPr>
        <w:spacing w:after="60"/>
        <w:ind w:left="360"/>
        <w:rPr>
          <w:rFonts w:ascii="Arial" w:eastAsia="Cambria" w:hAnsi="Arial" w:cs="Arial"/>
          <w:sz w:val="22"/>
          <w:szCs w:val="22"/>
        </w:rPr>
      </w:pPr>
      <w:r w:rsidRPr="00566D2B">
        <w:rPr>
          <w:rFonts w:ascii="Arial" w:eastAsia="Cambria" w:hAnsi="Arial" w:cs="Arial"/>
          <w:b/>
          <w:sz w:val="22"/>
          <w:szCs w:val="22"/>
        </w:rPr>
        <w:lastRenderedPageBreak/>
        <w:t>Callow, D</w:t>
      </w:r>
      <w:r w:rsidRPr="00566D2B">
        <w:rPr>
          <w:rFonts w:ascii="Arial" w:eastAsia="Cambria" w:hAnsi="Arial" w:cs="Arial"/>
          <w:sz w:val="22"/>
          <w:szCs w:val="22"/>
        </w:rPr>
        <w:t>, Smith, TJ, Dorsey, K, Williams, A, &amp; Smith, JC (</w:t>
      </w:r>
      <w:proofErr w:type="gramStart"/>
      <w:r w:rsidRPr="00566D2B">
        <w:rPr>
          <w:rFonts w:ascii="Arial" w:eastAsia="Cambria" w:hAnsi="Arial" w:cs="Arial"/>
          <w:sz w:val="22"/>
          <w:szCs w:val="22"/>
        </w:rPr>
        <w:t>April,</w:t>
      </w:r>
      <w:proofErr w:type="gramEnd"/>
      <w:r w:rsidRPr="00566D2B">
        <w:rPr>
          <w:rFonts w:ascii="Arial" w:eastAsia="Cambria" w:hAnsi="Arial" w:cs="Arial"/>
          <w:sz w:val="22"/>
          <w:szCs w:val="22"/>
        </w:rPr>
        <w:t xml:space="preserve"> 2016). Effects of a 6-month exercise intervention on episodic memory in older adults at risk for stroke.</w:t>
      </w:r>
      <w:r w:rsidRPr="00566D2B">
        <w:rPr>
          <w:rFonts w:ascii="Arial" w:eastAsia="Cambria" w:hAnsi="Arial" w:cs="Arial"/>
          <w:i/>
          <w:sz w:val="22"/>
          <w:szCs w:val="22"/>
        </w:rPr>
        <w:t xml:space="preserve"> </w:t>
      </w:r>
      <w:r w:rsidRPr="00566D2B">
        <w:rPr>
          <w:rFonts w:ascii="Arial" w:eastAsia="Cambria" w:hAnsi="Arial" w:cs="Arial"/>
          <w:sz w:val="22"/>
          <w:szCs w:val="22"/>
        </w:rPr>
        <w:t>Presented in poster format at the 2016 University of Maryland School of Public Health Research Day, College Park, Maryland.</w:t>
      </w:r>
    </w:p>
    <w:p w14:paraId="398D6E00" w14:textId="77777777" w:rsidR="00B970CC" w:rsidRPr="000118B7" w:rsidRDefault="00B970CC" w:rsidP="00B970CC">
      <w:pPr>
        <w:rPr>
          <w:rFonts w:ascii="Arial" w:hAnsi="Arial" w:cs="Arial"/>
          <w:b/>
          <w:sz w:val="22"/>
          <w:szCs w:val="22"/>
          <w:u w:val="single"/>
        </w:rPr>
      </w:pPr>
    </w:p>
    <w:p w14:paraId="3AAF0FAF" w14:textId="77777777" w:rsidR="00B970CC" w:rsidRPr="000118B7" w:rsidRDefault="00B970CC" w:rsidP="00B970CC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 xml:space="preserve">Academic Honors and Awards </w:t>
      </w:r>
    </w:p>
    <w:p w14:paraId="68F980A4" w14:textId="77777777" w:rsidR="00B970CC" w:rsidRPr="000118B7" w:rsidRDefault="00B970CC" w:rsidP="00B970CC">
      <w:pPr>
        <w:rPr>
          <w:rFonts w:ascii="Arial" w:hAnsi="Arial" w:cs="Arial"/>
          <w:sz w:val="22"/>
          <w:szCs w:val="22"/>
        </w:rPr>
      </w:pPr>
    </w:p>
    <w:p w14:paraId="259FAFBA" w14:textId="5D8981A4" w:rsidR="0071227C" w:rsidRDefault="0071227C" w:rsidP="00B970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Gold Creativity in Crisis Innovation Award, School of Public Health, UMD</w:t>
      </w:r>
    </w:p>
    <w:p w14:paraId="5D90A3E3" w14:textId="00B7C8D1" w:rsidR="00170F51" w:rsidRDefault="00170F51" w:rsidP="00B970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eans Scholar Award, School of Public Health, UMD</w:t>
      </w:r>
    </w:p>
    <w:p w14:paraId="7E823AFE" w14:textId="6B3EA6C4" w:rsidR="00DD59C7" w:rsidRDefault="00DD59C7" w:rsidP="00B970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Seabury Aging Research Fellowship, Public Health Center on Aging, UMD</w:t>
      </w:r>
    </w:p>
    <w:p w14:paraId="671CAF3D" w14:textId="27F509B5" w:rsidR="00E63BE6" w:rsidRDefault="00E63BE6" w:rsidP="00B970C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merican Kinesiology Association </w:t>
      </w:r>
      <w:r w:rsidR="00B70413">
        <w:rPr>
          <w:rFonts w:ascii="Arial" w:hAnsi="Arial" w:cs="Arial"/>
          <w:sz w:val="22"/>
          <w:szCs w:val="22"/>
        </w:rPr>
        <w:t xml:space="preserve">Department </w:t>
      </w:r>
      <w:r>
        <w:rPr>
          <w:rFonts w:ascii="Arial" w:hAnsi="Arial" w:cs="Arial"/>
          <w:sz w:val="22"/>
          <w:szCs w:val="22"/>
        </w:rPr>
        <w:t>Writing Award</w:t>
      </w:r>
    </w:p>
    <w:p w14:paraId="2F89D260" w14:textId="7CC884B9" w:rsidR="00910E47" w:rsidRPr="00910E47" w:rsidRDefault="00910E47" w:rsidP="00B970CC">
      <w:pPr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1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Outstanding Graduate Assistant Award </w:t>
      </w:r>
      <w:r w:rsidRPr="00910E47">
        <w:rPr>
          <w:rFonts w:ascii="Arial" w:hAnsi="Arial" w:cs="Arial"/>
          <w:i/>
          <w:iCs/>
          <w:sz w:val="22"/>
          <w:szCs w:val="22"/>
        </w:rPr>
        <w:t xml:space="preserve">(top 2% of </w:t>
      </w:r>
      <w:r w:rsidR="003F0C6B">
        <w:rPr>
          <w:rFonts w:ascii="Arial" w:hAnsi="Arial" w:cs="Arial"/>
          <w:i/>
          <w:iCs/>
          <w:sz w:val="22"/>
          <w:szCs w:val="22"/>
        </w:rPr>
        <w:t xml:space="preserve">UMD </w:t>
      </w:r>
      <w:r w:rsidRPr="00910E47">
        <w:rPr>
          <w:rFonts w:ascii="Arial" w:hAnsi="Arial" w:cs="Arial"/>
          <w:i/>
          <w:iCs/>
          <w:sz w:val="22"/>
          <w:szCs w:val="22"/>
        </w:rPr>
        <w:t>Graduate Students)</w:t>
      </w:r>
    </w:p>
    <w:p w14:paraId="693A2E2A" w14:textId="7A0511D3" w:rsidR="0027473B" w:rsidRPr="000118B7" w:rsidRDefault="0027473B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20 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NACS Training Award to attend Diffusion Imaging in Python</w:t>
      </w:r>
      <w:r w:rsidR="000559D7">
        <w:rPr>
          <w:rFonts w:ascii="Arial" w:hAnsi="Arial" w:cs="Arial"/>
          <w:sz w:val="22"/>
          <w:szCs w:val="22"/>
        </w:rPr>
        <w:t xml:space="preserve"> (DIPY)</w:t>
      </w:r>
      <w:r w:rsidRPr="000118B7">
        <w:rPr>
          <w:rFonts w:ascii="Arial" w:hAnsi="Arial" w:cs="Arial"/>
          <w:sz w:val="22"/>
          <w:szCs w:val="22"/>
        </w:rPr>
        <w:t xml:space="preserve"> Workshop</w:t>
      </w:r>
    </w:p>
    <w:p w14:paraId="79BA4F86" w14:textId="2EC2E2A1" w:rsidR="00C64CE4" w:rsidRPr="000118B7" w:rsidRDefault="00C64CE4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E84AE7" w:rsidRPr="000118B7">
        <w:rPr>
          <w:rFonts w:ascii="Arial" w:hAnsi="Arial" w:cs="Arial"/>
          <w:sz w:val="22"/>
          <w:szCs w:val="22"/>
        </w:rPr>
        <w:t xml:space="preserve">David H. and Louis B. </w:t>
      </w:r>
      <w:r w:rsidRPr="000118B7">
        <w:rPr>
          <w:rFonts w:ascii="Arial" w:hAnsi="Arial" w:cs="Arial"/>
          <w:sz w:val="22"/>
          <w:szCs w:val="22"/>
        </w:rPr>
        <w:t xml:space="preserve">Clarke </w:t>
      </w:r>
      <w:r w:rsidR="00E84AE7" w:rsidRPr="000118B7">
        <w:rPr>
          <w:rFonts w:ascii="Arial" w:hAnsi="Arial" w:cs="Arial"/>
          <w:sz w:val="22"/>
          <w:szCs w:val="22"/>
        </w:rPr>
        <w:t>Scholarship, Department of Kinesiology, UMD</w:t>
      </w:r>
    </w:p>
    <w:p w14:paraId="46C90C23" w14:textId="2FE4DB35" w:rsidR="00B970CC" w:rsidRPr="000118B7" w:rsidRDefault="00B970CC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Winston Writing Awar</w:t>
      </w:r>
      <w:r w:rsidR="00DA34B7" w:rsidRPr="000118B7">
        <w:rPr>
          <w:rFonts w:ascii="Arial" w:hAnsi="Arial" w:cs="Arial"/>
          <w:sz w:val="22"/>
          <w:szCs w:val="22"/>
        </w:rPr>
        <w:t>d for B</w:t>
      </w:r>
      <w:r w:rsidR="001F2329" w:rsidRPr="000118B7">
        <w:rPr>
          <w:rFonts w:ascii="Arial" w:hAnsi="Arial" w:cs="Arial"/>
          <w:sz w:val="22"/>
          <w:szCs w:val="22"/>
        </w:rPr>
        <w:t>est Senior Honors Thesis</w:t>
      </w:r>
      <w:r w:rsidRPr="000118B7">
        <w:rPr>
          <w:rFonts w:ascii="Arial" w:hAnsi="Arial" w:cs="Arial"/>
          <w:sz w:val="22"/>
          <w:szCs w:val="22"/>
        </w:rPr>
        <w:t xml:space="preserve"> (</w:t>
      </w:r>
      <w:r w:rsidRPr="000118B7">
        <w:rPr>
          <w:rFonts w:ascii="Arial" w:hAnsi="Arial" w:cs="Arial"/>
          <w:i/>
          <w:sz w:val="22"/>
          <w:szCs w:val="22"/>
        </w:rPr>
        <w:t>University Wide</w:t>
      </w:r>
      <w:r w:rsidRPr="000118B7">
        <w:rPr>
          <w:rFonts w:ascii="Arial" w:hAnsi="Arial" w:cs="Arial"/>
          <w:sz w:val="22"/>
          <w:szCs w:val="22"/>
        </w:rPr>
        <w:t xml:space="preserve">) </w:t>
      </w:r>
    </w:p>
    <w:p w14:paraId="3931DBAF" w14:textId="536D475A" w:rsidR="002D467F" w:rsidRPr="000118B7" w:rsidRDefault="00B970CC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American Kinesiology Association </w:t>
      </w:r>
      <w:r w:rsidR="00B70413">
        <w:rPr>
          <w:rFonts w:ascii="Arial" w:hAnsi="Arial" w:cs="Arial"/>
          <w:sz w:val="22"/>
          <w:szCs w:val="22"/>
        </w:rPr>
        <w:t xml:space="preserve">Department </w:t>
      </w:r>
      <w:r w:rsidR="00E63BE6">
        <w:rPr>
          <w:rFonts w:ascii="Arial" w:hAnsi="Arial" w:cs="Arial"/>
          <w:sz w:val="22"/>
          <w:szCs w:val="22"/>
        </w:rPr>
        <w:t xml:space="preserve">Undergraduate </w:t>
      </w:r>
      <w:r w:rsidRPr="000118B7">
        <w:rPr>
          <w:rFonts w:ascii="Arial" w:hAnsi="Arial" w:cs="Arial"/>
          <w:sz w:val="22"/>
          <w:szCs w:val="22"/>
        </w:rPr>
        <w:t xml:space="preserve">Scholar Award </w:t>
      </w:r>
    </w:p>
    <w:p w14:paraId="29E37E85" w14:textId="6F4A23BA" w:rsidR="00B970CC" w:rsidRPr="000118B7" w:rsidRDefault="002D467F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8             </w:t>
      </w:r>
      <w:r w:rsidR="00B970CC" w:rsidRPr="000118B7">
        <w:rPr>
          <w:rFonts w:ascii="Arial" w:hAnsi="Arial" w:cs="Arial"/>
          <w:sz w:val="22"/>
          <w:szCs w:val="22"/>
        </w:rPr>
        <w:tab/>
        <w:t xml:space="preserve">           </w:t>
      </w:r>
      <w:r w:rsidRPr="000118B7">
        <w:rPr>
          <w:rFonts w:ascii="Arial" w:hAnsi="Arial" w:cs="Arial"/>
          <w:sz w:val="22"/>
          <w:szCs w:val="22"/>
        </w:rPr>
        <w:t xml:space="preserve"> School of Public Health Delta Omega Gamma Zeta Chapter Poster Award</w:t>
      </w:r>
    </w:p>
    <w:p w14:paraId="17798C0F" w14:textId="3A71A3D8" w:rsidR="00B970CC" w:rsidRPr="000118B7" w:rsidRDefault="00B970CC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6</w:t>
      </w:r>
      <w:r w:rsidR="00C64CE4" w:rsidRPr="000118B7">
        <w:rPr>
          <w:rFonts w:ascii="Arial" w:hAnsi="Arial" w:cs="Arial"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>-</w:t>
      </w:r>
      <w:r w:rsidR="00C64CE4" w:rsidRPr="000118B7">
        <w:rPr>
          <w:rFonts w:ascii="Arial" w:hAnsi="Arial" w:cs="Arial"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 xml:space="preserve">2018 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University of Maryland, School of Public Health Dean Scholars Awards</w:t>
      </w:r>
      <w:r w:rsidRPr="000118B7">
        <w:rPr>
          <w:rFonts w:ascii="Arial" w:hAnsi="Arial" w:cs="Arial"/>
          <w:sz w:val="22"/>
          <w:szCs w:val="22"/>
        </w:rPr>
        <w:tab/>
        <w:t xml:space="preserve">         </w:t>
      </w:r>
    </w:p>
    <w:p w14:paraId="4051DE71" w14:textId="1DCA09AC" w:rsidR="00E84AE7" w:rsidRPr="000118B7" w:rsidRDefault="00B970CC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7 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MARC-ACSM Conference Travel Award</w:t>
      </w:r>
      <w:r w:rsidR="00B70413">
        <w:rPr>
          <w:rFonts w:ascii="Arial" w:hAnsi="Arial" w:cs="Arial"/>
          <w:sz w:val="22"/>
          <w:szCs w:val="22"/>
        </w:rPr>
        <w:t>,</w:t>
      </w:r>
      <w:r w:rsidR="00E84AE7" w:rsidRPr="000118B7">
        <w:rPr>
          <w:rFonts w:ascii="Arial" w:hAnsi="Arial" w:cs="Arial"/>
          <w:sz w:val="22"/>
          <w:szCs w:val="22"/>
        </w:rPr>
        <w:t xml:space="preserve"> Department of Kinesiolo</w:t>
      </w:r>
      <w:r w:rsidR="00E81715" w:rsidRPr="000118B7">
        <w:rPr>
          <w:rFonts w:ascii="Arial" w:hAnsi="Arial" w:cs="Arial"/>
          <w:sz w:val="22"/>
          <w:szCs w:val="22"/>
        </w:rPr>
        <w:t>gy, UMD</w:t>
      </w:r>
    </w:p>
    <w:p w14:paraId="2CFEE9D3" w14:textId="384F5A2A" w:rsidR="00B970CC" w:rsidRPr="000118B7" w:rsidRDefault="00B970CC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7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5D17EE" w:rsidRPr="000118B7">
        <w:rPr>
          <w:rFonts w:ascii="Arial" w:hAnsi="Arial" w:cs="Arial"/>
          <w:sz w:val="22"/>
          <w:szCs w:val="22"/>
        </w:rPr>
        <w:t xml:space="preserve">San Antonio Texas, </w:t>
      </w:r>
      <w:proofErr w:type="spellStart"/>
      <w:r w:rsidR="005D17EE" w:rsidRPr="000118B7">
        <w:rPr>
          <w:rFonts w:ascii="Arial" w:hAnsi="Arial" w:cs="Arial"/>
          <w:sz w:val="22"/>
          <w:szCs w:val="22"/>
        </w:rPr>
        <w:t>Barshop</w:t>
      </w:r>
      <w:proofErr w:type="spellEnd"/>
      <w:r w:rsidR="005D17EE" w:rsidRPr="000118B7">
        <w:rPr>
          <w:rFonts w:ascii="Arial" w:hAnsi="Arial" w:cs="Arial"/>
          <w:sz w:val="22"/>
          <w:szCs w:val="22"/>
        </w:rPr>
        <w:t xml:space="preserve"> Symposium on Aging,</w:t>
      </w:r>
      <w:r w:rsidRPr="000118B7">
        <w:rPr>
          <w:rFonts w:ascii="Arial" w:hAnsi="Arial" w:cs="Arial"/>
          <w:sz w:val="22"/>
          <w:szCs w:val="22"/>
        </w:rPr>
        <w:t xml:space="preserve"> </w:t>
      </w:r>
      <w:r w:rsidR="00B70413">
        <w:rPr>
          <w:rFonts w:ascii="Arial" w:hAnsi="Arial" w:cs="Arial"/>
          <w:sz w:val="22"/>
          <w:szCs w:val="22"/>
        </w:rPr>
        <w:t xml:space="preserve">Conference </w:t>
      </w:r>
      <w:r w:rsidRPr="000118B7">
        <w:rPr>
          <w:rFonts w:ascii="Arial" w:hAnsi="Arial" w:cs="Arial"/>
          <w:sz w:val="22"/>
          <w:szCs w:val="22"/>
        </w:rPr>
        <w:t>Travel Award</w:t>
      </w:r>
    </w:p>
    <w:p w14:paraId="42403AD2" w14:textId="1C89CDA2" w:rsidR="001423E2" w:rsidRPr="000118B7" w:rsidRDefault="00B970CC" w:rsidP="00B970CC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4</w:t>
      </w:r>
      <w:r w:rsidR="00C64CE4" w:rsidRPr="000118B7">
        <w:rPr>
          <w:rFonts w:ascii="Arial" w:hAnsi="Arial" w:cs="Arial"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>-</w:t>
      </w:r>
      <w:r w:rsidR="00C64CE4" w:rsidRPr="000118B7">
        <w:rPr>
          <w:rFonts w:ascii="Arial" w:hAnsi="Arial" w:cs="Arial"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>2015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University of Maryland</w:t>
      </w:r>
      <w:r w:rsidR="00A03C2E">
        <w:rPr>
          <w:rFonts w:ascii="Arial" w:hAnsi="Arial" w:cs="Arial"/>
          <w:sz w:val="22"/>
          <w:szCs w:val="22"/>
        </w:rPr>
        <w:t xml:space="preserve"> Undergraduate</w:t>
      </w:r>
      <w:r w:rsidRPr="000118B7">
        <w:rPr>
          <w:rFonts w:ascii="Arial" w:hAnsi="Arial" w:cs="Arial"/>
          <w:sz w:val="22"/>
          <w:szCs w:val="22"/>
        </w:rPr>
        <w:t xml:space="preserve"> Dean</w:t>
      </w:r>
      <w:r w:rsidR="00E81715" w:rsidRPr="000118B7">
        <w:rPr>
          <w:rFonts w:ascii="Arial" w:hAnsi="Arial" w:cs="Arial"/>
          <w:sz w:val="22"/>
          <w:szCs w:val="22"/>
        </w:rPr>
        <w:t>’</w:t>
      </w:r>
      <w:r w:rsidRPr="000118B7">
        <w:rPr>
          <w:rFonts w:ascii="Arial" w:hAnsi="Arial" w:cs="Arial"/>
          <w:sz w:val="22"/>
          <w:szCs w:val="22"/>
        </w:rPr>
        <w:t>s Scholarship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</w:p>
    <w:p w14:paraId="20D36493" w14:textId="6627705B" w:rsidR="009821B9" w:rsidRPr="000118B7" w:rsidRDefault="009821B9" w:rsidP="009821B9">
      <w:pPr>
        <w:rPr>
          <w:rFonts w:ascii="Arial" w:hAnsi="Arial" w:cs="Arial"/>
          <w:b/>
          <w:sz w:val="22"/>
          <w:szCs w:val="22"/>
        </w:rPr>
      </w:pPr>
    </w:p>
    <w:p w14:paraId="3F8BC348" w14:textId="33857FE8" w:rsidR="00D20B9D" w:rsidRPr="000118B7" w:rsidRDefault="004C38E0" w:rsidP="009821B9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Teaching Experience</w:t>
      </w:r>
    </w:p>
    <w:p w14:paraId="52C58964" w14:textId="6A8EF662" w:rsidR="006C37D8" w:rsidRPr="000118B7" w:rsidRDefault="006C37D8" w:rsidP="009821B9">
      <w:pPr>
        <w:rPr>
          <w:rFonts w:ascii="Arial" w:hAnsi="Arial" w:cs="Arial"/>
          <w:sz w:val="22"/>
          <w:szCs w:val="22"/>
          <w:u w:val="single"/>
        </w:rPr>
      </w:pPr>
    </w:p>
    <w:p w14:paraId="1CF61D71" w14:textId="2E3E8B08" w:rsidR="00A4230D" w:rsidRDefault="00A4230D" w:rsidP="009821B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Workshop Development and Presentation</w:t>
      </w:r>
    </w:p>
    <w:p w14:paraId="30687EC9" w14:textId="26F45FDA" w:rsidR="00A4230D" w:rsidRDefault="00A4230D" w:rsidP="009821B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niversity of Maryland College Park, COMBINE program,</w:t>
      </w:r>
    </w:p>
    <w:p w14:paraId="7C2E6B5C" w14:textId="446B1B15" w:rsidR="00B70413" w:rsidRDefault="00A4230D" w:rsidP="00A4230D">
      <w:pPr>
        <w:ind w:left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roduction to High-Performance Computing for the High-Performance Researcher (</w:t>
      </w:r>
      <w:r w:rsidR="00DD59C7">
        <w:rPr>
          <w:rFonts w:ascii="Arial" w:hAnsi="Arial" w:cs="Arial"/>
          <w:sz w:val="22"/>
          <w:szCs w:val="22"/>
        </w:rPr>
        <w:t>1.5</w:t>
      </w:r>
      <w:r>
        <w:rPr>
          <w:rFonts w:ascii="Arial" w:hAnsi="Arial" w:cs="Arial"/>
          <w:sz w:val="22"/>
          <w:szCs w:val="22"/>
        </w:rPr>
        <w:t xml:space="preserve"> Hour Interactive Zoom Workshop)</w:t>
      </w:r>
      <w:r w:rsidR="00B70413">
        <w:rPr>
          <w:rFonts w:ascii="Arial" w:hAnsi="Arial" w:cs="Arial"/>
          <w:sz w:val="22"/>
          <w:szCs w:val="22"/>
        </w:rPr>
        <w:t xml:space="preserve"> </w:t>
      </w:r>
    </w:p>
    <w:p w14:paraId="080DFF59" w14:textId="00DC7E31" w:rsidR="00A4230D" w:rsidRDefault="00B70413" w:rsidP="00A4230D">
      <w:pPr>
        <w:ind w:left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utorial Material and Video Freely Available </w:t>
      </w:r>
      <w:hyperlink r:id="rId14" w:history="1">
        <w:r w:rsidRPr="00FD5BE3">
          <w:rPr>
            <w:rStyle w:val="Hyperlink"/>
            <w:rFonts w:ascii="Arial" w:hAnsi="Arial" w:cs="Arial"/>
            <w:sz w:val="22"/>
            <w:szCs w:val="22"/>
          </w:rPr>
          <w:t>http://www.combine.umd.edu/peer-to-peer-tutorials-high-performance-computing-tools/</w:t>
        </w:r>
      </w:hyperlink>
      <w:r>
        <w:rPr>
          <w:rFonts w:ascii="Arial" w:hAnsi="Arial" w:cs="Arial"/>
          <w:sz w:val="22"/>
          <w:szCs w:val="22"/>
        </w:rPr>
        <w:t xml:space="preserve"> </w:t>
      </w:r>
    </w:p>
    <w:p w14:paraId="120E3E71" w14:textId="77777777" w:rsidR="00A4230D" w:rsidRDefault="00A4230D" w:rsidP="00A4230D">
      <w:pPr>
        <w:ind w:left="2160"/>
        <w:rPr>
          <w:rFonts w:ascii="Arial" w:hAnsi="Arial" w:cs="Arial"/>
          <w:sz w:val="22"/>
          <w:szCs w:val="22"/>
        </w:rPr>
      </w:pPr>
    </w:p>
    <w:p w14:paraId="676B617E" w14:textId="3219A5B0" w:rsidR="00785B55" w:rsidRDefault="00785B55" w:rsidP="009821B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Teaching Assistant – </w:t>
      </w:r>
      <w:r w:rsidR="00551A49">
        <w:rPr>
          <w:rFonts w:ascii="Arial" w:hAnsi="Arial" w:cs="Arial"/>
          <w:sz w:val="22"/>
          <w:szCs w:val="22"/>
        </w:rPr>
        <w:t>Asynchronous</w:t>
      </w:r>
      <w:r>
        <w:rPr>
          <w:rFonts w:ascii="Arial" w:hAnsi="Arial" w:cs="Arial"/>
          <w:sz w:val="22"/>
          <w:szCs w:val="22"/>
        </w:rPr>
        <w:t xml:space="preserve"> Online Course</w:t>
      </w:r>
    </w:p>
    <w:p w14:paraId="4C7CF620" w14:textId="2380EDF5" w:rsidR="00785B55" w:rsidRPr="000118B7" w:rsidRDefault="00785B55" w:rsidP="00785B55">
      <w:pPr>
        <w:ind w:left="2880" w:hanging="720"/>
        <w:rPr>
          <w:rFonts w:ascii="Arial" w:hAnsi="Arial" w:cs="Arial"/>
          <w:b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University of Maryland College Park, </w:t>
      </w:r>
    </w:p>
    <w:p w14:paraId="351C7215" w14:textId="77777777" w:rsidR="0050322C" w:rsidRDefault="00785B55" w:rsidP="00785B55">
      <w:pPr>
        <w:ind w:left="1440" w:firstLine="72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Course: </w:t>
      </w:r>
      <w:r>
        <w:rPr>
          <w:rFonts w:ascii="Arial" w:hAnsi="Arial" w:cs="Arial"/>
          <w:sz w:val="22"/>
          <w:szCs w:val="22"/>
        </w:rPr>
        <w:t>KNES131V</w:t>
      </w:r>
      <w:r w:rsidRPr="000118B7">
        <w:rPr>
          <w:rFonts w:ascii="Arial" w:hAnsi="Arial" w:cs="Arial"/>
          <w:sz w:val="22"/>
          <w:szCs w:val="22"/>
        </w:rPr>
        <w:t xml:space="preserve"> (</w:t>
      </w:r>
      <w:r>
        <w:rPr>
          <w:rFonts w:ascii="Arial" w:hAnsi="Arial" w:cs="Arial"/>
          <w:sz w:val="22"/>
          <w:szCs w:val="22"/>
        </w:rPr>
        <w:t>Physical Education Activities; Coed Jogging)</w:t>
      </w:r>
      <w:r w:rsidRPr="000118B7">
        <w:rPr>
          <w:rFonts w:ascii="Arial" w:hAnsi="Arial" w:cs="Arial"/>
          <w:sz w:val="22"/>
          <w:szCs w:val="22"/>
        </w:rPr>
        <w:tab/>
      </w:r>
    </w:p>
    <w:p w14:paraId="13E70382" w14:textId="7E7DA47E" w:rsidR="00785B55" w:rsidRDefault="00785B55" w:rsidP="00785B55">
      <w:pPr>
        <w:ind w:left="144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6960B6D9" w14:textId="250C642A" w:rsidR="00F6063D" w:rsidRPr="000118B7" w:rsidRDefault="00F6063D" w:rsidP="009821B9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20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KNES350 Sport Psychology: </w:t>
      </w:r>
      <w:r w:rsidR="003A2045" w:rsidRPr="000118B7">
        <w:rPr>
          <w:rFonts w:ascii="Arial" w:hAnsi="Arial" w:cs="Arial"/>
          <w:sz w:val="22"/>
          <w:szCs w:val="22"/>
        </w:rPr>
        <w:t xml:space="preserve">Invited </w:t>
      </w:r>
      <w:r w:rsidRPr="000118B7">
        <w:rPr>
          <w:rFonts w:ascii="Arial" w:hAnsi="Arial" w:cs="Arial"/>
          <w:sz w:val="22"/>
          <w:szCs w:val="22"/>
        </w:rPr>
        <w:t xml:space="preserve">Guest Lecturer </w:t>
      </w:r>
    </w:p>
    <w:p w14:paraId="6F2D735A" w14:textId="289ECA34" w:rsidR="00F6063D" w:rsidRPr="000118B7" w:rsidRDefault="00F6063D" w:rsidP="009821B9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Primary Instructor: Dr. Carson Smith</w:t>
      </w:r>
    </w:p>
    <w:p w14:paraId="62A3A42D" w14:textId="1F51504B" w:rsidR="00A23A5A" w:rsidRDefault="00F6063D" w:rsidP="009821B9">
      <w:pPr>
        <w:rPr>
          <w:rFonts w:ascii="Arial" w:hAnsi="Arial" w:cs="Arial"/>
          <w:i/>
          <w:iCs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Lecture Topic: </w:t>
      </w:r>
      <w:r w:rsidR="004B4B72" w:rsidRPr="000118B7">
        <w:rPr>
          <w:rFonts w:ascii="Arial" w:hAnsi="Arial" w:cs="Arial"/>
          <w:i/>
          <w:iCs/>
          <w:sz w:val="22"/>
          <w:szCs w:val="22"/>
        </w:rPr>
        <w:t>Epidemiology of Physical Activity</w:t>
      </w:r>
    </w:p>
    <w:p w14:paraId="0D821DB9" w14:textId="77777777" w:rsidR="0050322C" w:rsidRPr="000118B7" w:rsidRDefault="0050322C" w:rsidP="009821B9">
      <w:pPr>
        <w:rPr>
          <w:rFonts w:ascii="Arial" w:hAnsi="Arial" w:cs="Arial"/>
          <w:i/>
          <w:iCs/>
          <w:sz w:val="22"/>
          <w:szCs w:val="22"/>
        </w:rPr>
      </w:pPr>
    </w:p>
    <w:p w14:paraId="51AF24B9" w14:textId="53BAF8D4" w:rsidR="00F6063D" w:rsidRDefault="00C13A87" w:rsidP="009821B9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Methods Seminar: Diffusion Tensor Imaging</w:t>
      </w:r>
      <w:r w:rsidR="00E003AF" w:rsidRPr="000118B7">
        <w:rPr>
          <w:rFonts w:ascii="Arial" w:hAnsi="Arial" w:cs="Arial"/>
          <w:sz w:val="22"/>
          <w:szCs w:val="22"/>
        </w:rPr>
        <w:t xml:space="preserve"> Theory and Analysis</w:t>
      </w:r>
    </w:p>
    <w:p w14:paraId="46E8C6D0" w14:textId="77777777" w:rsidR="0050322C" w:rsidRPr="000118B7" w:rsidRDefault="0050322C" w:rsidP="009821B9">
      <w:pPr>
        <w:rPr>
          <w:rFonts w:ascii="Arial" w:hAnsi="Arial" w:cs="Arial"/>
          <w:sz w:val="22"/>
          <w:szCs w:val="22"/>
        </w:rPr>
      </w:pPr>
    </w:p>
    <w:p w14:paraId="66BA04B2" w14:textId="46D81B89" w:rsidR="00A76192" w:rsidRPr="000118B7" w:rsidRDefault="007747C3" w:rsidP="009821B9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Psyc409 Topics in Neuroscience: </w:t>
      </w:r>
      <w:r w:rsidR="003A2045" w:rsidRPr="000118B7">
        <w:rPr>
          <w:rFonts w:ascii="Arial" w:hAnsi="Arial" w:cs="Arial"/>
          <w:sz w:val="22"/>
          <w:szCs w:val="22"/>
        </w:rPr>
        <w:t xml:space="preserve">Invited </w:t>
      </w:r>
      <w:r w:rsidRPr="000118B7">
        <w:rPr>
          <w:rFonts w:ascii="Arial" w:hAnsi="Arial" w:cs="Arial"/>
          <w:sz w:val="22"/>
          <w:szCs w:val="22"/>
        </w:rPr>
        <w:t>Guest Lecturer</w:t>
      </w:r>
    </w:p>
    <w:p w14:paraId="7160D5CE" w14:textId="3DE7E229" w:rsidR="004744F1" w:rsidRPr="000118B7" w:rsidRDefault="004744F1" w:rsidP="009821B9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Primary Instructor: Dr. Adam Brockett</w:t>
      </w:r>
    </w:p>
    <w:p w14:paraId="4BCEFC5B" w14:textId="6B2005AF" w:rsidR="00F6063D" w:rsidRDefault="00994910" w:rsidP="009821B9">
      <w:pPr>
        <w:rPr>
          <w:rFonts w:ascii="Arial" w:hAnsi="Arial" w:cs="Arial"/>
          <w:i/>
          <w:iCs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C13A87" w:rsidRPr="000118B7">
        <w:rPr>
          <w:rFonts w:ascii="Arial" w:hAnsi="Arial" w:cs="Arial"/>
          <w:sz w:val="22"/>
          <w:szCs w:val="22"/>
        </w:rPr>
        <w:tab/>
        <w:t>Lecture Topic</w:t>
      </w:r>
      <w:r w:rsidRPr="000118B7">
        <w:rPr>
          <w:rFonts w:ascii="Arial" w:hAnsi="Arial" w:cs="Arial"/>
          <w:sz w:val="22"/>
          <w:szCs w:val="22"/>
        </w:rPr>
        <w:t xml:space="preserve">: </w:t>
      </w:r>
      <w:r w:rsidRPr="000118B7">
        <w:rPr>
          <w:rFonts w:ascii="Arial" w:hAnsi="Arial" w:cs="Arial"/>
          <w:i/>
          <w:iCs/>
          <w:sz w:val="22"/>
          <w:szCs w:val="22"/>
        </w:rPr>
        <w:t>Exercise and Microstructural Plasticity in Older Adults</w:t>
      </w:r>
    </w:p>
    <w:p w14:paraId="4686E889" w14:textId="77777777" w:rsidR="0050322C" w:rsidRPr="000118B7" w:rsidRDefault="0050322C" w:rsidP="009821B9">
      <w:pPr>
        <w:rPr>
          <w:rFonts w:ascii="Arial" w:hAnsi="Arial" w:cs="Arial"/>
          <w:i/>
          <w:iCs/>
          <w:sz w:val="22"/>
          <w:szCs w:val="22"/>
        </w:rPr>
      </w:pPr>
    </w:p>
    <w:p w14:paraId="6DF46E31" w14:textId="7DECD32F" w:rsidR="006C37D8" w:rsidRPr="000118B7" w:rsidRDefault="001423E2" w:rsidP="00E7211C">
      <w:pPr>
        <w:ind w:left="2880" w:hanging="288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6</w:t>
      </w:r>
      <w:r w:rsidR="00C64CE4" w:rsidRPr="000118B7">
        <w:rPr>
          <w:rFonts w:ascii="Arial" w:hAnsi="Arial" w:cs="Arial"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>-</w:t>
      </w:r>
      <w:r w:rsidR="00C64CE4" w:rsidRPr="000118B7">
        <w:rPr>
          <w:rFonts w:ascii="Arial" w:hAnsi="Arial" w:cs="Arial"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>20</w:t>
      </w:r>
      <w:r w:rsidR="00FD4421" w:rsidRPr="000118B7">
        <w:rPr>
          <w:rFonts w:ascii="Arial" w:hAnsi="Arial" w:cs="Arial"/>
          <w:sz w:val="22"/>
          <w:szCs w:val="22"/>
        </w:rPr>
        <w:t>1</w:t>
      </w:r>
      <w:r w:rsidRPr="000118B7">
        <w:rPr>
          <w:rFonts w:ascii="Arial" w:hAnsi="Arial" w:cs="Arial"/>
          <w:sz w:val="22"/>
          <w:szCs w:val="22"/>
        </w:rPr>
        <w:t xml:space="preserve">8  </w:t>
      </w:r>
      <w:r w:rsidR="00FD4421" w:rsidRPr="000118B7">
        <w:rPr>
          <w:rFonts w:ascii="Arial" w:hAnsi="Arial" w:cs="Arial"/>
          <w:sz w:val="22"/>
          <w:szCs w:val="22"/>
        </w:rPr>
        <w:t xml:space="preserve">              </w:t>
      </w:r>
      <w:r w:rsidR="00B70413">
        <w:rPr>
          <w:rFonts w:ascii="Arial" w:hAnsi="Arial" w:cs="Arial"/>
          <w:sz w:val="22"/>
          <w:szCs w:val="22"/>
        </w:rPr>
        <w:t>Lab Instructor</w:t>
      </w:r>
      <w:r w:rsidR="00E7211C" w:rsidRPr="000118B7">
        <w:rPr>
          <w:rFonts w:ascii="Arial" w:hAnsi="Arial" w:cs="Arial"/>
          <w:sz w:val="22"/>
          <w:szCs w:val="22"/>
        </w:rPr>
        <w:t xml:space="preserve"> – 2-hour lab sections </w:t>
      </w:r>
      <w:r w:rsidR="003A024C">
        <w:rPr>
          <w:rFonts w:ascii="Arial" w:hAnsi="Arial" w:cs="Arial"/>
          <w:sz w:val="22"/>
          <w:szCs w:val="22"/>
        </w:rPr>
        <w:t>(taught 2 sections a semester)</w:t>
      </w:r>
      <w:r w:rsidR="006C37D8" w:rsidRPr="000118B7">
        <w:rPr>
          <w:rFonts w:ascii="Arial" w:hAnsi="Arial" w:cs="Arial"/>
          <w:sz w:val="22"/>
          <w:szCs w:val="22"/>
        </w:rPr>
        <w:tab/>
      </w:r>
    </w:p>
    <w:p w14:paraId="3553FAC9" w14:textId="5534399F" w:rsidR="009A59AD" w:rsidRPr="000118B7" w:rsidRDefault="00D20B9D" w:rsidP="001423E2">
      <w:pPr>
        <w:ind w:left="2880" w:hanging="720"/>
        <w:rPr>
          <w:rFonts w:ascii="Arial" w:hAnsi="Arial" w:cs="Arial"/>
          <w:b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University of Maryland College Park,</w:t>
      </w:r>
      <w:r w:rsidR="009A59AD" w:rsidRPr="000118B7">
        <w:rPr>
          <w:rFonts w:ascii="Arial" w:hAnsi="Arial" w:cs="Arial"/>
          <w:sz w:val="22"/>
          <w:szCs w:val="22"/>
        </w:rPr>
        <w:t xml:space="preserve"> </w:t>
      </w:r>
    </w:p>
    <w:p w14:paraId="56BFF3C6" w14:textId="259C439C" w:rsidR="001E77DB" w:rsidRPr="000118B7" w:rsidRDefault="009A59AD" w:rsidP="00DC6AAC">
      <w:pPr>
        <w:ind w:left="2880" w:hanging="720"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C</w:t>
      </w:r>
      <w:r w:rsidR="006C37D8" w:rsidRPr="000118B7">
        <w:rPr>
          <w:rFonts w:ascii="Arial" w:hAnsi="Arial" w:cs="Arial"/>
          <w:sz w:val="22"/>
          <w:szCs w:val="22"/>
        </w:rPr>
        <w:t>ourses: BSCI201 (Anatomy 1), BSCI202 (Anatomy 2)</w:t>
      </w:r>
      <w:r w:rsidR="006C37D8" w:rsidRPr="000118B7">
        <w:rPr>
          <w:rFonts w:ascii="Arial" w:hAnsi="Arial" w:cs="Arial"/>
          <w:sz w:val="22"/>
          <w:szCs w:val="22"/>
        </w:rPr>
        <w:tab/>
      </w:r>
      <w:r w:rsidR="006C37D8" w:rsidRPr="000118B7">
        <w:rPr>
          <w:rFonts w:ascii="Arial" w:hAnsi="Arial" w:cs="Arial"/>
          <w:sz w:val="22"/>
          <w:szCs w:val="22"/>
        </w:rPr>
        <w:tab/>
      </w:r>
      <w:r w:rsidR="006C37D8" w:rsidRPr="000118B7">
        <w:rPr>
          <w:rFonts w:ascii="Arial" w:hAnsi="Arial" w:cs="Arial"/>
          <w:sz w:val="22"/>
          <w:szCs w:val="22"/>
        </w:rPr>
        <w:tab/>
      </w:r>
      <w:r w:rsidR="001E77DB" w:rsidRPr="000118B7">
        <w:rPr>
          <w:rFonts w:ascii="Arial" w:hAnsi="Arial" w:cs="Arial"/>
          <w:sz w:val="22"/>
          <w:szCs w:val="22"/>
        </w:rPr>
        <w:t xml:space="preserve">                                                                                                     </w:t>
      </w:r>
    </w:p>
    <w:p w14:paraId="6F6A64A8" w14:textId="77777777" w:rsidR="001E77DB" w:rsidRPr="000118B7" w:rsidRDefault="001E77DB" w:rsidP="001E77DB">
      <w:pPr>
        <w:tabs>
          <w:tab w:val="left" w:pos="2880"/>
        </w:tabs>
        <w:rPr>
          <w:rFonts w:ascii="Arial" w:hAnsi="Arial" w:cs="Arial"/>
          <w:b/>
          <w:sz w:val="22"/>
          <w:szCs w:val="22"/>
        </w:rPr>
      </w:pPr>
    </w:p>
    <w:p w14:paraId="380F59C1" w14:textId="31B24246" w:rsidR="006C37D8" w:rsidRPr="000118B7" w:rsidRDefault="00F02F8A" w:rsidP="00126DAA">
      <w:pPr>
        <w:rPr>
          <w:rFonts w:ascii="Arial" w:hAnsi="Arial" w:cs="Arial"/>
          <w:b/>
          <w:sz w:val="28"/>
          <w:szCs w:val="28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 xml:space="preserve">Specialized Training and </w:t>
      </w:r>
      <w:r w:rsidR="00126DAA" w:rsidRPr="000118B7">
        <w:rPr>
          <w:rFonts w:ascii="Arial" w:hAnsi="Arial" w:cs="Arial"/>
          <w:b/>
          <w:sz w:val="28"/>
          <w:szCs w:val="28"/>
          <w:u w:val="single"/>
        </w:rPr>
        <w:t>Certifications</w:t>
      </w:r>
      <w:r w:rsidR="00D42027" w:rsidRPr="000118B7">
        <w:rPr>
          <w:rFonts w:ascii="Arial" w:hAnsi="Arial" w:cs="Arial"/>
          <w:b/>
          <w:sz w:val="28"/>
          <w:szCs w:val="28"/>
        </w:rPr>
        <w:t xml:space="preserve"> </w:t>
      </w:r>
    </w:p>
    <w:p w14:paraId="2011F3B8" w14:textId="77777777" w:rsidR="006C37D8" w:rsidRPr="000118B7" w:rsidRDefault="006C37D8" w:rsidP="00126DAA">
      <w:pPr>
        <w:rPr>
          <w:rFonts w:ascii="Arial" w:hAnsi="Arial" w:cs="Arial"/>
          <w:sz w:val="22"/>
          <w:szCs w:val="22"/>
        </w:rPr>
      </w:pPr>
    </w:p>
    <w:p w14:paraId="1B74B9FA" w14:textId="3B16D534" w:rsidR="00F23D91" w:rsidRDefault="00F23D91" w:rsidP="006C37D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UMD library Workshops: Introduction to R for programing</w:t>
      </w:r>
    </w:p>
    <w:p w14:paraId="40E95698" w14:textId="37D903D4" w:rsidR="00DD59C7" w:rsidRDefault="00DD59C7" w:rsidP="006C37D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Diffusion Imaging in Python (DIPY) Workshop</w:t>
      </w:r>
    </w:p>
    <w:p w14:paraId="718D3E50" w14:textId="5BFAD5CF" w:rsidR="00DF1798" w:rsidRPr="000118B7" w:rsidRDefault="00DF1798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20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Understanding and Exploring Network Epidemiology in the Time of COVID-19 </w:t>
      </w:r>
    </w:p>
    <w:p w14:paraId="705158A7" w14:textId="79DF63AE" w:rsidR="006524FB" w:rsidRPr="000118B7" w:rsidRDefault="006524FB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20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COMBINE Statistical and Machine Learning Workshop</w:t>
      </w:r>
    </w:p>
    <w:p w14:paraId="3570ED13" w14:textId="6E5EE526" w:rsidR="00757E65" w:rsidRPr="000118B7" w:rsidRDefault="00757E65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445EC3" w:rsidRPr="000118B7">
        <w:rPr>
          <w:rFonts w:ascii="Arial" w:hAnsi="Arial" w:cs="Arial"/>
          <w:sz w:val="22"/>
          <w:szCs w:val="22"/>
        </w:rPr>
        <w:t xml:space="preserve">Maryland </w:t>
      </w:r>
      <w:r w:rsidRPr="000118B7">
        <w:rPr>
          <w:rFonts w:ascii="Arial" w:hAnsi="Arial" w:cs="Arial"/>
          <w:sz w:val="22"/>
          <w:szCs w:val="22"/>
        </w:rPr>
        <w:t>Introduction to Multivariate Pattern Analysis Workshop</w:t>
      </w:r>
    </w:p>
    <w:p w14:paraId="4989C45C" w14:textId="6B69ADFF" w:rsidR="00431D87" w:rsidRPr="000118B7" w:rsidRDefault="00431D87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 xml:space="preserve">COMBINE </w:t>
      </w:r>
      <w:proofErr w:type="spellStart"/>
      <w:r w:rsidRPr="000118B7">
        <w:rPr>
          <w:rFonts w:ascii="Arial" w:hAnsi="Arial" w:cs="Arial"/>
          <w:sz w:val="22"/>
          <w:szCs w:val="22"/>
        </w:rPr>
        <w:t>Github</w:t>
      </w:r>
      <w:proofErr w:type="spellEnd"/>
      <w:r w:rsidRPr="000118B7">
        <w:rPr>
          <w:rFonts w:ascii="Arial" w:hAnsi="Arial" w:cs="Arial"/>
          <w:sz w:val="22"/>
          <w:szCs w:val="22"/>
        </w:rPr>
        <w:t xml:space="preserve"> Version Control Training</w:t>
      </w:r>
    </w:p>
    <w:p w14:paraId="2A43C118" w14:textId="0273CE66" w:rsidR="009274B4" w:rsidRPr="000118B7" w:rsidRDefault="009274B4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445EC3" w:rsidRPr="000118B7">
        <w:rPr>
          <w:rFonts w:ascii="Arial" w:hAnsi="Arial" w:cs="Arial"/>
          <w:sz w:val="22"/>
          <w:szCs w:val="22"/>
        </w:rPr>
        <w:t xml:space="preserve">Maryland </w:t>
      </w:r>
      <w:r w:rsidRPr="000118B7">
        <w:rPr>
          <w:rFonts w:ascii="Arial" w:hAnsi="Arial" w:cs="Arial"/>
          <w:sz w:val="22"/>
          <w:szCs w:val="22"/>
        </w:rPr>
        <w:t>Introduction to Supercomputing Workshop</w:t>
      </w:r>
    </w:p>
    <w:p w14:paraId="47C9AEA0" w14:textId="72F9780B" w:rsidR="00F02F8A" w:rsidRDefault="00F02F8A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  <w:t>NIH Summer Neuroimaging Course</w:t>
      </w:r>
    </w:p>
    <w:p w14:paraId="677F3AAD" w14:textId="3489DEEB" w:rsidR="00FE4343" w:rsidRPr="000118B7" w:rsidRDefault="00FE4343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- Present</w:t>
      </w:r>
      <w:r w:rsidRPr="000118B7">
        <w:rPr>
          <w:rFonts w:ascii="Arial" w:hAnsi="Arial" w:cs="Arial"/>
          <w:sz w:val="22"/>
          <w:szCs w:val="22"/>
        </w:rPr>
        <w:tab/>
        <w:t xml:space="preserve">Human </w:t>
      </w:r>
      <w:r w:rsidR="00FE7DBC">
        <w:rPr>
          <w:rFonts w:ascii="Arial" w:hAnsi="Arial" w:cs="Arial"/>
          <w:sz w:val="22"/>
          <w:szCs w:val="22"/>
        </w:rPr>
        <w:t>Phlebotomy</w:t>
      </w:r>
      <w:r w:rsidRPr="000118B7">
        <w:rPr>
          <w:rFonts w:ascii="Arial" w:hAnsi="Arial" w:cs="Arial"/>
          <w:sz w:val="22"/>
          <w:szCs w:val="22"/>
        </w:rPr>
        <w:t xml:space="preserve"> Certifi</w:t>
      </w:r>
      <w:r w:rsidR="00FE7DBC">
        <w:rPr>
          <w:rFonts w:ascii="Arial" w:hAnsi="Arial" w:cs="Arial"/>
          <w:sz w:val="22"/>
          <w:szCs w:val="22"/>
        </w:rPr>
        <w:t>cation</w:t>
      </w:r>
    </w:p>
    <w:p w14:paraId="10F97E9E" w14:textId="7E2844ED" w:rsidR="00126DAA" w:rsidRPr="000118B7" w:rsidRDefault="00F02F8A" w:rsidP="00F02F8A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5</w:t>
      </w:r>
      <w:r w:rsidR="0004187A" w:rsidRPr="000118B7">
        <w:rPr>
          <w:rFonts w:ascii="Arial" w:hAnsi="Arial" w:cs="Arial"/>
          <w:sz w:val="22"/>
          <w:szCs w:val="22"/>
        </w:rPr>
        <w:t xml:space="preserve"> -</w:t>
      </w:r>
      <w:r w:rsidRPr="000118B7">
        <w:rPr>
          <w:rFonts w:ascii="Arial" w:hAnsi="Arial" w:cs="Arial"/>
          <w:sz w:val="22"/>
          <w:szCs w:val="22"/>
        </w:rPr>
        <w:t xml:space="preserve"> Present </w:t>
      </w:r>
      <w:r w:rsidRPr="000118B7">
        <w:rPr>
          <w:rFonts w:ascii="Arial" w:hAnsi="Arial" w:cs="Arial"/>
          <w:sz w:val="22"/>
          <w:szCs w:val="22"/>
        </w:rPr>
        <w:tab/>
      </w:r>
      <w:r w:rsidR="00126DAA" w:rsidRPr="000118B7">
        <w:rPr>
          <w:rFonts w:ascii="Arial" w:hAnsi="Arial" w:cs="Arial"/>
          <w:sz w:val="22"/>
          <w:szCs w:val="22"/>
        </w:rPr>
        <w:t>CPR/AED/First Aid Certified</w:t>
      </w:r>
      <w:r w:rsidR="003A2045" w:rsidRPr="000118B7">
        <w:rPr>
          <w:rFonts w:ascii="Arial" w:hAnsi="Arial" w:cs="Arial"/>
          <w:sz w:val="22"/>
          <w:szCs w:val="22"/>
        </w:rPr>
        <w:t xml:space="preserve"> Red Cross</w:t>
      </w:r>
    </w:p>
    <w:p w14:paraId="1F4B55EC" w14:textId="3E7EC99A" w:rsidR="00126DAA" w:rsidRPr="000118B7" w:rsidRDefault="00F02F8A" w:rsidP="006C37D8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5 </w:t>
      </w:r>
      <w:r w:rsidR="0004187A" w:rsidRPr="000118B7">
        <w:rPr>
          <w:rFonts w:ascii="Arial" w:hAnsi="Arial" w:cs="Arial"/>
          <w:sz w:val="22"/>
          <w:szCs w:val="22"/>
        </w:rPr>
        <w:t>-</w:t>
      </w:r>
      <w:r w:rsidRPr="000118B7">
        <w:rPr>
          <w:rFonts w:ascii="Arial" w:hAnsi="Arial" w:cs="Arial"/>
          <w:sz w:val="22"/>
          <w:szCs w:val="22"/>
        </w:rPr>
        <w:t xml:space="preserve"> Present</w:t>
      </w:r>
      <w:r w:rsidRPr="000118B7">
        <w:rPr>
          <w:rFonts w:ascii="Arial" w:hAnsi="Arial" w:cs="Arial"/>
          <w:sz w:val="22"/>
          <w:szCs w:val="22"/>
        </w:rPr>
        <w:tab/>
      </w:r>
      <w:r w:rsidR="00126DAA" w:rsidRPr="000118B7">
        <w:rPr>
          <w:rFonts w:ascii="Arial" w:hAnsi="Arial" w:cs="Arial"/>
          <w:sz w:val="22"/>
          <w:szCs w:val="22"/>
        </w:rPr>
        <w:t>Maryland Neuroimaging Center Level 1 Safety Certification</w:t>
      </w:r>
    </w:p>
    <w:p w14:paraId="7758F173" w14:textId="77777777" w:rsidR="006C37D8" w:rsidRPr="000118B7" w:rsidRDefault="006C37D8" w:rsidP="006C37D8">
      <w:pPr>
        <w:rPr>
          <w:rFonts w:ascii="Arial" w:hAnsi="Arial" w:cs="Arial"/>
          <w:sz w:val="22"/>
          <w:szCs w:val="22"/>
        </w:rPr>
      </w:pPr>
    </w:p>
    <w:p w14:paraId="157DF968" w14:textId="78404EF2" w:rsidR="00EA6CF8" w:rsidRPr="000118B7" w:rsidRDefault="00EA6CF8" w:rsidP="00EA6CF8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Professional Membership</w:t>
      </w:r>
    </w:p>
    <w:p w14:paraId="2F9A4915" w14:textId="77777777" w:rsidR="006C37D8" w:rsidRPr="000118B7" w:rsidRDefault="006C37D8" w:rsidP="00EA6CF8">
      <w:pPr>
        <w:rPr>
          <w:rFonts w:ascii="Arial" w:hAnsi="Arial" w:cs="Arial"/>
          <w:sz w:val="22"/>
          <w:szCs w:val="22"/>
        </w:rPr>
      </w:pPr>
    </w:p>
    <w:p w14:paraId="40DD6E6E" w14:textId="2624D927" w:rsidR="00381142" w:rsidRPr="000118B7" w:rsidRDefault="00D907F0" w:rsidP="00381142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7 - Present </w:t>
      </w:r>
      <w:r w:rsidRPr="000118B7">
        <w:rPr>
          <w:rFonts w:ascii="Arial" w:hAnsi="Arial" w:cs="Arial"/>
          <w:sz w:val="22"/>
          <w:szCs w:val="22"/>
        </w:rPr>
        <w:tab/>
      </w:r>
      <w:r w:rsidR="006C37D8" w:rsidRPr="000118B7">
        <w:rPr>
          <w:rFonts w:ascii="Arial" w:hAnsi="Arial" w:cs="Arial"/>
          <w:sz w:val="22"/>
          <w:szCs w:val="22"/>
        </w:rPr>
        <w:t>American College of Sports Medicine</w:t>
      </w:r>
      <w:r w:rsidR="00EA6CF8" w:rsidRPr="000118B7">
        <w:rPr>
          <w:rFonts w:ascii="Arial" w:hAnsi="Arial" w:cs="Arial"/>
          <w:sz w:val="22"/>
          <w:szCs w:val="22"/>
        </w:rPr>
        <w:t xml:space="preserve"> </w:t>
      </w:r>
    </w:p>
    <w:p w14:paraId="287DC66B" w14:textId="77777777" w:rsidR="006C37D8" w:rsidRPr="000118B7" w:rsidRDefault="006C37D8" w:rsidP="00381142">
      <w:pPr>
        <w:rPr>
          <w:rFonts w:ascii="Arial" w:hAnsi="Arial" w:cs="Arial"/>
          <w:b/>
          <w:sz w:val="22"/>
          <w:szCs w:val="22"/>
        </w:rPr>
      </w:pPr>
    </w:p>
    <w:p w14:paraId="2BFE927A" w14:textId="5723437F" w:rsidR="00CD0FB2" w:rsidRPr="000118B7" w:rsidRDefault="009821B9" w:rsidP="00C72816">
      <w:pPr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Service</w:t>
      </w:r>
    </w:p>
    <w:p w14:paraId="01803F1C" w14:textId="77777777" w:rsidR="00A23A5A" w:rsidRPr="000118B7" w:rsidRDefault="00A23A5A" w:rsidP="00D907F0">
      <w:pPr>
        <w:tabs>
          <w:tab w:val="left" w:pos="3634"/>
        </w:tabs>
        <w:rPr>
          <w:rFonts w:ascii="Arial" w:hAnsi="Arial" w:cs="Arial"/>
          <w:sz w:val="22"/>
          <w:szCs w:val="22"/>
        </w:rPr>
      </w:pPr>
    </w:p>
    <w:p w14:paraId="6B4275E2" w14:textId="53D197F4" w:rsidR="00432AB8" w:rsidRDefault="00432AB8" w:rsidP="00D907F0">
      <w:pPr>
        <w:tabs>
          <w:tab w:val="left" w:pos="3634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0 - Present           NACS grant review committee </w:t>
      </w:r>
    </w:p>
    <w:p w14:paraId="2ABF5E82" w14:textId="6AE08A72" w:rsidR="006A6190" w:rsidRDefault="006A6190" w:rsidP="006A6190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18 </w:t>
      </w:r>
      <w:r>
        <w:rPr>
          <w:rFonts w:ascii="Arial" w:hAnsi="Arial" w:cs="Arial"/>
          <w:sz w:val="22"/>
          <w:szCs w:val="22"/>
        </w:rPr>
        <w:t>-</w:t>
      </w:r>
      <w:r w:rsidRPr="000118B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21</w:t>
      </w:r>
      <w:r>
        <w:rPr>
          <w:rFonts w:ascii="Arial" w:hAnsi="Arial" w:cs="Arial"/>
          <w:sz w:val="22"/>
          <w:szCs w:val="22"/>
        </w:rPr>
        <w:tab/>
        <w:t xml:space="preserve">           </w:t>
      </w:r>
      <w:r w:rsidRPr="000118B7">
        <w:rPr>
          <w:rFonts w:ascii="Arial" w:hAnsi="Arial" w:cs="Arial"/>
          <w:sz w:val="22"/>
          <w:szCs w:val="22"/>
        </w:rPr>
        <w:t>NACS-Fest recruitment/event planning committee</w:t>
      </w:r>
    </w:p>
    <w:p w14:paraId="4CF272C9" w14:textId="64BBA207" w:rsidR="006C37D8" w:rsidRPr="000118B7" w:rsidRDefault="00A23A5A" w:rsidP="00D907F0">
      <w:pPr>
        <w:tabs>
          <w:tab w:val="left" w:pos="3634"/>
        </w:tabs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2020              </w:t>
      </w:r>
      <w:r w:rsidR="006A6190">
        <w:rPr>
          <w:rFonts w:ascii="Arial" w:hAnsi="Arial" w:cs="Arial"/>
          <w:sz w:val="22"/>
          <w:szCs w:val="22"/>
        </w:rPr>
        <w:t xml:space="preserve">             </w:t>
      </w:r>
      <w:r w:rsidR="00C009F8" w:rsidRPr="000118B7">
        <w:rPr>
          <w:rFonts w:ascii="Arial" w:hAnsi="Arial" w:cs="Arial"/>
          <w:sz w:val="22"/>
          <w:szCs w:val="22"/>
        </w:rPr>
        <w:t>Developed</w:t>
      </w:r>
      <w:r w:rsidR="0040787D">
        <w:rPr>
          <w:rFonts w:ascii="Arial" w:hAnsi="Arial" w:cs="Arial"/>
          <w:sz w:val="22"/>
          <w:szCs w:val="22"/>
        </w:rPr>
        <w:t xml:space="preserve"> and Held</w:t>
      </w:r>
      <w:r w:rsidRPr="000118B7">
        <w:rPr>
          <w:rFonts w:ascii="Arial" w:hAnsi="Arial" w:cs="Arial"/>
          <w:sz w:val="22"/>
          <w:szCs w:val="22"/>
        </w:rPr>
        <w:t xml:space="preserve"> AFNI MRI Visualization and Preprocessing Workshop</w:t>
      </w:r>
      <w:r w:rsidR="00D907F0" w:rsidRPr="000118B7">
        <w:rPr>
          <w:rFonts w:ascii="Arial" w:hAnsi="Arial" w:cs="Arial"/>
          <w:sz w:val="22"/>
          <w:szCs w:val="22"/>
        </w:rPr>
        <w:tab/>
      </w:r>
    </w:p>
    <w:p w14:paraId="7BE9E0F9" w14:textId="4D20713F" w:rsidR="00B8463F" w:rsidRPr="000118B7" w:rsidRDefault="00B8463F" w:rsidP="00C72816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="006A6190">
        <w:rPr>
          <w:rFonts w:ascii="Arial" w:hAnsi="Arial" w:cs="Arial"/>
          <w:sz w:val="22"/>
          <w:szCs w:val="22"/>
        </w:rPr>
        <w:t xml:space="preserve">           </w:t>
      </w:r>
      <w:r w:rsidR="00E003AF" w:rsidRPr="000118B7">
        <w:rPr>
          <w:rFonts w:ascii="Arial" w:hAnsi="Arial" w:cs="Arial"/>
          <w:sz w:val="22"/>
          <w:szCs w:val="22"/>
        </w:rPr>
        <w:t xml:space="preserve">NACS </w:t>
      </w:r>
      <w:r w:rsidRPr="000118B7">
        <w:rPr>
          <w:rFonts w:ascii="Arial" w:hAnsi="Arial" w:cs="Arial"/>
          <w:sz w:val="22"/>
          <w:szCs w:val="22"/>
        </w:rPr>
        <w:t>Methods Seminar Presenter</w:t>
      </w:r>
    </w:p>
    <w:p w14:paraId="530D04E0" w14:textId="5A2D0BB5" w:rsidR="00B07224" w:rsidRPr="000118B7" w:rsidRDefault="00B07224" w:rsidP="00C72816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  <w:r w:rsidRPr="000118B7">
        <w:rPr>
          <w:rFonts w:ascii="Arial" w:hAnsi="Arial" w:cs="Arial"/>
          <w:sz w:val="22"/>
          <w:szCs w:val="22"/>
        </w:rPr>
        <w:tab/>
      </w:r>
    </w:p>
    <w:p w14:paraId="57A4EA0C" w14:textId="3DCB83E3" w:rsidR="0051456E" w:rsidRPr="000118B7" w:rsidRDefault="00D178FB" w:rsidP="003F03F6">
      <w:pPr>
        <w:widowControl/>
        <w:autoSpaceDE w:val="0"/>
        <w:autoSpaceDN w:val="0"/>
        <w:contextualSpacing/>
        <w:rPr>
          <w:rFonts w:ascii="Arial" w:hAnsi="Arial" w:cs="Arial"/>
          <w:i/>
          <w:sz w:val="22"/>
          <w:szCs w:val="22"/>
        </w:rPr>
      </w:pPr>
      <w:r w:rsidRPr="000118B7">
        <w:rPr>
          <w:rFonts w:ascii="Arial" w:hAnsi="Arial" w:cs="Arial"/>
          <w:b/>
          <w:sz w:val="22"/>
          <w:szCs w:val="22"/>
        </w:rPr>
        <w:t xml:space="preserve">Manuscript </w:t>
      </w:r>
      <w:r w:rsidR="003A024C" w:rsidRPr="000118B7">
        <w:rPr>
          <w:rFonts w:ascii="Arial" w:hAnsi="Arial" w:cs="Arial"/>
          <w:b/>
          <w:sz w:val="22"/>
          <w:szCs w:val="22"/>
        </w:rPr>
        <w:t>reviewer</w:t>
      </w:r>
      <w:r w:rsidR="003A024C">
        <w:rPr>
          <w:rFonts w:ascii="Arial" w:hAnsi="Arial" w:cs="Arial"/>
          <w:b/>
          <w:sz w:val="22"/>
          <w:szCs w:val="22"/>
        </w:rPr>
        <w:t xml:space="preserve"> or</w:t>
      </w:r>
      <w:r w:rsidR="005A4940">
        <w:rPr>
          <w:rFonts w:ascii="Arial" w:hAnsi="Arial" w:cs="Arial"/>
          <w:b/>
          <w:sz w:val="22"/>
          <w:szCs w:val="22"/>
        </w:rPr>
        <w:t xml:space="preserve"> </w:t>
      </w:r>
      <w:r w:rsidR="005A4940" w:rsidRPr="000118B7">
        <w:rPr>
          <w:rFonts w:ascii="Arial" w:hAnsi="Arial" w:cs="Arial"/>
          <w:b/>
          <w:sz w:val="22"/>
          <w:szCs w:val="22"/>
        </w:rPr>
        <w:t>sub reviewer</w:t>
      </w:r>
      <w:r w:rsidRPr="000118B7">
        <w:rPr>
          <w:rFonts w:ascii="Arial" w:hAnsi="Arial" w:cs="Arial"/>
          <w:b/>
          <w:sz w:val="22"/>
          <w:szCs w:val="22"/>
        </w:rPr>
        <w:t xml:space="preserve"> </w:t>
      </w:r>
      <w:r w:rsidRPr="000118B7">
        <w:rPr>
          <w:rFonts w:ascii="Arial" w:hAnsi="Arial" w:cs="Arial"/>
          <w:sz w:val="22"/>
          <w:szCs w:val="22"/>
        </w:rPr>
        <w:t xml:space="preserve">for </w:t>
      </w:r>
      <w:r w:rsidR="00AF7D92">
        <w:rPr>
          <w:rFonts w:ascii="Arial" w:hAnsi="Arial" w:cs="Arial"/>
          <w:i/>
          <w:iCs/>
          <w:sz w:val="22"/>
          <w:szCs w:val="22"/>
        </w:rPr>
        <w:t xml:space="preserve">Neuroimage, </w:t>
      </w:r>
      <w:r w:rsidR="00AB2B18" w:rsidRPr="00AB2B18">
        <w:rPr>
          <w:rFonts w:ascii="Arial" w:hAnsi="Arial" w:cs="Arial"/>
          <w:i/>
          <w:iCs/>
          <w:sz w:val="22"/>
          <w:szCs w:val="22"/>
        </w:rPr>
        <w:t>Journal of Applied Gerontology</w:t>
      </w:r>
      <w:r w:rsidR="00AB2B18">
        <w:rPr>
          <w:rFonts w:ascii="Arial" w:hAnsi="Arial" w:cs="Arial"/>
          <w:sz w:val="22"/>
          <w:szCs w:val="22"/>
        </w:rPr>
        <w:t xml:space="preserve">, </w:t>
      </w:r>
      <w:r w:rsidR="00FF49F9" w:rsidRPr="00E529FE">
        <w:rPr>
          <w:rFonts w:ascii="Arial" w:hAnsi="Arial" w:cs="Arial"/>
          <w:i/>
          <w:iCs/>
          <w:sz w:val="22"/>
          <w:szCs w:val="22"/>
        </w:rPr>
        <w:t>American Journal of Geriatric Psychiatry</w:t>
      </w:r>
      <w:r w:rsidR="00FF49F9">
        <w:rPr>
          <w:rFonts w:ascii="Arial" w:hAnsi="Arial" w:cs="Arial"/>
          <w:sz w:val="22"/>
          <w:szCs w:val="22"/>
        </w:rPr>
        <w:t xml:space="preserve">, </w:t>
      </w:r>
      <w:r w:rsidRPr="000118B7">
        <w:rPr>
          <w:rFonts w:ascii="Arial" w:hAnsi="Arial" w:cs="Arial"/>
          <w:i/>
          <w:sz w:val="22"/>
          <w:szCs w:val="22"/>
        </w:rPr>
        <w:t>Journal of the International Neuropsychological Society, Brain Behavior Research</w:t>
      </w:r>
      <w:r w:rsidR="00445EC3" w:rsidRPr="000118B7">
        <w:rPr>
          <w:rFonts w:ascii="Arial" w:hAnsi="Arial" w:cs="Arial"/>
          <w:i/>
          <w:sz w:val="22"/>
          <w:szCs w:val="22"/>
        </w:rPr>
        <w:t>, Journal of Alzheimer’s Disease</w:t>
      </w:r>
      <w:r w:rsidR="00D529FF" w:rsidRPr="000118B7">
        <w:rPr>
          <w:rFonts w:ascii="Arial" w:hAnsi="Arial" w:cs="Arial"/>
          <w:i/>
          <w:sz w:val="22"/>
          <w:szCs w:val="22"/>
        </w:rPr>
        <w:t xml:space="preserve">, </w:t>
      </w:r>
      <w:r w:rsidR="00D529FF" w:rsidRPr="008E2314">
        <w:rPr>
          <w:rFonts w:ascii="Arial" w:hAnsi="Arial" w:cs="Arial"/>
          <w:iCs/>
          <w:sz w:val="22"/>
          <w:szCs w:val="22"/>
        </w:rPr>
        <w:t>and</w:t>
      </w:r>
      <w:r w:rsidR="00D529FF" w:rsidRPr="000118B7">
        <w:rPr>
          <w:rFonts w:ascii="Arial" w:hAnsi="Arial" w:cs="Arial"/>
          <w:i/>
          <w:sz w:val="22"/>
          <w:szCs w:val="22"/>
        </w:rPr>
        <w:t xml:space="preserve"> Journal of Gerontology: Medical Sciences.</w:t>
      </w:r>
    </w:p>
    <w:p w14:paraId="34D2C351" w14:textId="0A498A6A" w:rsidR="00D178FB" w:rsidRPr="000118B7" w:rsidRDefault="00D178FB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</w:p>
    <w:p w14:paraId="424FB117" w14:textId="272103F8" w:rsidR="002D467F" w:rsidRPr="000118B7" w:rsidRDefault="002D467F" w:rsidP="003F03F6">
      <w:pPr>
        <w:widowControl/>
        <w:autoSpaceDE w:val="0"/>
        <w:autoSpaceDN w:val="0"/>
        <w:contextualSpacing/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Mentorship</w:t>
      </w:r>
    </w:p>
    <w:p w14:paraId="45389207" w14:textId="1DF3C796" w:rsidR="00A23A5A" w:rsidRPr="000118B7" w:rsidRDefault="00A23A5A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</w:p>
    <w:p w14:paraId="2ACF277C" w14:textId="7CD48C4C" w:rsidR="002E7936" w:rsidRDefault="002E7936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0 – 2021 </w:t>
      </w:r>
      <w:r>
        <w:rPr>
          <w:rFonts w:ascii="Arial" w:hAnsi="Arial" w:cs="Arial"/>
          <w:sz w:val="22"/>
          <w:szCs w:val="22"/>
        </w:rPr>
        <w:tab/>
        <w:t xml:space="preserve">  Kirsten Peterman, Kinesiology </w:t>
      </w:r>
      <w:proofErr w:type="spellStart"/>
      <w:r>
        <w:rPr>
          <w:rFonts w:ascii="Arial" w:hAnsi="Arial" w:cs="Arial"/>
          <w:sz w:val="22"/>
          <w:szCs w:val="22"/>
        </w:rPr>
        <w:t>Masters</w:t>
      </w:r>
      <w:proofErr w:type="spellEnd"/>
      <w:r>
        <w:rPr>
          <w:rFonts w:ascii="Arial" w:hAnsi="Arial" w:cs="Arial"/>
          <w:sz w:val="22"/>
          <w:szCs w:val="22"/>
        </w:rPr>
        <w:t xml:space="preserve"> Program at UMD</w:t>
      </w:r>
      <w:r w:rsidR="00FE7DBC">
        <w:rPr>
          <w:rFonts w:ascii="Arial" w:hAnsi="Arial" w:cs="Arial"/>
          <w:sz w:val="22"/>
          <w:szCs w:val="22"/>
        </w:rPr>
        <w:t>, Second Year</w:t>
      </w:r>
    </w:p>
    <w:p w14:paraId="4F380898" w14:textId="41B94D3A" w:rsidR="00D1590A" w:rsidRDefault="00D1590A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0 – 2021 </w:t>
      </w:r>
      <w:r>
        <w:rPr>
          <w:rFonts w:ascii="Arial" w:hAnsi="Arial" w:cs="Arial"/>
          <w:sz w:val="22"/>
          <w:szCs w:val="22"/>
        </w:rPr>
        <w:tab/>
        <w:t xml:space="preserve">  Leah </w:t>
      </w:r>
      <w:proofErr w:type="spellStart"/>
      <w:r>
        <w:rPr>
          <w:rFonts w:ascii="Arial" w:hAnsi="Arial" w:cs="Arial"/>
          <w:sz w:val="22"/>
          <w:szCs w:val="22"/>
        </w:rPr>
        <w:t>Sorcher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r w:rsidR="00A34924">
        <w:rPr>
          <w:rFonts w:ascii="Arial" w:hAnsi="Arial" w:cs="Arial"/>
          <w:sz w:val="22"/>
          <w:szCs w:val="22"/>
        </w:rPr>
        <w:t>Clinical Psychology Doctoral Program at UMD, First Year</w:t>
      </w:r>
    </w:p>
    <w:p w14:paraId="7A9CA5D3" w14:textId="7A8B012E" w:rsidR="0050322C" w:rsidRPr="0050322C" w:rsidRDefault="0050322C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2020 – </w:t>
      </w:r>
      <w:r w:rsidR="00CF2F68">
        <w:rPr>
          <w:rFonts w:ascii="Arial" w:hAnsi="Arial" w:cs="Arial"/>
          <w:sz w:val="22"/>
          <w:szCs w:val="22"/>
        </w:rPr>
        <w:t>2021</w:t>
      </w:r>
      <w:r w:rsidR="00CF2F68">
        <w:rPr>
          <w:rFonts w:ascii="Arial" w:hAnsi="Arial" w:cs="Arial"/>
          <w:sz w:val="22"/>
          <w:szCs w:val="22"/>
        </w:rPr>
        <w:tab/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32AB8">
        <w:rPr>
          <w:rFonts w:ascii="Arial" w:hAnsi="Arial" w:cs="Arial"/>
          <w:color w:val="202124"/>
          <w:spacing w:val="3"/>
          <w:sz w:val="22"/>
          <w:szCs w:val="22"/>
          <w:shd w:val="clear" w:color="auto" w:fill="FFFFFF"/>
        </w:rPr>
        <w:t>Bala</w:t>
      </w:r>
      <w:proofErr w:type="spellEnd"/>
      <w:r w:rsidRPr="00432AB8">
        <w:rPr>
          <w:rFonts w:ascii="Arial" w:hAnsi="Arial" w:cs="Arial"/>
          <w:color w:val="202124"/>
          <w:spacing w:val="3"/>
          <w:sz w:val="22"/>
          <w:szCs w:val="22"/>
          <w:shd w:val="clear" w:color="auto" w:fill="FFFFFF"/>
        </w:rPr>
        <w:t xml:space="preserve"> </w:t>
      </w:r>
      <w:proofErr w:type="spellStart"/>
      <w:r w:rsidRPr="00432AB8">
        <w:rPr>
          <w:rFonts w:ascii="Arial" w:hAnsi="Arial" w:cs="Arial"/>
          <w:color w:val="202124"/>
          <w:spacing w:val="3"/>
          <w:sz w:val="22"/>
          <w:szCs w:val="22"/>
          <w:shd w:val="clear" w:color="auto" w:fill="FFFFFF"/>
        </w:rPr>
        <w:t>Yaswanthsai</w:t>
      </w:r>
      <w:proofErr w:type="spellEnd"/>
      <w:r w:rsidRPr="00432AB8">
        <w:rPr>
          <w:rFonts w:ascii="Arial" w:hAnsi="Arial" w:cs="Arial"/>
          <w:color w:val="202124"/>
          <w:spacing w:val="3"/>
          <w:sz w:val="22"/>
          <w:szCs w:val="22"/>
          <w:shd w:val="clear" w:color="auto" w:fill="FFFFFF"/>
        </w:rPr>
        <w:t xml:space="preserve"> </w:t>
      </w:r>
      <w:proofErr w:type="spellStart"/>
      <w:r w:rsidRPr="00432AB8">
        <w:rPr>
          <w:rFonts w:ascii="Arial" w:hAnsi="Arial" w:cs="Arial"/>
          <w:color w:val="202124"/>
          <w:spacing w:val="3"/>
          <w:sz w:val="22"/>
          <w:szCs w:val="22"/>
          <w:shd w:val="clear" w:color="auto" w:fill="FFFFFF"/>
        </w:rPr>
        <w:t>Kommula</w:t>
      </w:r>
      <w:proofErr w:type="spellEnd"/>
      <w:r w:rsidRPr="00432AB8">
        <w:rPr>
          <w:rFonts w:ascii="Arial" w:hAnsi="Arial" w:cs="Arial"/>
          <w:color w:val="202124"/>
          <w:spacing w:val="3"/>
          <w:sz w:val="22"/>
          <w:szCs w:val="22"/>
          <w:shd w:val="clear" w:color="auto" w:fill="FFFFFF"/>
        </w:rPr>
        <w:t>, NACS PhD Student, First Year Peer Mentor</w:t>
      </w:r>
    </w:p>
    <w:p w14:paraId="2C3C81D0" w14:textId="1EA351EF" w:rsidR="0046229A" w:rsidRPr="000118B7" w:rsidRDefault="0046229A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</w:t>
      </w:r>
      <w:r w:rsidR="003A024C">
        <w:rPr>
          <w:rFonts w:ascii="Arial" w:hAnsi="Arial" w:cs="Arial"/>
          <w:sz w:val="22"/>
          <w:szCs w:val="22"/>
        </w:rPr>
        <w:t>19</w:t>
      </w:r>
      <w:r w:rsidRPr="000118B7">
        <w:rPr>
          <w:rFonts w:ascii="Arial" w:hAnsi="Arial" w:cs="Arial"/>
          <w:sz w:val="22"/>
          <w:szCs w:val="22"/>
        </w:rPr>
        <w:t xml:space="preserve"> – </w:t>
      </w:r>
      <w:r w:rsidR="00CF2F68">
        <w:rPr>
          <w:rFonts w:ascii="Arial" w:hAnsi="Arial" w:cs="Arial"/>
          <w:sz w:val="22"/>
          <w:szCs w:val="22"/>
        </w:rPr>
        <w:t>2021</w:t>
      </w:r>
      <w:r w:rsidR="00CF2F68">
        <w:rPr>
          <w:rFonts w:ascii="Arial" w:hAnsi="Arial" w:cs="Arial"/>
          <w:sz w:val="22"/>
          <w:szCs w:val="22"/>
        </w:rPr>
        <w:tab/>
      </w:r>
      <w:r w:rsidR="00431D87" w:rsidRPr="000118B7">
        <w:rPr>
          <w:rFonts w:ascii="Arial" w:hAnsi="Arial" w:cs="Arial"/>
          <w:sz w:val="22"/>
          <w:szCs w:val="22"/>
        </w:rPr>
        <w:t xml:space="preserve">  TEAM</w:t>
      </w:r>
      <w:r w:rsidRPr="000118B7">
        <w:rPr>
          <w:rFonts w:ascii="Arial" w:hAnsi="Arial" w:cs="Arial"/>
          <w:sz w:val="22"/>
          <w:szCs w:val="22"/>
        </w:rPr>
        <w:t xml:space="preserve"> BRAIN (10 student team), Gemstone 4 Year Honors Research Program</w:t>
      </w:r>
      <w:r w:rsidR="00CB35C6">
        <w:rPr>
          <w:rFonts w:ascii="Arial" w:hAnsi="Arial" w:cs="Arial"/>
          <w:sz w:val="22"/>
          <w:szCs w:val="22"/>
        </w:rPr>
        <w:t xml:space="preserve">, </w:t>
      </w:r>
      <w:r w:rsidR="00CB35C6" w:rsidRPr="000118B7">
        <w:rPr>
          <w:rFonts w:ascii="Arial" w:hAnsi="Arial" w:cs="Arial"/>
          <w:sz w:val="22"/>
          <w:szCs w:val="22"/>
        </w:rPr>
        <w:t>Mentor</w:t>
      </w:r>
    </w:p>
    <w:p w14:paraId="18DAA54C" w14:textId="011744D6" w:rsidR="0046229A" w:rsidRPr="000118B7" w:rsidRDefault="006A6190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19</w:t>
      </w:r>
      <w:r w:rsidR="003A024C">
        <w:rPr>
          <w:rFonts w:ascii="Arial" w:hAnsi="Arial" w:cs="Arial"/>
          <w:sz w:val="22"/>
          <w:szCs w:val="22"/>
        </w:rPr>
        <w:t xml:space="preserve"> – </w:t>
      </w:r>
      <w:r w:rsidR="0046229A" w:rsidRPr="000118B7">
        <w:rPr>
          <w:rFonts w:ascii="Arial" w:hAnsi="Arial" w:cs="Arial"/>
          <w:sz w:val="22"/>
          <w:szCs w:val="22"/>
        </w:rPr>
        <w:t xml:space="preserve">2020 </w:t>
      </w:r>
      <w:r>
        <w:rPr>
          <w:rFonts w:ascii="Arial" w:hAnsi="Arial" w:cs="Arial"/>
          <w:sz w:val="22"/>
          <w:szCs w:val="22"/>
        </w:rPr>
        <w:t xml:space="preserve">    </w:t>
      </w:r>
      <w:r w:rsidR="0046229A" w:rsidRPr="000118B7">
        <w:rPr>
          <w:rFonts w:ascii="Arial" w:hAnsi="Arial" w:cs="Arial"/>
          <w:sz w:val="22"/>
          <w:szCs w:val="22"/>
        </w:rPr>
        <w:t xml:space="preserve">Grace </w:t>
      </w:r>
      <w:proofErr w:type="spellStart"/>
      <w:r w:rsidR="0046229A" w:rsidRPr="000118B7">
        <w:rPr>
          <w:rFonts w:ascii="Arial" w:hAnsi="Arial" w:cs="Arial"/>
          <w:sz w:val="22"/>
          <w:szCs w:val="22"/>
        </w:rPr>
        <w:t>Graynor</w:t>
      </w:r>
      <w:proofErr w:type="spellEnd"/>
      <w:r w:rsidR="0046229A" w:rsidRPr="000118B7">
        <w:rPr>
          <w:rFonts w:ascii="Arial" w:hAnsi="Arial" w:cs="Arial"/>
          <w:sz w:val="22"/>
          <w:szCs w:val="22"/>
        </w:rPr>
        <w:t xml:space="preserve">, Animal Science Undergraduate Student, </w:t>
      </w:r>
    </w:p>
    <w:p w14:paraId="4CEC4FD9" w14:textId="74B877B7" w:rsidR="0020318D" w:rsidRPr="000118B7" w:rsidRDefault="0046229A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9</w:t>
      </w:r>
      <w:r w:rsidR="003A024C">
        <w:rPr>
          <w:rFonts w:ascii="Arial" w:hAnsi="Arial" w:cs="Arial"/>
          <w:sz w:val="22"/>
          <w:szCs w:val="22"/>
        </w:rPr>
        <w:t xml:space="preserve"> – </w:t>
      </w:r>
      <w:r w:rsidRPr="000118B7">
        <w:rPr>
          <w:rFonts w:ascii="Arial" w:hAnsi="Arial" w:cs="Arial"/>
          <w:sz w:val="22"/>
          <w:szCs w:val="22"/>
        </w:rPr>
        <w:t>2020</w:t>
      </w:r>
      <w:r w:rsidRPr="000118B7">
        <w:rPr>
          <w:rFonts w:ascii="Arial" w:hAnsi="Arial" w:cs="Arial"/>
          <w:sz w:val="22"/>
          <w:szCs w:val="22"/>
        </w:rPr>
        <w:tab/>
        <w:t xml:space="preserve"> </w:t>
      </w:r>
      <w:r w:rsidR="003A024C">
        <w:rPr>
          <w:rFonts w:ascii="Arial" w:hAnsi="Arial" w:cs="Arial"/>
          <w:sz w:val="22"/>
          <w:szCs w:val="22"/>
        </w:rPr>
        <w:t xml:space="preserve"> </w:t>
      </w:r>
      <w:r w:rsidR="0020318D" w:rsidRPr="000118B7">
        <w:rPr>
          <w:rFonts w:ascii="Arial" w:hAnsi="Arial" w:cs="Arial"/>
          <w:sz w:val="22"/>
          <w:szCs w:val="22"/>
        </w:rPr>
        <w:t xml:space="preserve">Adewale </w:t>
      </w:r>
      <w:proofErr w:type="spellStart"/>
      <w:r w:rsidR="0020318D" w:rsidRPr="000118B7">
        <w:rPr>
          <w:rFonts w:ascii="Arial" w:hAnsi="Arial" w:cs="Arial"/>
          <w:sz w:val="22"/>
          <w:szCs w:val="22"/>
        </w:rPr>
        <w:t>Awoyemi</w:t>
      </w:r>
      <w:proofErr w:type="spellEnd"/>
      <w:r w:rsidR="0020318D" w:rsidRPr="000118B7">
        <w:rPr>
          <w:rFonts w:ascii="Arial" w:hAnsi="Arial" w:cs="Arial"/>
          <w:sz w:val="22"/>
          <w:szCs w:val="22"/>
        </w:rPr>
        <w:t>, UM-ADAPT Student, Public Health Science Undergraduate</w:t>
      </w:r>
    </w:p>
    <w:p w14:paraId="7B1D19A2" w14:textId="63D5AD9A" w:rsidR="002D467F" w:rsidRPr="000118B7" w:rsidRDefault="0046229A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>2018</w:t>
      </w:r>
      <w:r w:rsidR="003A024C">
        <w:rPr>
          <w:rFonts w:ascii="Arial" w:hAnsi="Arial" w:cs="Arial"/>
          <w:sz w:val="22"/>
          <w:szCs w:val="22"/>
        </w:rPr>
        <w:t xml:space="preserve"> – </w:t>
      </w:r>
      <w:r w:rsidRPr="000118B7">
        <w:rPr>
          <w:rFonts w:ascii="Arial" w:hAnsi="Arial" w:cs="Arial"/>
          <w:sz w:val="22"/>
          <w:szCs w:val="22"/>
        </w:rPr>
        <w:t>20</w:t>
      </w:r>
      <w:r w:rsidR="00CB35C6">
        <w:rPr>
          <w:rFonts w:ascii="Arial" w:hAnsi="Arial" w:cs="Arial"/>
          <w:sz w:val="22"/>
          <w:szCs w:val="22"/>
        </w:rPr>
        <w:t>19</w:t>
      </w:r>
      <w:r w:rsidRPr="000118B7">
        <w:rPr>
          <w:rFonts w:ascii="Arial" w:hAnsi="Arial" w:cs="Arial"/>
          <w:sz w:val="22"/>
          <w:szCs w:val="22"/>
        </w:rPr>
        <w:tab/>
        <w:t xml:space="preserve">  </w:t>
      </w:r>
      <w:r w:rsidR="0020318D" w:rsidRPr="000118B7">
        <w:rPr>
          <w:rFonts w:ascii="Arial" w:hAnsi="Arial" w:cs="Arial"/>
          <w:sz w:val="22"/>
          <w:szCs w:val="22"/>
        </w:rPr>
        <w:t xml:space="preserve">Nicole </w:t>
      </w:r>
      <w:proofErr w:type="spellStart"/>
      <w:r w:rsidR="0020318D" w:rsidRPr="000118B7">
        <w:rPr>
          <w:rFonts w:ascii="Arial" w:hAnsi="Arial" w:cs="Arial"/>
          <w:sz w:val="22"/>
          <w:szCs w:val="22"/>
        </w:rPr>
        <w:t>Sendner</w:t>
      </w:r>
      <w:proofErr w:type="spellEnd"/>
      <w:r w:rsidR="0020318D" w:rsidRPr="000118B7">
        <w:rPr>
          <w:rFonts w:ascii="Arial" w:hAnsi="Arial" w:cs="Arial"/>
          <w:sz w:val="22"/>
          <w:szCs w:val="22"/>
        </w:rPr>
        <w:t>, KNES Undergraduate Honors Student, 2018-2019</w:t>
      </w:r>
    </w:p>
    <w:p w14:paraId="50F6FFCB" w14:textId="77777777" w:rsidR="002D467F" w:rsidRPr="000118B7" w:rsidRDefault="002D467F" w:rsidP="003F03F6">
      <w:pPr>
        <w:widowControl/>
        <w:autoSpaceDE w:val="0"/>
        <w:autoSpaceDN w:val="0"/>
        <w:contextualSpacing/>
        <w:rPr>
          <w:rFonts w:ascii="Arial" w:hAnsi="Arial" w:cs="Arial"/>
          <w:sz w:val="22"/>
          <w:szCs w:val="22"/>
        </w:rPr>
      </w:pPr>
    </w:p>
    <w:p w14:paraId="6CB3B5FC" w14:textId="77777777" w:rsidR="0051456E" w:rsidRPr="000118B7" w:rsidRDefault="0051456E" w:rsidP="0051456E">
      <w:pPr>
        <w:rPr>
          <w:rFonts w:ascii="Arial" w:hAnsi="Arial" w:cs="Arial"/>
          <w:b/>
          <w:sz w:val="28"/>
          <w:szCs w:val="28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Technical Research Skills</w:t>
      </w:r>
      <w:r w:rsidRPr="000118B7">
        <w:rPr>
          <w:rFonts w:ascii="Arial" w:hAnsi="Arial" w:cs="Arial"/>
          <w:b/>
          <w:sz w:val="28"/>
          <w:szCs w:val="28"/>
        </w:rPr>
        <w:t xml:space="preserve"> </w:t>
      </w:r>
    </w:p>
    <w:p w14:paraId="45596667" w14:textId="77777777" w:rsidR="0051456E" w:rsidRPr="000118B7" w:rsidRDefault="0051456E" w:rsidP="0051456E">
      <w:pPr>
        <w:rPr>
          <w:rFonts w:ascii="Arial" w:hAnsi="Arial" w:cs="Arial"/>
          <w:sz w:val="22"/>
          <w:szCs w:val="22"/>
        </w:rPr>
      </w:pPr>
    </w:p>
    <w:p w14:paraId="3B694501" w14:textId="0ECCA8A7" w:rsidR="004A16EB" w:rsidRPr="00475D4D" w:rsidRDefault="00710159" w:rsidP="0051456E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MRI </w:t>
      </w:r>
      <w:r w:rsidR="0004187A" w:rsidRPr="000118B7">
        <w:rPr>
          <w:rFonts w:ascii="Arial" w:hAnsi="Arial" w:cs="Arial"/>
          <w:sz w:val="22"/>
          <w:szCs w:val="22"/>
        </w:rPr>
        <w:t>Processing</w:t>
      </w:r>
      <w:r w:rsidRPr="000118B7">
        <w:rPr>
          <w:rFonts w:ascii="Arial" w:hAnsi="Arial" w:cs="Arial"/>
          <w:sz w:val="22"/>
          <w:szCs w:val="22"/>
        </w:rPr>
        <w:t xml:space="preserve"> – </w:t>
      </w:r>
      <w:r w:rsidR="00475D4D" w:rsidRPr="00475D4D">
        <w:rPr>
          <w:rFonts w:ascii="Arial" w:hAnsi="Arial" w:cs="Arial"/>
          <w:sz w:val="22"/>
          <w:szCs w:val="22"/>
        </w:rPr>
        <w:t xml:space="preserve">Expertise in </w:t>
      </w:r>
      <w:r w:rsidR="000B6D4E" w:rsidRPr="00475D4D">
        <w:rPr>
          <w:rFonts w:ascii="Arial" w:hAnsi="Arial" w:cs="Arial"/>
          <w:sz w:val="22"/>
          <w:szCs w:val="22"/>
        </w:rPr>
        <w:t>FSL</w:t>
      </w:r>
      <w:r w:rsidRPr="00475D4D">
        <w:rPr>
          <w:rFonts w:ascii="Arial" w:hAnsi="Arial" w:cs="Arial"/>
          <w:sz w:val="22"/>
          <w:szCs w:val="22"/>
        </w:rPr>
        <w:t>,</w:t>
      </w:r>
      <w:r w:rsidR="00E003AF" w:rsidRPr="00475D4D">
        <w:rPr>
          <w:rFonts w:ascii="Arial" w:hAnsi="Arial" w:cs="Arial"/>
          <w:sz w:val="22"/>
          <w:szCs w:val="22"/>
        </w:rPr>
        <w:t xml:space="preserve"> mrtrix3,</w:t>
      </w:r>
      <w:r w:rsidRPr="00475D4D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75D4D">
        <w:rPr>
          <w:rFonts w:ascii="Arial" w:hAnsi="Arial" w:cs="Arial"/>
          <w:sz w:val="22"/>
          <w:szCs w:val="22"/>
        </w:rPr>
        <w:t>Freesurfer</w:t>
      </w:r>
      <w:proofErr w:type="spellEnd"/>
      <w:r w:rsidR="00551A49">
        <w:rPr>
          <w:rFonts w:ascii="Arial" w:hAnsi="Arial" w:cs="Arial"/>
          <w:sz w:val="22"/>
          <w:szCs w:val="22"/>
        </w:rPr>
        <w:t>, AFNI</w:t>
      </w:r>
      <w:r w:rsidR="006A6190">
        <w:rPr>
          <w:rFonts w:ascii="Arial" w:hAnsi="Arial" w:cs="Arial"/>
          <w:sz w:val="22"/>
          <w:szCs w:val="22"/>
        </w:rPr>
        <w:t>;</w:t>
      </w:r>
      <w:r w:rsidR="00475D4D" w:rsidRPr="00475D4D">
        <w:rPr>
          <w:rFonts w:ascii="Arial" w:hAnsi="Arial" w:cs="Arial"/>
          <w:sz w:val="22"/>
          <w:szCs w:val="22"/>
        </w:rPr>
        <w:t xml:space="preserve"> Proficient in</w:t>
      </w:r>
      <w:r w:rsidR="00E770F0" w:rsidRPr="00475D4D">
        <w:rPr>
          <w:rFonts w:ascii="Arial" w:hAnsi="Arial" w:cs="Arial"/>
          <w:sz w:val="22"/>
          <w:szCs w:val="22"/>
        </w:rPr>
        <w:t xml:space="preserve"> SPM</w:t>
      </w:r>
    </w:p>
    <w:p w14:paraId="5842228A" w14:textId="31300968" w:rsidR="00475D4D" w:rsidRPr="00475D4D" w:rsidRDefault="00475D4D" w:rsidP="0051456E">
      <w:pPr>
        <w:rPr>
          <w:rFonts w:ascii="Arial" w:hAnsi="Arial" w:cs="Arial"/>
          <w:sz w:val="22"/>
          <w:szCs w:val="22"/>
        </w:rPr>
      </w:pPr>
      <w:r w:rsidRPr="00475D4D">
        <w:rPr>
          <w:rFonts w:ascii="Arial" w:hAnsi="Arial" w:cs="Arial"/>
          <w:sz w:val="22"/>
          <w:szCs w:val="22"/>
        </w:rPr>
        <w:t xml:space="preserve">Analysis </w:t>
      </w:r>
      <w:r>
        <w:rPr>
          <w:rFonts w:ascii="Arial" w:hAnsi="Arial" w:cs="Arial"/>
          <w:sz w:val="22"/>
          <w:szCs w:val="22"/>
        </w:rPr>
        <w:t>–</w:t>
      </w:r>
      <w:r w:rsidRPr="00475D4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R</w:t>
      </w:r>
      <w:r w:rsidR="001E15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JASP</w:t>
      </w:r>
      <w:r w:rsidR="001E15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python</w:t>
      </w:r>
    </w:p>
    <w:p w14:paraId="1BEA3C59" w14:textId="7A5EAA95" w:rsidR="00710159" w:rsidRPr="00475D4D" w:rsidRDefault="00710159" w:rsidP="0051456E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Programing </w:t>
      </w:r>
      <w:r w:rsidR="0027574E" w:rsidRPr="000118B7">
        <w:rPr>
          <w:rFonts w:ascii="Arial" w:hAnsi="Arial" w:cs="Arial"/>
          <w:sz w:val="22"/>
          <w:szCs w:val="22"/>
        </w:rPr>
        <w:t>–</w:t>
      </w:r>
      <w:r w:rsidRPr="000118B7">
        <w:rPr>
          <w:rFonts w:ascii="Arial" w:hAnsi="Arial" w:cs="Arial"/>
          <w:sz w:val="22"/>
          <w:szCs w:val="22"/>
        </w:rPr>
        <w:t xml:space="preserve"> </w:t>
      </w:r>
      <w:r w:rsidR="00475D4D" w:rsidRPr="00475D4D">
        <w:rPr>
          <w:rFonts w:ascii="Arial" w:hAnsi="Arial" w:cs="Arial"/>
          <w:sz w:val="22"/>
          <w:szCs w:val="22"/>
        </w:rPr>
        <w:t>Bash/Shell</w:t>
      </w:r>
      <w:r w:rsidR="004A16EB" w:rsidRPr="00475D4D">
        <w:rPr>
          <w:rFonts w:ascii="Arial" w:hAnsi="Arial" w:cs="Arial"/>
          <w:sz w:val="22"/>
          <w:szCs w:val="22"/>
        </w:rPr>
        <w:t>,</w:t>
      </w:r>
      <w:r w:rsidR="00475D4D" w:rsidRPr="00475D4D">
        <w:rPr>
          <w:rFonts w:ascii="Arial" w:hAnsi="Arial" w:cs="Arial"/>
          <w:sz w:val="22"/>
          <w:szCs w:val="22"/>
        </w:rPr>
        <w:t xml:space="preserve"> </w:t>
      </w:r>
      <w:r w:rsidR="00475D4D">
        <w:rPr>
          <w:rFonts w:ascii="Arial" w:hAnsi="Arial" w:cs="Arial"/>
          <w:sz w:val="22"/>
          <w:szCs w:val="22"/>
        </w:rPr>
        <w:t>M</w:t>
      </w:r>
      <w:r w:rsidR="008E2314">
        <w:rPr>
          <w:rFonts w:ascii="Arial" w:hAnsi="Arial" w:cs="Arial"/>
          <w:sz w:val="22"/>
          <w:szCs w:val="22"/>
        </w:rPr>
        <w:t>ATLAB</w:t>
      </w:r>
      <w:r w:rsidR="00475D4D">
        <w:rPr>
          <w:rFonts w:ascii="Arial" w:hAnsi="Arial" w:cs="Arial"/>
          <w:sz w:val="22"/>
          <w:szCs w:val="22"/>
        </w:rPr>
        <w:t>,</w:t>
      </w:r>
      <w:r w:rsidR="004A16EB" w:rsidRPr="00475D4D">
        <w:rPr>
          <w:rFonts w:ascii="Arial" w:hAnsi="Arial" w:cs="Arial"/>
          <w:sz w:val="22"/>
          <w:szCs w:val="22"/>
        </w:rPr>
        <w:t xml:space="preserve"> High Performance Computing Clusters</w:t>
      </w:r>
    </w:p>
    <w:p w14:paraId="62F9D561" w14:textId="0B6F455D" w:rsidR="009A6132" w:rsidRPr="000118B7" w:rsidRDefault="009A6132" w:rsidP="0051456E">
      <w:pPr>
        <w:rPr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z w:val="22"/>
          <w:szCs w:val="22"/>
        </w:rPr>
        <w:t xml:space="preserve">GitHub link - </w:t>
      </w:r>
      <w:hyperlink r:id="rId15" w:history="1">
        <w:r w:rsidR="002F07A5" w:rsidRPr="000118B7">
          <w:rPr>
            <w:rFonts w:ascii="Arial" w:hAnsi="Arial" w:cs="Arial"/>
            <w:color w:val="0000FF"/>
            <w:u w:val="single"/>
          </w:rPr>
          <w:t>https://github.com/CallowBrainProject</w:t>
        </w:r>
      </w:hyperlink>
    </w:p>
    <w:p w14:paraId="6F392C24" w14:textId="02E49DAF" w:rsidR="00405E4D" w:rsidRPr="000118B7" w:rsidRDefault="00405E4D" w:rsidP="003F03F6">
      <w:pPr>
        <w:widowControl/>
        <w:autoSpaceDE w:val="0"/>
        <w:autoSpaceDN w:val="0"/>
        <w:contextualSpacing/>
        <w:rPr>
          <w:rFonts w:ascii="Arial" w:hAnsi="Arial" w:cs="Arial"/>
          <w:b/>
          <w:sz w:val="22"/>
          <w:szCs w:val="22"/>
        </w:rPr>
      </w:pPr>
    </w:p>
    <w:p w14:paraId="0951D6D6" w14:textId="5596119C" w:rsidR="00405E4D" w:rsidRPr="000118B7" w:rsidRDefault="00405E4D" w:rsidP="003F03F6">
      <w:pPr>
        <w:widowControl/>
        <w:autoSpaceDE w:val="0"/>
        <w:autoSpaceDN w:val="0"/>
        <w:contextualSpacing/>
        <w:rPr>
          <w:rFonts w:ascii="Arial" w:hAnsi="Arial" w:cs="Arial"/>
          <w:b/>
          <w:sz w:val="28"/>
          <w:szCs w:val="28"/>
          <w:u w:val="single"/>
        </w:rPr>
      </w:pPr>
      <w:r w:rsidRPr="000118B7">
        <w:rPr>
          <w:rFonts w:ascii="Arial" w:hAnsi="Arial" w:cs="Arial"/>
          <w:b/>
          <w:sz w:val="28"/>
          <w:szCs w:val="28"/>
          <w:u w:val="single"/>
        </w:rPr>
        <w:t>References</w:t>
      </w:r>
    </w:p>
    <w:p w14:paraId="792E69FB" w14:textId="77777777" w:rsidR="00405E4D" w:rsidRPr="000118B7" w:rsidRDefault="00405E4D" w:rsidP="003F03F6">
      <w:pPr>
        <w:widowControl/>
        <w:autoSpaceDE w:val="0"/>
        <w:autoSpaceDN w:val="0"/>
        <w:contextualSpacing/>
        <w:rPr>
          <w:rFonts w:ascii="Arial" w:hAnsi="Arial" w:cs="Arial"/>
          <w:b/>
          <w:sz w:val="22"/>
          <w:szCs w:val="22"/>
        </w:rPr>
      </w:pPr>
    </w:p>
    <w:p w14:paraId="0870AF04" w14:textId="5C672391" w:rsidR="00405E4D" w:rsidRPr="000559D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b/>
          <w:snapToGrid/>
          <w:sz w:val="22"/>
          <w:szCs w:val="22"/>
        </w:rPr>
      </w:pPr>
      <w:r w:rsidRPr="000118B7">
        <w:rPr>
          <w:rFonts w:ascii="Arial" w:hAnsi="Arial" w:cs="Arial"/>
          <w:b/>
          <w:snapToGrid/>
          <w:sz w:val="22"/>
          <w:szCs w:val="22"/>
        </w:rPr>
        <w:t>J. Carson Smith, Ph.D.</w:t>
      </w:r>
      <w:r w:rsidR="000559D7">
        <w:rPr>
          <w:rFonts w:ascii="Arial" w:hAnsi="Arial" w:cs="Arial"/>
          <w:b/>
          <w:snapToGrid/>
          <w:sz w:val="22"/>
          <w:szCs w:val="22"/>
        </w:rPr>
        <w:t xml:space="preserve"> | </w:t>
      </w:r>
      <w:r w:rsidRPr="000118B7">
        <w:rPr>
          <w:rFonts w:ascii="Arial" w:hAnsi="Arial" w:cs="Arial"/>
          <w:snapToGrid/>
          <w:sz w:val="22"/>
          <w:szCs w:val="22"/>
        </w:rPr>
        <w:t>Professor</w:t>
      </w:r>
      <w:r w:rsidR="000559D7">
        <w:rPr>
          <w:rFonts w:ascii="Arial" w:hAnsi="Arial" w:cs="Arial"/>
          <w:snapToGrid/>
          <w:sz w:val="22"/>
          <w:szCs w:val="22"/>
        </w:rPr>
        <w:t>, University of Maryland College Park</w:t>
      </w:r>
    </w:p>
    <w:p w14:paraId="65F6E279" w14:textId="7777777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Department of Kinesiology</w:t>
      </w:r>
    </w:p>
    <w:p w14:paraId="59167C8C" w14:textId="1B09A74B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Neuroscience and Cognitive Science Program</w:t>
      </w:r>
    </w:p>
    <w:p w14:paraId="0E47CBBE" w14:textId="2E850151" w:rsidR="00405E4D" w:rsidRPr="000559D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lastRenderedPageBreak/>
        <w:t>301-405-0344</w:t>
      </w:r>
      <w:r w:rsidR="000559D7">
        <w:rPr>
          <w:rFonts w:ascii="Arial" w:hAnsi="Arial" w:cs="Arial"/>
          <w:snapToGrid/>
          <w:sz w:val="22"/>
          <w:szCs w:val="22"/>
        </w:rPr>
        <w:t xml:space="preserve"> | </w:t>
      </w:r>
      <w:hyperlink r:id="rId16" w:history="1">
        <w:r w:rsidR="000559D7" w:rsidRPr="0062239A">
          <w:rPr>
            <w:rStyle w:val="Hyperlink"/>
            <w:rFonts w:ascii="Arial" w:hAnsi="Arial" w:cs="Arial"/>
            <w:snapToGrid/>
            <w:sz w:val="22"/>
            <w:szCs w:val="22"/>
          </w:rPr>
          <w:t>carson@umd.edu</w:t>
        </w:r>
      </w:hyperlink>
    </w:p>
    <w:p w14:paraId="735FF550" w14:textId="42447023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color w:val="0563C1"/>
          <w:sz w:val="22"/>
          <w:szCs w:val="22"/>
          <w:u w:val="single"/>
        </w:rPr>
      </w:pPr>
    </w:p>
    <w:p w14:paraId="5F056981" w14:textId="00848BEB" w:rsidR="00C009F8" w:rsidRPr="000559D7" w:rsidRDefault="00C009F8" w:rsidP="00C009F8">
      <w:pPr>
        <w:widowControl/>
        <w:autoSpaceDE w:val="0"/>
        <w:autoSpaceDN w:val="0"/>
        <w:contextualSpacing/>
        <w:rPr>
          <w:rFonts w:ascii="Arial" w:hAnsi="Arial" w:cs="Arial"/>
          <w:b/>
          <w:snapToGrid/>
          <w:sz w:val="22"/>
          <w:szCs w:val="22"/>
        </w:rPr>
      </w:pPr>
      <w:r w:rsidRPr="000118B7">
        <w:rPr>
          <w:rFonts w:ascii="Arial" w:hAnsi="Arial" w:cs="Arial"/>
          <w:b/>
          <w:snapToGrid/>
          <w:sz w:val="22"/>
          <w:szCs w:val="22"/>
        </w:rPr>
        <w:t>Tracy Riggins, PhD</w:t>
      </w:r>
      <w:r w:rsidR="000559D7">
        <w:rPr>
          <w:rFonts w:ascii="Arial" w:hAnsi="Arial" w:cs="Arial"/>
          <w:b/>
          <w:snapToGrid/>
          <w:sz w:val="22"/>
          <w:szCs w:val="22"/>
        </w:rPr>
        <w:t xml:space="preserve"> | </w:t>
      </w:r>
      <w:r w:rsidRPr="000118B7">
        <w:rPr>
          <w:rFonts w:ascii="Arial" w:hAnsi="Arial" w:cs="Arial"/>
          <w:snapToGrid/>
          <w:sz w:val="22"/>
          <w:szCs w:val="22"/>
        </w:rPr>
        <w:t>Associate Professor</w:t>
      </w:r>
      <w:r w:rsidR="000559D7">
        <w:rPr>
          <w:rFonts w:ascii="Arial" w:hAnsi="Arial" w:cs="Arial"/>
          <w:snapToGrid/>
          <w:sz w:val="22"/>
          <w:szCs w:val="22"/>
        </w:rPr>
        <w:t>, University of Maryland College Park</w:t>
      </w:r>
    </w:p>
    <w:p w14:paraId="1C032CBC" w14:textId="77777777" w:rsidR="00C009F8" w:rsidRPr="000118B7" w:rsidRDefault="00C009F8" w:rsidP="00C009F8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Department of Psychology</w:t>
      </w:r>
    </w:p>
    <w:p w14:paraId="45E6CC9D" w14:textId="6120B89E" w:rsidR="00C009F8" w:rsidRDefault="00C009F8" w:rsidP="00405E4D">
      <w:pPr>
        <w:widowControl/>
        <w:autoSpaceDE w:val="0"/>
        <w:autoSpaceDN w:val="0"/>
        <w:rPr>
          <w:rStyle w:val="Hyperlink"/>
          <w:rFonts w:ascii="Arial" w:hAnsi="Arial" w:cs="Arial"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(301) 405-5905</w:t>
      </w:r>
      <w:r w:rsidR="000559D7">
        <w:rPr>
          <w:rFonts w:ascii="Arial" w:hAnsi="Arial" w:cs="Arial"/>
          <w:snapToGrid/>
          <w:sz w:val="22"/>
          <w:szCs w:val="22"/>
        </w:rPr>
        <w:t xml:space="preserve"> | </w:t>
      </w:r>
      <w:hyperlink r:id="rId17" w:history="1">
        <w:r w:rsidR="000559D7" w:rsidRPr="0062239A">
          <w:rPr>
            <w:rStyle w:val="Hyperlink"/>
            <w:rFonts w:ascii="Arial" w:hAnsi="Arial" w:cs="Arial"/>
            <w:sz w:val="22"/>
            <w:szCs w:val="22"/>
          </w:rPr>
          <w:t>riggins@umd.edu</w:t>
        </w:r>
      </w:hyperlink>
    </w:p>
    <w:p w14:paraId="3F57823B" w14:textId="1B2BDC70" w:rsidR="00CE3F0F" w:rsidRDefault="00CE3F0F" w:rsidP="00405E4D">
      <w:pPr>
        <w:widowControl/>
        <w:autoSpaceDE w:val="0"/>
        <w:autoSpaceDN w:val="0"/>
        <w:rPr>
          <w:rStyle w:val="Hyperlink"/>
          <w:rFonts w:ascii="Arial" w:hAnsi="Arial" w:cs="Arial"/>
          <w:sz w:val="22"/>
          <w:szCs w:val="22"/>
        </w:rPr>
      </w:pPr>
    </w:p>
    <w:p w14:paraId="34C70E7C" w14:textId="5E5FE4AE" w:rsidR="00CE3F0F" w:rsidRPr="000559D7" w:rsidRDefault="00CE3F0F" w:rsidP="00CE3F0F">
      <w:pPr>
        <w:widowControl/>
        <w:autoSpaceDE w:val="0"/>
        <w:autoSpaceDN w:val="0"/>
        <w:contextualSpacing/>
        <w:rPr>
          <w:rFonts w:ascii="Arial" w:hAnsi="Arial" w:cs="Arial"/>
          <w:b/>
          <w:snapToGrid/>
          <w:sz w:val="22"/>
          <w:szCs w:val="22"/>
        </w:rPr>
      </w:pPr>
      <w:r>
        <w:rPr>
          <w:rFonts w:ascii="Arial" w:hAnsi="Arial" w:cs="Arial"/>
          <w:b/>
          <w:snapToGrid/>
          <w:sz w:val="22"/>
          <w:szCs w:val="22"/>
        </w:rPr>
        <w:t>Bradley Hatfield</w:t>
      </w:r>
      <w:r w:rsidRPr="000118B7">
        <w:rPr>
          <w:rFonts w:ascii="Arial" w:hAnsi="Arial" w:cs="Arial"/>
          <w:b/>
          <w:snapToGrid/>
          <w:sz w:val="22"/>
          <w:szCs w:val="22"/>
        </w:rPr>
        <w:t>, Ph.D.</w:t>
      </w:r>
      <w:r>
        <w:rPr>
          <w:rFonts w:ascii="Arial" w:hAnsi="Arial" w:cs="Arial"/>
          <w:b/>
          <w:snapToGrid/>
          <w:sz w:val="22"/>
          <w:szCs w:val="22"/>
        </w:rPr>
        <w:t xml:space="preserve"> | </w:t>
      </w:r>
      <w:r w:rsidRPr="000118B7">
        <w:rPr>
          <w:rFonts w:ascii="Arial" w:hAnsi="Arial" w:cs="Arial"/>
          <w:snapToGrid/>
          <w:sz w:val="22"/>
          <w:szCs w:val="22"/>
        </w:rPr>
        <w:t>Professor</w:t>
      </w:r>
      <w:r>
        <w:rPr>
          <w:rFonts w:ascii="Arial" w:hAnsi="Arial" w:cs="Arial"/>
          <w:snapToGrid/>
          <w:sz w:val="22"/>
          <w:szCs w:val="22"/>
        </w:rPr>
        <w:t>, University of Maryland College Park</w:t>
      </w:r>
    </w:p>
    <w:p w14:paraId="53837BE5" w14:textId="77777777" w:rsidR="00CE3F0F" w:rsidRPr="000118B7" w:rsidRDefault="00CE3F0F" w:rsidP="00CE3F0F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Department of Kinesiology</w:t>
      </w:r>
    </w:p>
    <w:p w14:paraId="7634D9A7" w14:textId="1E3B0C94" w:rsidR="00CE3F0F" w:rsidRPr="000118B7" w:rsidRDefault="00CE3F0F" w:rsidP="00CE3F0F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Neuroscience and Cognitive Science Program</w:t>
      </w:r>
      <w:r>
        <w:rPr>
          <w:rFonts w:ascii="Arial" w:hAnsi="Arial" w:cs="Arial"/>
          <w:snapToGrid/>
          <w:sz w:val="22"/>
          <w:szCs w:val="22"/>
        </w:rPr>
        <w:t xml:space="preserve"> and Center on Aging</w:t>
      </w:r>
    </w:p>
    <w:p w14:paraId="648ED739" w14:textId="38D98C47" w:rsidR="00CE3F0F" w:rsidRPr="000559D7" w:rsidRDefault="00CE3F0F" w:rsidP="00CE3F0F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CE3F0F">
        <w:rPr>
          <w:rFonts w:ascii="Arial" w:hAnsi="Arial" w:cs="Arial"/>
          <w:snapToGrid/>
          <w:sz w:val="22"/>
          <w:szCs w:val="22"/>
        </w:rPr>
        <w:t>301-405-2485</w:t>
      </w:r>
      <w:r>
        <w:rPr>
          <w:rFonts w:ascii="Arial" w:hAnsi="Arial" w:cs="Arial"/>
          <w:snapToGrid/>
          <w:sz w:val="22"/>
          <w:szCs w:val="22"/>
        </w:rPr>
        <w:t xml:space="preserve"> | </w:t>
      </w:r>
      <w:r>
        <w:rPr>
          <w:rFonts w:ascii="Arial" w:hAnsi="Arial" w:cs="Arial"/>
          <w:b/>
          <w:bCs/>
          <w:color w:val="555555"/>
          <w:sz w:val="21"/>
          <w:szCs w:val="21"/>
          <w:shd w:val="clear" w:color="auto" w:fill="FFFFFF"/>
        </w:rPr>
        <w:t> </w:t>
      </w:r>
      <w:hyperlink r:id="rId18" w:history="1">
        <w:r w:rsidRPr="000E4C01">
          <w:rPr>
            <w:rStyle w:val="Hyperlink"/>
            <w:rFonts w:ascii="Arial" w:hAnsi="Arial" w:cs="Arial"/>
            <w:sz w:val="22"/>
            <w:szCs w:val="22"/>
          </w:rPr>
          <w:t>bhatfiel@umd.edu</w:t>
        </w:r>
      </w:hyperlink>
    </w:p>
    <w:p w14:paraId="7CB487B4" w14:textId="77777777" w:rsidR="00CE3F0F" w:rsidRPr="000559D7" w:rsidRDefault="00CE3F0F" w:rsidP="00405E4D">
      <w:pPr>
        <w:widowControl/>
        <w:autoSpaceDE w:val="0"/>
        <w:autoSpaceDN w:val="0"/>
        <w:rPr>
          <w:rFonts w:ascii="Arial" w:hAnsi="Arial" w:cs="Arial"/>
          <w:snapToGrid/>
          <w:sz w:val="22"/>
          <w:szCs w:val="22"/>
        </w:rPr>
      </w:pPr>
    </w:p>
    <w:p w14:paraId="5F8A2420" w14:textId="633E1BE8" w:rsidR="00405E4D" w:rsidRPr="000559D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b/>
          <w:snapToGrid/>
          <w:sz w:val="22"/>
          <w:szCs w:val="22"/>
        </w:rPr>
      </w:pPr>
      <w:r w:rsidRPr="000118B7">
        <w:rPr>
          <w:rFonts w:ascii="Arial" w:hAnsi="Arial" w:cs="Arial"/>
          <w:b/>
          <w:snapToGrid/>
          <w:sz w:val="22"/>
          <w:szCs w:val="22"/>
        </w:rPr>
        <w:t>Carey Gregory, PhD</w:t>
      </w:r>
      <w:r w:rsidR="000559D7">
        <w:rPr>
          <w:rFonts w:ascii="Arial" w:hAnsi="Arial" w:cs="Arial"/>
          <w:b/>
          <w:snapToGrid/>
          <w:sz w:val="22"/>
          <w:szCs w:val="22"/>
        </w:rPr>
        <w:t xml:space="preserve"> | </w:t>
      </w:r>
      <w:r w:rsidRPr="000118B7">
        <w:rPr>
          <w:rFonts w:ascii="Arial" w:hAnsi="Arial" w:cs="Arial"/>
          <w:snapToGrid/>
          <w:sz w:val="22"/>
          <w:szCs w:val="22"/>
        </w:rPr>
        <w:t>Ass</w:t>
      </w:r>
      <w:r w:rsidR="0054055E" w:rsidRPr="000118B7">
        <w:rPr>
          <w:rFonts w:ascii="Arial" w:hAnsi="Arial" w:cs="Arial"/>
          <w:snapToGrid/>
          <w:sz w:val="22"/>
          <w:szCs w:val="22"/>
        </w:rPr>
        <w:t>ociate</w:t>
      </w:r>
      <w:r w:rsidRPr="000118B7">
        <w:rPr>
          <w:rFonts w:ascii="Arial" w:hAnsi="Arial" w:cs="Arial"/>
          <w:snapToGrid/>
          <w:sz w:val="22"/>
          <w:szCs w:val="22"/>
        </w:rPr>
        <w:t xml:space="preserve"> Professor</w:t>
      </w:r>
      <w:r w:rsidR="000559D7">
        <w:rPr>
          <w:rFonts w:ascii="Arial" w:hAnsi="Arial" w:cs="Arial"/>
          <w:snapToGrid/>
          <w:sz w:val="22"/>
          <w:szCs w:val="22"/>
        </w:rPr>
        <w:t>,</w:t>
      </w:r>
      <w:r w:rsidR="000559D7" w:rsidRPr="000559D7">
        <w:rPr>
          <w:rFonts w:ascii="Arial" w:hAnsi="Arial" w:cs="Arial"/>
          <w:snapToGrid/>
          <w:sz w:val="22"/>
          <w:szCs w:val="22"/>
        </w:rPr>
        <w:t xml:space="preserve"> </w:t>
      </w:r>
      <w:r w:rsidR="000559D7" w:rsidRPr="000118B7">
        <w:rPr>
          <w:rFonts w:ascii="Arial" w:hAnsi="Arial" w:cs="Arial"/>
          <w:snapToGrid/>
          <w:sz w:val="22"/>
          <w:szCs w:val="22"/>
        </w:rPr>
        <w:t>University of Maryland School of Medicine</w:t>
      </w:r>
    </w:p>
    <w:p w14:paraId="5198BF88" w14:textId="7777777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Department of Microbiology and Immunology</w:t>
      </w:r>
    </w:p>
    <w:p w14:paraId="6BF8B16D" w14:textId="7777777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Director of Student Summer Research and Community Outreach, OSR</w:t>
      </w:r>
    </w:p>
    <w:p w14:paraId="5BEC7E7B" w14:textId="304DC82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(410) 706-8191</w:t>
      </w:r>
      <w:r w:rsidR="000559D7">
        <w:rPr>
          <w:rFonts w:ascii="Arial" w:hAnsi="Arial" w:cs="Arial"/>
          <w:snapToGrid/>
          <w:sz w:val="22"/>
          <w:szCs w:val="22"/>
        </w:rPr>
        <w:t xml:space="preserve"> | </w:t>
      </w:r>
      <w:hyperlink r:id="rId19" w:history="1">
        <w:r w:rsidR="000559D7" w:rsidRPr="0062239A">
          <w:rPr>
            <w:rStyle w:val="Hyperlink"/>
            <w:rFonts w:ascii="Arial" w:hAnsi="Arial" w:cs="Arial"/>
            <w:snapToGrid/>
            <w:sz w:val="22"/>
            <w:szCs w:val="22"/>
          </w:rPr>
          <w:t>gcarey@som.umaryland.edu</w:t>
        </w:r>
      </w:hyperlink>
    </w:p>
    <w:p w14:paraId="6386DA07" w14:textId="7777777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color w:val="0563C1"/>
          <w:sz w:val="22"/>
          <w:szCs w:val="22"/>
          <w:u w:val="single"/>
        </w:rPr>
      </w:pPr>
    </w:p>
    <w:p w14:paraId="5B6C7EC3" w14:textId="05AAB675" w:rsidR="00405E4D" w:rsidRPr="000559D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proofErr w:type="spellStart"/>
      <w:r w:rsidRPr="000118B7">
        <w:rPr>
          <w:rFonts w:ascii="Arial" w:hAnsi="Arial" w:cs="Arial"/>
          <w:b/>
          <w:snapToGrid/>
          <w:sz w:val="22"/>
          <w:szCs w:val="22"/>
        </w:rPr>
        <w:t>Xiaofeng</w:t>
      </w:r>
      <w:proofErr w:type="spellEnd"/>
      <w:r w:rsidRPr="000118B7">
        <w:rPr>
          <w:rFonts w:ascii="Arial" w:hAnsi="Arial" w:cs="Arial"/>
          <w:b/>
          <w:snapToGrid/>
          <w:sz w:val="22"/>
          <w:szCs w:val="22"/>
        </w:rPr>
        <w:t xml:space="preserve"> Jia, B.M., M.S., PhD</w:t>
      </w:r>
      <w:r w:rsidR="000559D7">
        <w:rPr>
          <w:rFonts w:ascii="Arial" w:hAnsi="Arial" w:cs="Arial"/>
          <w:b/>
          <w:snapToGrid/>
          <w:sz w:val="22"/>
          <w:szCs w:val="22"/>
        </w:rPr>
        <w:t xml:space="preserve"> | </w:t>
      </w:r>
      <w:r w:rsidRPr="000118B7">
        <w:rPr>
          <w:rFonts w:ascii="Arial" w:hAnsi="Arial" w:cs="Arial"/>
          <w:snapToGrid/>
          <w:sz w:val="22"/>
          <w:szCs w:val="22"/>
        </w:rPr>
        <w:t>Professor</w:t>
      </w:r>
      <w:r w:rsidR="000559D7">
        <w:rPr>
          <w:rFonts w:ascii="Arial" w:hAnsi="Arial" w:cs="Arial"/>
          <w:snapToGrid/>
          <w:sz w:val="22"/>
          <w:szCs w:val="22"/>
        </w:rPr>
        <w:t>,</w:t>
      </w:r>
      <w:r w:rsidR="000559D7" w:rsidRPr="000559D7">
        <w:rPr>
          <w:rFonts w:ascii="Arial" w:hAnsi="Arial" w:cs="Arial"/>
          <w:snapToGrid/>
          <w:sz w:val="22"/>
          <w:szCs w:val="22"/>
        </w:rPr>
        <w:t xml:space="preserve"> </w:t>
      </w:r>
      <w:r w:rsidR="000559D7" w:rsidRPr="000118B7">
        <w:rPr>
          <w:rFonts w:ascii="Arial" w:hAnsi="Arial" w:cs="Arial"/>
          <w:snapToGrid/>
          <w:sz w:val="22"/>
          <w:szCs w:val="22"/>
        </w:rPr>
        <w:t>University of Maryland School of Medicine</w:t>
      </w:r>
    </w:p>
    <w:p w14:paraId="6C47D767" w14:textId="7777777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>Department of Neurosurgery</w:t>
      </w:r>
    </w:p>
    <w:p w14:paraId="1B1F7F15" w14:textId="77777777" w:rsidR="00405E4D" w:rsidRPr="000118B7" w:rsidRDefault="00405E4D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snapToGrid/>
          <w:sz w:val="22"/>
          <w:szCs w:val="22"/>
        </w:rPr>
        <w:t xml:space="preserve">Department of Anatomy Neurobiology, </w:t>
      </w:r>
      <w:proofErr w:type="spellStart"/>
      <w:r w:rsidRPr="000118B7">
        <w:rPr>
          <w:rFonts w:ascii="Arial" w:hAnsi="Arial" w:cs="Arial"/>
          <w:snapToGrid/>
          <w:sz w:val="22"/>
          <w:szCs w:val="22"/>
        </w:rPr>
        <w:t>Orthopaedics</w:t>
      </w:r>
      <w:proofErr w:type="spellEnd"/>
    </w:p>
    <w:p w14:paraId="07C534E3" w14:textId="5777C39B" w:rsidR="00405E4D" w:rsidRPr="000118B7" w:rsidRDefault="0054055E" w:rsidP="00405E4D">
      <w:pPr>
        <w:widowControl/>
        <w:autoSpaceDE w:val="0"/>
        <w:autoSpaceDN w:val="0"/>
        <w:contextualSpacing/>
        <w:rPr>
          <w:rFonts w:ascii="Arial" w:hAnsi="Arial" w:cs="Arial"/>
          <w:snapToGrid/>
          <w:sz w:val="22"/>
          <w:szCs w:val="22"/>
        </w:rPr>
      </w:pPr>
      <w:r w:rsidRPr="000118B7">
        <w:rPr>
          <w:rFonts w:ascii="Arial" w:hAnsi="Arial" w:cs="Arial"/>
          <w:color w:val="000000"/>
          <w:sz w:val="22"/>
          <w:szCs w:val="22"/>
          <w:shd w:val="clear" w:color="auto" w:fill="FFFFFF"/>
        </w:rPr>
        <w:t>410-706-5025</w:t>
      </w:r>
      <w:r w:rsidR="000559D7">
        <w:rPr>
          <w:rFonts w:ascii="Arial" w:hAnsi="Arial" w:cs="Arial"/>
          <w:snapToGrid/>
          <w:sz w:val="22"/>
          <w:szCs w:val="22"/>
        </w:rPr>
        <w:t xml:space="preserve"> | </w:t>
      </w:r>
      <w:hyperlink r:id="rId20" w:history="1">
        <w:r w:rsidR="000559D7" w:rsidRPr="0062239A">
          <w:rPr>
            <w:rStyle w:val="Hyperlink"/>
            <w:rFonts w:ascii="Arial" w:hAnsi="Arial" w:cs="Arial"/>
            <w:snapToGrid/>
            <w:sz w:val="22"/>
            <w:szCs w:val="22"/>
          </w:rPr>
          <w:t>xjia@som.umaryland.edu</w:t>
        </w:r>
      </w:hyperlink>
    </w:p>
    <w:p w14:paraId="55490469" w14:textId="7F5F627A" w:rsidR="003F03F6" w:rsidRPr="000118B7" w:rsidRDefault="006C37D8" w:rsidP="003F03F6">
      <w:pPr>
        <w:widowControl/>
        <w:autoSpaceDE w:val="0"/>
        <w:autoSpaceDN w:val="0"/>
        <w:contextualSpacing/>
        <w:rPr>
          <w:rFonts w:ascii="Arial" w:hAnsi="Arial" w:cs="Arial"/>
          <w:b/>
          <w:sz w:val="22"/>
          <w:szCs w:val="22"/>
        </w:rPr>
      </w:pPr>
      <w:r w:rsidRPr="000118B7">
        <w:rPr>
          <w:rFonts w:ascii="Arial" w:hAnsi="Arial" w:cs="Arial"/>
          <w:b/>
          <w:sz w:val="22"/>
          <w:szCs w:val="22"/>
        </w:rPr>
        <w:tab/>
      </w:r>
      <w:r w:rsidRPr="000118B7">
        <w:rPr>
          <w:rFonts w:ascii="Arial" w:hAnsi="Arial" w:cs="Arial"/>
          <w:b/>
          <w:sz w:val="22"/>
          <w:szCs w:val="22"/>
        </w:rPr>
        <w:tab/>
      </w:r>
      <w:r w:rsidR="003F03F6" w:rsidRPr="000118B7">
        <w:rPr>
          <w:rFonts w:ascii="Arial" w:hAnsi="Arial" w:cs="Arial"/>
          <w:sz w:val="22"/>
          <w:szCs w:val="22"/>
        </w:rPr>
        <w:t xml:space="preserve"> </w:t>
      </w:r>
    </w:p>
    <w:sectPr w:rsidR="003F03F6" w:rsidRPr="000118B7" w:rsidSect="00F0786D">
      <w:footerReference w:type="default" r:id="rId21"/>
      <w:endnotePr>
        <w:numFmt w:val="decimal"/>
      </w:endnotePr>
      <w:pgSz w:w="12240" w:h="15840"/>
      <w:pgMar w:top="1080" w:right="1080" w:bottom="1080" w:left="1080" w:header="144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EE5E5" w14:textId="77777777" w:rsidR="004B2667" w:rsidRDefault="004B2667" w:rsidP="009821B9">
      <w:r>
        <w:separator/>
      </w:r>
    </w:p>
  </w:endnote>
  <w:endnote w:type="continuationSeparator" w:id="0">
    <w:p w14:paraId="43F10B04" w14:textId="77777777" w:rsidR="004B2667" w:rsidRDefault="004B2667" w:rsidP="009821B9">
      <w:r>
        <w:continuationSeparator/>
      </w:r>
    </w:p>
  </w:endnote>
  <w:endnote w:type="continuationNotice" w:id="1">
    <w:p w14:paraId="728CC079" w14:textId="77777777" w:rsidR="004B2667" w:rsidRDefault="004B2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D2ED0" w14:textId="77777777" w:rsidR="006E69BF" w:rsidRDefault="006E69BF">
    <w:r>
      <w:rPr>
        <w:noProof/>
        <w:snapToGrid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8CED8CD" wp14:editId="025FEC0B">
              <wp:simplePos x="0" y="0"/>
              <wp:positionH relativeFrom="page">
                <wp:posOffset>914400</wp:posOffset>
              </wp:positionH>
              <wp:positionV relativeFrom="paragraph">
                <wp:posOffset>152400</wp:posOffset>
              </wp:positionV>
              <wp:extent cx="5943600" cy="152400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4EF24FC" w14:textId="77777777" w:rsidR="006E69BF" w:rsidRDefault="006E69BF">
                          <w:pPr>
                            <w:tabs>
                              <w:tab w:val="center" w:pos="4680"/>
                              <w:tab w:val="right" w:pos="9360"/>
                            </w:tabs>
                          </w:pPr>
                          <w:r>
                            <w:tab/>
                          </w:r>
                          <w:r>
                            <w:fldChar w:fldCharType="begin"/>
                          </w:r>
                          <w:r>
                            <w:instrText>page \* arabic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8CED8CD" id="Rectangle 1" o:spid="_x0000_s1026" style="position:absolute;margin-left:1in;margin-top:12pt;width:468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" o:allowincell="f" filled="f" stroked="f">
              <v:textbox inset="0,0,0,0">
                <w:txbxContent>
                  <w:p w14:paraId="34EF24FC" w14:textId="77777777" w:rsidR="006E69BF" w:rsidRDefault="006E69BF">
                    <w:pPr>
                      <w:tabs>
                        <w:tab w:val="center" w:pos="4680"/>
                        <w:tab w:val="right" w:pos="9360"/>
                      </w:tabs>
                    </w:pPr>
                    <w:r>
                      <w:tab/>
                    </w:r>
                    <w:r>
                      <w:fldChar w:fldCharType="begin"/>
                    </w:r>
                    <w:r>
                      <w:instrText>page \* arabic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2AACA" w14:textId="77777777" w:rsidR="004B2667" w:rsidRDefault="004B2667" w:rsidP="009821B9">
      <w:r>
        <w:separator/>
      </w:r>
    </w:p>
  </w:footnote>
  <w:footnote w:type="continuationSeparator" w:id="0">
    <w:p w14:paraId="2DB73CBA" w14:textId="77777777" w:rsidR="004B2667" w:rsidRDefault="004B2667" w:rsidP="009821B9">
      <w:r>
        <w:continuationSeparator/>
      </w:r>
    </w:p>
  </w:footnote>
  <w:footnote w:type="continuationNotice" w:id="1">
    <w:p w14:paraId="724618CF" w14:textId="77777777" w:rsidR="004B2667" w:rsidRDefault="004B26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2C42"/>
    <w:multiLevelType w:val="hybridMultilevel"/>
    <w:tmpl w:val="685C0B9E"/>
    <w:lvl w:ilvl="0" w:tplc="1668EB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585A02"/>
    <w:multiLevelType w:val="hybridMultilevel"/>
    <w:tmpl w:val="8F6E0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84F1D"/>
    <w:multiLevelType w:val="hybridMultilevel"/>
    <w:tmpl w:val="ACDCFE48"/>
    <w:lvl w:ilvl="0" w:tplc="0409000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20" w:hanging="360"/>
      </w:pPr>
      <w:rPr>
        <w:rFonts w:ascii="Wingdings" w:hAnsi="Wingdings" w:hint="default"/>
      </w:rPr>
    </w:lvl>
  </w:abstractNum>
  <w:abstractNum w:abstractNumId="3" w15:restartNumberingAfterBreak="0">
    <w:nsid w:val="231F2185"/>
    <w:multiLevelType w:val="hybridMultilevel"/>
    <w:tmpl w:val="1EC2403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3E368F5"/>
    <w:multiLevelType w:val="hybridMultilevel"/>
    <w:tmpl w:val="9A04232C"/>
    <w:lvl w:ilvl="0" w:tplc="CC12610A">
      <w:start w:val="2008"/>
      <w:numFmt w:val="decimal"/>
      <w:lvlText w:val="%1"/>
      <w:lvlJc w:val="left"/>
      <w:pPr>
        <w:tabs>
          <w:tab w:val="num" w:pos="2325"/>
        </w:tabs>
        <w:ind w:left="2325" w:hanging="150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05"/>
        </w:tabs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25"/>
        </w:tabs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45"/>
        </w:tabs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65"/>
        </w:tabs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85"/>
        </w:tabs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05"/>
        </w:tabs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25"/>
        </w:tabs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45"/>
        </w:tabs>
        <w:ind w:left="6945" w:hanging="180"/>
      </w:pPr>
    </w:lvl>
  </w:abstractNum>
  <w:abstractNum w:abstractNumId="5" w15:restartNumberingAfterBreak="0">
    <w:nsid w:val="3BDC2451"/>
    <w:multiLevelType w:val="hybridMultilevel"/>
    <w:tmpl w:val="A99077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DF23F7F"/>
    <w:multiLevelType w:val="hybridMultilevel"/>
    <w:tmpl w:val="9208AE4E"/>
    <w:lvl w:ilvl="0" w:tplc="79228E1A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C1B89"/>
    <w:multiLevelType w:val="hybridMultilevel"/>
    <w:tmpl w:val="30105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A149F"/>
    <w:multiLevelType w:val="hybridMultilevel"/>
    <w:tmpl w:val="A0DC9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62B1A2A"/>
    <w:multiLevelType w:val="hybridMultilevel"/>
    <w:tmpl w:val="01461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41280"/>
    <w:multiLevelType w:val="hybridMultilevel"/>
    <w:tmpl w:val="82FC8980"/>
    <w:lvl w:ilvl="0" w:tplc="8E8E612E"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63A95"/>
    <w:multiLevelType w:val="hybridMultilevel"/>
    <w:tmpl w:val="F208DD28"/>
    <w:lvl w:ilvl="0" w:tplc="CBF27990">
      <w:numFmt w:val="bullet"/>
      <w:lvlText w:val="•"/>
      <w:lvlJc w:val="left"/>
      <w:pPr>
        <w:ind w:left="28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62437073"/>
    <w:multiLevelType w:val="hybridMultilevel"/>
    <w:tmpl w:val="8C5E9A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BA337D"/>
    <w:multiLevelType w:val="hybridMultilevel"/>
    <w:tmpl w:val="07DE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AB4CB1"/>
    <w:multiLevelType w:val="hybridMultilevel"/>
    <w:tmpl w:val="F2E6ED82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Wingdings" w:hAnsi="Wingdings" w:hint="default"/>
      </w:rPr>
    </w:lvl>
  </w:abstractNum>
  <w:abstractNum w:abstractNumId="15" w15:restartNumberingAfterBreak="0">
    <w:nsid w:val="707F1AA8"/>
    <w:multiLevelType w:val="hybridMultilevel"/>
    <w:tmpl w:val="CED43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7C32A1"/>
    <w:multiLevelType w:val="hybridMultilevel"/>
    <w:tmpl w:val="6F4EA7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B82B7A"/>
    <w:multiLevelType w:val="hybridMultilevel"/>
    <w:tmpl w:val="2786AC7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751F6884"/>
    <w:multiLevelType w:val="hybridMultilevel"/>
    <w:tmpl w:val="6102EA84"/>
    <w:lvl w:ilvl="0" w:tplc="553C6054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825D71"/>
    <w:multiLevelType w:val="hybridMultilevel"/>
    <w:tmpl w:val="637C1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BD0643"/>
    <w:multiLevelType w:val="hybridMultilevel"/>
    <w:tmpl w:val="F1D28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DE62F1"/>
    <w:multiLevelType w:val="hybridMultilevel"/>
    <w:tmpl w:val="40D80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4"/>
  </w:num>
  <w:num w:numId="4">
    <w:abstractNumId w:val="17"/>
  </w:num>
  <w:num w:numId="5">
    <w:abstractNumId w:val="1"/>
  </w:num>
  <w:num w:numId="6">
    <w:abstractNumId w:val="19"/>
  </w:num>
  <w:num w:numId="7">
    <w:abstractNumId w:val="12"/>
  </w:num>
  <w:num w:numId="8">
    <w:abstractNumId w:val="16"/>
  </w:num>
  <w:num w:numId="9">
    <w:abstractNumId w:val="8"/>
  </w:num>
  <w:num w:numId="10">
    <w:abstractNumId w:val="3"/>
  </w:num>
  <w:num w:numId="11">
    <w:abstractNumId w:val="0"/>
  </w:num>
  <w:num w:numId="12">
    <w:abstractNumId w:val="10"/>
  </w:num>
  <w:num w:numId="13">
    <w:abstractNumId w:val="15"/>
  </w:num>
  <w:num w:numId="14">
    <w:abstractNumId w:val="11"/>
  </w:num>
  <w:num w:numId="15">
    <w:abstractNumId w:val="13"/>
  </w:num>
  <w:num w:numId="16">
    <w:abstractNumId w:val="9"/>
  </w:num>
  <w:num w:numId="17">
    <w:abstractNumId w:val="20"/>
  </w:num>
  <w:num w:numId="18">
    <w:abstractNumId w:val="7"/>
  </w:num>
  <w:num w:numId="19">
    <w:abstractNumId w:val="21"/>
  </w:num>
  <w:num w:numId="20">
    <w:abstractNumId w:val="5"/>
  </w:num>
  <w:num w:numId="21">
    <w:abstractNumId w:val="6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MzM0MDM2NrEEMpR0lIJTi4sz8/NACgyNzGoBgteyBS4AAAA="/>
  </w:docVars>
  <w:rsids>
    <w:rsidRoot w:val="009821B9"/>
    <w:rsid w:val="00000006"/>
    <w:rsid w:val="000020E1"/>
    <w:rsid w:val="000118B7"/>
    <w:rsid w:val="000160E5"/>
    <w:rsid w:val="00025D02"/>
    <w:rsid w:val="00033B80"/>
    <w:rsid w:val="00036EB2"/>
    <w:rsid w:val="0004187A"/>
    <w:rsid w:val="00043481"/>
    <w:rsid w:val="00043E73"/>
    <w:rsid w:val="0005206B"/>
    <w:rsid w:val="00052715"/>
    <w:rsid w:val="000542B0"/>
    <w:rsid w:val="000559D7"/>
    <w:rsid w:val="00057E7C"/>
    <w:rsid w:val="00063E05"/>
    <w:rsid w:val="00065E6C"/>
    <w:rsid w:val="00072279"/>
    <w:rsid w:val="00075CC7"/>
    <w:rsid w:val="00076631"/>
    <w:rsid w:val="00080FCD"/>
    <w:rsid w:val="0008486E"/>
    <w:rsid w:val="000927FA"/>
    <w:rsid w:val="0009499F"/>
    <w:rsid w:val="000A4C53"/>
    <w:rsid w:val="000A694E"/>
    <w:rsid w:val="000B1CC9"/>
    <w:rsid w:val="000B3CAD"/>
    <w:rsid w:val="000B6D4E"/>
    <w:rsid w:val="000C0155"/>
    <w:rsid w:val="000C3D2A"/>
    <w:rsid w:val="000D25AF"/>
    <w:rsid w:val="000D4529"/>
    <w:rsid w:val="000D6A7F"/>
    <w:rsid w:val="000E033D"/>
    <w:rsid w:val="000E78A5"/>
    <w:rsid w:val="000E7A9E"/>
    <w:rsid w:val="000F05C5"/>
    <w:rsid w:val="000F0A21"/>
    <w:rsid w:val="000F1022"/>
    <w:rsid w:val="000F2545"/>
    <w:rsid w:val="000F2701"/>
    <w:rsid w:val="000F4864"/>
    <w:rsid w:val="00101B2C"/>
    <w:rsid w:val="0010479B"/>
    <w:rsid w:val="001054D0"/>
    <w:rsid w:val="00114754"/>
    <w:rsid w:val="00116B88"/>
    <w:rsid w:val="00117955"/>
    <w:rsid w:val="001215AE"/>
    <w:rsid w:val="001217EF"/>
    <w:rsid w:val="0012388E"/>
    <w:rsid w:val="00125D5E"/>
    <w:rsid w:val="00126DAA"/>
    <w:rsid w:val="00127895"/>
    <w:rsid w:val="001279BC"/>
    <w:rsid w:val="00140D29"/>
    <w:rsid w:val="0014130D"/>
    <w:rsid w:val="001423E2"/>
    <w:rsid w:val="00143877"/>
    <w:rsid w:val="00143E99"/>
    <w:rsid w:val="0014490D"/>
    <w:rsid w:val="00146240"/>
    <w:rsid w:val="001530BE"/>
    <w:rsid w:val="001544CA"/>
    <w:rsid w:val="001550EC"/>
    <w:rsid w:val="001553C1"/>
    <w:rsid w:val="0015779E"/>
    <w:rsid w:val="0015794F"/>
    <w:rsid w:val="0016489A"/>
    <w:rsid w:val="00167591"/>
    <w:rsid w:val="00170F51"/>
    <w:rsid w:val="00172736"/>
    <w:rsid w:val="00173F75"/>
    <w:rsid w:val="001741AC"/>
    <w:rsid w:val="00194751"/>
    <w:rsid w:val="00194873"/>
    <w:rsid w:val="001A266A"/>
    <w:rsid w:val="001A422B"/>
    <w:rsid w:val="001A50A4"/>
    <w:rsid w:val="001B6F73"/>
    <w:rsid w:val="001B7EF9"/>
    <w:rsid w:val="001C08E6"/>
    <w:rsid w:val="001C1562"/>
    <w:rsid w:val="001C2F8C"/>
    <w:rsid w:val="001C328B"/>
    <w:rsid w:val="001D0BF3"/>
    <w:rsid w:val="001D188C"/>
    <w:rsid w:val="001E150F"/>
    <w:rsid w:val="001E2FB8"/>
    <w:rsid w:val="001E5E2E"/>
    <w:rsid w:val="001E77DB"/>
    <w:rsid w:val="001F2329"/>
    <w:rsid w:val="001F3851"/>
    <w:rsid w:val="001F420B"/>
    <w:rsid w:val="001F666D"/>
    <w:rsid w:val="002006CA"/>
    <w:rsid w:val="0020318D"/>
    <w:rsid w:val="00225715"/>
    <w:rsid w:val="00225F98"/>
    <w:rsid w:val="00226EE7"/>
    <w:rsid w:val="00230E79"/>
    <w:rsid w:val="00237FA7"/>
    <w:rsid w:val="002414E8"/>
    <w:rsid w:val="002441CF"/>
    <w:rsid w:val="002453C7"/>
    <w:rsid w:val="00247AA6"/>
    <w:rsid w:val="00252808"/>
    <w:rsid w:val="00257234"/>
    <w:rsid w:val="00264895"/>
    <w:rsid w:val="00265A17"/>
    <w:rsid w:val="002704D4"/>
    <w:rsid w:val="00270E81"/>
    <w:rsid w:val="00271160"/>
    <w:rsid w:val="002730D8"/>
    <w:rsid w:val="002735E0"/>
    <w:rsid w:val="0027473B"/>
    <w:rsid w:val="0027574E"/>
    <w:rsid w:val="00275EDD"/>
    <w:rsid w:val="0027663E"/>
    <w:rsid w:val="0028186D"/>
    <w:rsid w:val="00285212"/>
    <w:rsid w:val="002923DB"/>
    <w:rsid w:val="002966A5"/>
    <w:rsid w:val="002A7BCD"/>
    <w:rsid w:val="002B146D"/>
    <w:rsid w:val="002B169D"/>
    <w:rsid w:val="002B1751"/>
    <w:rsid w:val="002C58A7"/>
    <w:rsid w:val="002C58C8"/>
    <w:rsid w:val="002C6932"/>
    <w:rsid w:val="002C6F5F"/>
    <w:rsid w:val="002D029B"/>
    <w:rsid w:val="002D0ECC"/>
    <w:rsid w:val="002D442E"/>
    <w:rsid w:val="002D467F"/>
    <w:rsid w:val="002D49EE"/>
    <w:rsid w:val="002D63DF"/>
    <w:rsid w:val="002D7729"/>
    <w:rsid w:val="002E2284"/>
    <w:rsid w:val="002E42D0"/>
    <w:rsid w:val="002E58D0"/>
    <w:rsid w:val="002E640E"/>
    <w:rsid w:val="002E70A0"/>
    <w:rsid w:val="002E7936"/>
    <w:rsid w:val="002F07A5"/>
    <w:rsid w:val="002F1984"/>
    <w:rsid w:val="002F2D44"/>
    <w:rsid w:val="002F3CA6"/>
    <w:rsid w:val="002F4CB6"/>
    <w:rsid w:val="00303E39"/>
    <w:rsid w:val="00305569"/>
    <w:rsid w:val="003109B4"/>
    <w:rsid w:val="00313807"/>
    <w:rsid w:val="00317520"/>
    <w:rsid w:val="00317654"/>
    <w:rsid w:val="00320760"/>
    <w:rsid w:val="00321C92"/>
    <w:rsid w:val="00330762"/>
    <w:rsid w:val="00333656"/>
    <w:rsid w:val="00334F38"/>
    <w:rsid w:val="00334FF1"/>
    <w:rsid w:val="00335BA4"/>
    <w:rsid w:val="00351AE5"/>
    <w:rsid w:val="00352141"/>
    <w:rsid w:val="0036558B"/>
    <w:rsid w:val="0037040B"/>
    <w:rsid w:val="00373CE5"/>
    <w:rsid w:val="00375BCB"/>
    <w:rsid w:val="00376810"/>
    <w:rsid w:val="00381142"/>
    <w:rsid w:val="003819EF"/>
    <w:rsid w:val="00381D23"/>
    <w:rsid w:val="0038606F"/>
    <w:rsid w:val="00386ACE"/>
    <w:rsid w:val="00393D78"/>
    <w:rsid w:val="00396002"/>
    <w:rsid w:val="003A024C"/>
    <w:rsid w:val="003A1EA9"/>
    <w:rsid w:val="003A2045"/>
    <w:rsid w:val="003A4E18"/>
    <w:rsid w:val="003A73DB"/>
    <w:rsid w:val="003B3C52"/>
    <w:rsid w:val="003B482F"/>
    <w:rsid w:val="003B6A86"/>
    <w:rsid w:val="003C12E8"/>
    <w:rsid w:val="003C4C24"/>
    <w:rsid w:val="003C6D0D"/>
    <w:rsid w:val="003E4423"/>
    <w:rsid w:val="003F03F6"/>
    <w:rsid w:val="003F0447"/>
    <w:rsid w:val="003F0C6B"/>
    <w:rsid w:val="003F21AD"/>
    <w:rsid w:val="003F39CD"/>
    <w:rsid w:val="003F4555"/>
    <w:rsid w:val="003F67C5"/>
    <w:rsid w:val="0040165A"/>
    <w:rsid w:val="00405E4D"/>
    <w:rsid w:val="0040787D"/>
    <w:rsid w:val="00410252"/>
    <w:rsid w:val="004149E8"/>
    <w:rsid w:val="00415A5B"/>
    <w:rsid w:val="00417203"/>
    <w:rsid w:val="00417EBF"/>
    <w:rsid w:val="00421697"/>
    <w:rsid w:val="004229DC"/>
    <w:rsid w:val="0042569F"/>
    <w:rsid w:val="0042591E"/>
    <w:rsid w:val="004313FA"/>
    <w:rsid w:val="00431D87"/>
    <w:rsid w:val="00432AB8"/>
    <w:rsid w:val="004335EC"/>
    <w:rsid w:val="004341FE"/>
    <w:rsid w:val="0043563C"/>
    <w:rsid w:val="00436359"/>
    <w:rsid w:val="00445EC3"/>
    <w:rsid w:val="00446C95"/>
    <w:rsid w:val="00453A42"/>
    <w:rsid w:val="00454AED"/>
    <w:rsid w:val="00456CA5"/>
    <w:rsid w:val="00461703"/>
    <w:rsid w:val="0046229A"/>
    <w:rsid w:val="0046526D"/>
    <w:rsid w:val="00465654"/>
    <w:rsid w:val="00465A37"/>
    <w:rsid w:val="004744F1"/>
    <w:rsid w:val="00475035"/>
    <w:rsid w:val="00475D4D"/>
    <w:rsid w:val="0047783E"/>
    <w:rsid w:val="004778B2"/>
    <w:rsid w:val="00487771"/>
    <w:rsid w:val="004967D8"/>
    <w:rsid w:val="004968D7"/>
    <w:rsid w:val="004973E1"/>
    <w:rsid w:val="00497C6B"/>
    <w:rsid w:val="004A16EB"/>
    <w:rsid w:val="004A3F00"/>
    <w:rsid w:val="004B2667"/>
    <w:rsid w:val="004B4B72"/>
    <w:rsid w:val="004C07B4"/>
    <w:rsid w:val="004C2F13"/>
    <w:rsid w:val="004C3066"/>
    <w:rsid w:val="004C3138"/>
    <w:rsid w:val="004C38E0"/>
    <w:rsid w:val="004C3B77"/>
    <w:rsid w:val="004C586C"/>
    <w:rsid w:val="004C7FBC"/>
    <w:rsid w:val="004D1D64"/>
    <w:rsid w:val="004D1F46"/>
    <w:rsid w:val="004D4887"/>
    <w:rsid w:val="004D67C1"/>
    <w:rsid w:val="004E1EB9"/>
    <w:rsid w:val="004E20A3"/>
    <w:rsid w:val="004F4713"/>
    <w:rsid w:val="004F6DDF"/>
    <w:rsid w:val="005004FD"/>
    <w:rsid w:val="00500C9D"/>
    <w:rsid w:val="0050322C"/>
    <w:rsid w:val="00503C05"/>
    <w:rsid w:val="0051456E"/>
    <w:rsid w:val="00520958"/>
    <w:rsid w:val="00520963"/>
    <w:rsid w:val="00524BD9"/>
    <w:rsid w:val="00530937"/>
    <w:rsid w:val="0053121B"/>
    <w:rsid w:val="00531908"/>
    <w:rsid w:val="00532D47"/>
    <w:rsid w:val="0053494E"/>
    <w:rsid w:val="005374C9"/>
    <w:rsid w:val="0054055E"/>
    <w:rsid w:val="00541BCF"/>
    <w:rsid w:val="005479E9"/>
    <w:rsid w:val="00547DF6"/>
    <w:rsid w:val="00551A49"/>
    <w:rsid w:val="00552588"/>
    <w:rsid w:val="00552ACA"/>
    <w:rsid w:val="00554880"/>
    <w:rsid w:val="0055493E"/>
    <w:rsid w:val="00554B87"/>
    <w:rsid w:val="005563A1"/>
    <w:rsid w:val="0055721C"/>
    <w:rsid w:val="00564CF0"/>
    <w:rsid w:val="0056549B"/>
    <w:rsid w:val="00566D2B"/>
    <w:rsid w:val="0057125D"/>
    <w:rsid w:val="00580061"/>
    <w:rsid w:val="005857E1"/>
    <w:rsid w:val="00590C04"/>
    <w:rsid w:val="005924D3"/>
    <w:rsid w:val="005974F2"/>
    <w:rsid w:val="005A0A7B"/>
    <w:rsid w:val="005A0E1A"/>
    <w:rsid w:val="005A1A2B"/>
    <w:rsid w:val="005A3AFA"/>
    <w:rsid w:val="005A4940"/>
    <w:rsid w:val="005A4E62"/>
    <w:rsid w:val="005B29E8"/>
    <w:rsid w:val="005B5C71"/>
    <w:rsid w:val="005C4166"/>
    <w:rsid w:val="005C4B3B"/>
    <w:rsid w:val="005C594C"/>
    <w:rsid w:val="005D17EE"/>
    <w:rsid w:val="005D432A"/>
    <w:rsid w:val="005D4A0D"/>
    <w:rsid w:val="005E4704"/>
    <w:rsid w:val="005E5059"/>
    <w:rsid w:val="005E66B3"/>
    <w:rsid w:val="005F222E"/>
    <w:rsid w:val="005F3BF2"/>
    <w:rsid w:val="005F6D9D"/>
    <w:rsid w:val="0060317C"/>
    <w:rsid w:val="00603B38"/>
    <w:rsid w:val="0060504B"/>
    <w:rsid w:val="006163BC"/>
    <w:rsid w:val="00620EBC"/>
    <w:rsid w:val="00622C42"/>
    <w:rsid w:val="00622EE7"/>
    <w:rsid w:val="006234F8"/>
    <w:rsid w:val="0063555E"/>
    <w:rsid w:val="00636233"/>
    <w:rsid w:val="0063788F"/>
    <w:rsid w:val="00637CE4"/>
    <w:rsid w:val="00637FA1"/>
    <w:rsid w:val="00645627"/>
    <w:rsid w:val="006465D4"/>
    <w:rsid w:val="0064660C"/>
    <w:rsid w:val="00647378"/>
    <w:rsid w:val="00647648"/>
    <w:rsid w:val="00651949"/>
    <w:rsid w:val="006524FB"/>
    <w:rsid w:val="00652CCA"/>
    <w:rsid w:val="00655228"/>
    <w:rsid w:val="00662B9C"/>
    <w:rsid w:val="006633C6"/>
    <w:rsid w:val="00664262"/>
    <w:rsid w:val="00665D1A"/>
    <w:rsid w:val="00667DCD"/>
    <w:rsid w:val="00672BB3"/>
    <w:rsid w:val="00673B77"/>
    <w:rsid w:val="00676EE4"/>
    <w:rsid w:val="006904EF"/>
    <w:rsid w:val="00693697"/>
    <w:rsid w:val="006937D6"/>
    <w:rsid w:val="00694114"/>
    <w:rsid w:val="0069509A"/>
    <w:rsid w:val="006951BB"/>
    <w:rsid w:val="006A24A6"/>
    <w:rsid w:val="006A2B78"/>
    <w:rsid w:val="006A530A"/>
    <w:rsid w:val="006A6190"/>
    <w:rsid w:val="006B0668"/>
    <w:rsid w:val="006B1D53"/>
    <w:rsid w:val="006B23A4"/>
    <w:rsid w:val="006B29F2"/>
    <w:rsid w:val="006B2DCB"/>
    <w:rsid w:val="006B3DAB"/>
    <w:rsid w:val="006B6198"/>
    <w:rsid w:val="006B735C"/>
    <w:rsid w:val="006C37D8"/>
    <w:rsid w:val="006C5938"/>
    <w:rsid w:val="006D52A3"/>
    <w:rsid w:val="006E002E"/>
    <w:rsid w:val="006E59C0"/>
    <w:rsid w:val="006E59D1"/>
    <w:rsid w:val="006E5EE9"/>
    <w:rsid w:val="006E69BF"/>
    <w:rsid w:val="006E6D6B"/>
    <w:rsid w:val="006F101E"/>
    <w:rsid w:val="006F4E38"/>
    <w:rsid w:val="006F69E0"/>
    <w:rsid w:val="006F75AD"/>
    <w:rsid w:val="00700349"/>
    <w:rsid w:val="00701B0C"/>
    <w:rsid w:val="00705A87"/>
    <w:rsid w:val="0070662A"/>
    <w:rsid w:val="00710159"/>
    <w:rsid w:val="0071227C"/>
    <w:rsid w:val="00712EFB"/>
    <w:rsid w:val="007130AF"/>
    <w:rsid w:val="00714EB8"/>
    <w:rsid w:val="00720CE1"/>
    <w:rsid w:val="00720E89"/>
    <w:rsid w:val="00721263"/>
    <w:rsid w:val="007223E7"/>
    <w:rsid w:val="00725874"/>
    <w:rsid w:val="00726D31"/>
    <w:rsid w:val="007272C4"/>
    <w:rsid w:val="00736609"/>
    <w:rsid w:val="00744BF8"/>
    <w:rsid w:val="007452CB"/>
    <w:rsid w:val="0075299A"/>
    <w:rsid w:val="00753DC6"/>
    <w:rsid w:val="00753ECD"/>
    <w:rsid w:val="0075606D"/>
    <w:rsid w:val="00757E65"/>
    <w:rsid w:val="007607C5"/>
    <w:rsid w:val="00762680"/>
    <w:rsid w:val="00762E6C"/>
    <w:rsid w:val="00767E34"/>
    <w:rsid w:val="007717C7"/>
    <w:rsid w:val="007747C3"/>
    <w:rsid w:val="00774E2B"/>
    <w:rsid w:val="007771C7"/>
    <w:rsid w:val="00781447"/>
    <w:rsid w:val="00782117"/>
    <w:rsid w:val="00782C70"/>
    <w:rsid w:val="00785B55"/>
    <w:rsid w:val="00786A32"/>
    <w:rsid w:val="00791568"/>
    <w:rsid w:val="00793630"/>
    <w:rsid w:val="00793A76"/>
    <w:rsid w:val="007A1948"/>
    <w:rsid w:val="007A223B"/>
    <w:rsid w:val="007A65CC"/>
    <w:rsid w:val="007B0B62"/>
    <w:rsid w:val="007B1DA1"/>
    <w:rsid w:val="007B6217"/>
    <w:rsid w:val="007B6A12"/>
    <w:rsid w:val="007C2278"/>
    <w:rsid w:val="007C29D0"/>
    <w:rsid w:val="007C2A9E"/>
    <w:rsid w:val="007C6D03"/>
    <w:rsid w:val="007C7B66"/>
    <w:rsid w:val="007C7D6A"/>
    <w:rsid w:val="007D1AB6"/>
    <w:rsid w:val="007D1FDB"/>
    <w:rsid w:val="007D5058"/>
    <w:rsid w:val="007E0168"/>
    <w:rsid w:val="007F2CC0"/>
    <w:rsid w:val="007F3D42"/>
    <w:rsid w:val="007F4284"/>
    <w:rsid w:val="007F4901"/>
    <w:rsid w:val="007F4A04"/>
    <w:rsid w:val="007F6471"/>
    <w:rsid w:val="008076AB"/>
    <w:rsid w:val="00810FF3"/>
    <w:rsid w:val="008141F4"/>
    <w:rsid w:val="008149F5"/>
    <w:rsid w:val="00815E09"/>
    <w:rsid w:val="0082024A"/>
    <w:rsid w:val="00822E86"/>
    <w:rsid w:val="0082499E"/>
    <w:rsid w:val="00824BA7"/>
    <w:rsid w:val="008313CB"/>
    <w:rsid w:val="00831B43"/>
    <w:rsid w:val="00831FC7"/>
    <w:rsid w:val="00833CE2"/>
    <w:rsid w:val="008346E9"/>
    <w:rsid w:val="00834C26"/>
    <w:rsid w:val="00841A37"/>
    <w:rsid w:val="00842E6E"/>
    <w:rsid w:val="008445AC"/>
    <w:rsid w:val="00847E5E"/>
    <w:rsid w:val="00855845"/>
    <w:rsid w:val="00855FC4"/>
    <w:rsid w:val="008572CC"/>
    <w:rsid w:val="008652C3"/>
    <w:rsid w:val="008653B1"/>
    <w:rsid w:val="0086541D"/>
    <w:rsid w:val="00865D88"/>
    <w:rsid w:val="008752E9"/>
    <w:rsid w:val="00887D2C"/>
    <w:rsid w:val="0089013D"/>
    <w:rsid w:val="00892A6F"/>
    <w:rsid w:val="00895601"/>
    <w:rsid w:val="008A46D4"/>
    <w:rsid w:val="008B0126"/>
    <w:rsid w:val="008B60E5"/>
    <w:rsid w:val="008B7B3A"/>
    <w:rsid w:val="008B7D59"/>
    <w:rsid w:val="008C08B3"/>
    <w:rsid w:val="008C1909"/>
    <w:rsid w:val="008C2CA0"/>
    <w:rsid w:val="008C5D59"/>
    <w:rsid w:val="008D2240"/>
    <w:rsid w:val="008E1EC4"/>
    <w:rsid w:val="008E2314"/>
    <w:rsid w:val="008E3B02"/>
    <w:rsid w:val="008E6CC2"/>
    <w:rsid w:val="008F04FF"/>
    <w:rsid w:val="009101F7"/>
    <w:rsid w:val="00910E47"/>
    <w:rsid w:val="0091109B"/>
    <w:rsid w:val="00915B87"/>
    <w:rsid w:val="009274B4"/>
    <w:rsid w:val="009304E1"/>
    <w:rsid w:val="00943E00"/>
    <w:rsid w:val="00944A8B"/>
    <w:rsid w:val="0094761C"/>
    <w:rsid w:val="00951751"/>
    <w:rsid w:val="00952C65"/>
    <w:rsid w:val="0095363D"/>
    <w:rsid w:val="00961B70"/>
    <w:rsid w:val="00972428"/>
    <w:rsid w:val="009726C7"/>
    <w:rsid w:val="00973E76"/>
    <w:rsid w:val="009764AD"/>
    <w:rsid w:val="009821B9"/>
    <w:rsid w:val="00984477"/>
    <w:rsid w:val="00994910"/>
    <w:rsid w:val="009977CB"/>
    <w:rsid w:val="00997D48"/>
    <w:rsid w:val="009A08F7"/>
    <w:rsid w:val="009A59AD"/>
    <w:rsid w:val="009A6132"/>
    <w:rsid w:val="009A64DF"/>
    <w:rsid w:val="009A74FA"/>
    <w:rsid w:val="009B041F"/>
    <w:rsid w:val="009B194C"/>
    <w:rsid w:val="009B7538"/>
    <w:rsid w:val="009C4860"/>
    <w:rsid w:val="009C779A"/>
    <w:rsid w:val="009C789A"/>
    <w:rsid w:val="009D1866"/>
    <w:rsid w:val="009E28CB"/>
    <w:rsid w:val="009E2D0E"/>
    <w:rsid w:val="009E4893"/>
    <w:rsid w:val="009E4AE9"/>
    <w:rsid w:val="009F30B6"/>
    <w:rsid w:val="00A03C2E"/>
    <w:rsid w:val="00A04C5E"/>
    <w:rsid w:val="00A14134"/>
    <w:rsid w:val="00A14F8A"/>
    <w:rsid w:val="00A15395"/>
    <w:rsid w:val="00A173E5"/>
    <w:rsid w:val="00A23343"/>
    <w:rsid w:val="00A23369"/>
    <w:rsid w:val="00A23A5A"/>
    <w:rsid w:val="00A275FD"/>
    <w:rsid w:val="00A3059F"/>
    <w:rsid w:val="00A30B28"/>
    <w:rsid w:val="00A34924"/>
    <w:rsid w:val="00A4230D"/>
    <w:rsid w:val="00A44040"/>
    <w:rsid w:val="00A44FAD"/>
    <w:rsid w:val="00A51F91"/>
    <w:rsid w:val="00A569C4"/>
    <w:rsid w:val="00A57B03"/>
    <w:rsid w:val="00A6045E"/>
    <w:rsid w:val="00A60CF2"/>
    <w:rsid w:val="00A648DE"/>
    <w:rsid w:val="00A64E45"/>
    <w:rsid w:val="00A652CC"/>
    <w:rsid w:val="00A667E5"/>
    <w:rsid w:val="00A71D0F"/>
    <w:rsid w:val="00A76192"/>
    <w:rsid w:val="00A76315"/>
    <w:rsid w:val="00A84608"/>
    <w:rsid w:val="00A86FDC"/>
    <w:rsid w:val="00A87708"/>
    <w:rsid w:val="00A9561C"/>
    <w:rsid w:val="00A96C11"/>
    <w:rsid w:val="00AA169D"/>
    <w:rsid w:val="00AA1759"/>
    <w:rsid w:val="00AA5139"/>
    <w:rsid w:val="00AA72B4"/>
    <w:rsid w:val="00AA78EB"/>
    <w:rsid w:val="00AB2B18"/>
    <w:rsid w:val="00AC62E4"/>
    <w:rsid w:val="00AC756B"/>
    <w:rsid w:val="00AC77E6"/>
    <w:rsid w:val="00AD2D44"/>
    <w:rsid w:val="00AD3567"/>
    <w:rsid w:val="00AD3EA1"/>
    <w:rsid w:val="00AE1806"/>
    <w:rsid w:val="00AE232C"/>
    <w:rsid w:val="00AE5691"/>
    <w:rsid w:val="00AE5F8C"/>
    <w:rsid w:val="00AF104C"/>
    <w:rsid w:val="00AF274C"/>
    <w:rsid w:val="00AF4473"/>
    <w:rsid w:val="00AF4F5D"/>
    <w:rsid w:val="00AF7D92"/>
    <w:rsid w:val="00B03358"/>
    <w:rsid w:val="00B045E1"/>
    <w:rsid w:val="00B07224"/>
    <w:rsid w:val="00B1039A"/>
    <w:rsid w:val="00B1173B"/>
    <w:rsid w:val="00B14D7E"/>
    <w:rsid w:val="00B156F2"/>
    <w:rsid w:val="00B219F6"/>
    <w:rsid w:val="00B243E7"/>
    <w:rsid w:val="00B27F35"/>
    <w:rsid w:val="00B319B7"/>
    <w:rsid w:val="00B324C2"/>
    <w:rsid w:val="00B33D77"/>
    <w:rsid w:val="00B3428D"/>
    <w:rsid w:val="00B42FA9"/>
    <w:rsid w:val="00B4598D"/>
    <w:rsid w:val="00B470B1"/>
    <w:rsid w:val="00B50C24"/>
    <w:rsid w:val="00B5147D"/>
    <w:rsid w:val="00B53EA7"/>
    <w:rsid w:val="00B542CD"/>
    <w:rsid w:val="00B566F4"/>
    <w:rsid w:val="00B56F8E"/>
    <w:rsid w:val="00B601FD"/>
    <w:rsid w:val="00B64A01"/>
    <w:rsid w:val="00B70413"/>
    <w:rsid w:val="00B728F9"/>
    <w:rsid w:val="00B74C97"/>
    <w:rsid w:val="00B810AF"/>
    <w:rsid w:val="00B8427A"/>
    <w:rsid w:val="00B8463F"/>
    <w:rsid w:val="00B8581E"/>
    <w:rsid w:val="00B87501"/>
    <w:rsid w:val="00B970CC"/>
    <w:rsid w:val="00BA16A2"/>
    <w:rsid w:val="00BA2E2D"/>
    <w:rsid w:val="00BA57DA"/>
    <w:rsid w:val="00BB1EFA"/>
    <w:rsid w:val="00BB26BF"/>
    <w:rsid w:val="00BB278F"/>
    <w:rsid w:val="00BB3132"/>
    <w:rsid w:val="00BB6A6E"/>
    <w:rsid w:val="00BC3560"/>
    <w:rsid w:val="00BC5D2D"/>
    <w:rsid w:val="00BD0C4D"/>
    <w:rsid w:val="00BD44D4"/>
    <w:rsid w:val="00BD6F29"/>
    <w:rsid w:val="00BD7607"/>
    <w:rsid w:val="00BE08C7"/>
    <w:rsid w:val="00BE5971"/>
    <w:rsid w:val="00BE62D8"/>
    <w:rsid w:val="00BE6EAD"/>
    <w:rsid w:val="00BE73F1"/>
    <w:rsid w:val="00BF0212"/>
    <w:rsid w:val="00BF282F"/>
    <w:rsid w:val="00BF2C1D"/>
    <w:rsid w:val="00BF7D1A"/>
    <w:rsid w:val="00C008F9"/>
    <w:rsid w:val="00C009F8"/>
    <w:rsid w:val="00C1057D"/>
    <w:rsid w:val="00C13A87"/>
    <w:rsid w:val="00C13D38"/>
    <w:rsid w:val="00C13D92"/>
    <w:rsid w:val="00C17993"/>
    <w:rsid w:val="00C21E42"/>
    <w:rsid w:val="00C22E0A"/>
    <w:rsid w:val="00C240DA"/>
    <w:rsid w:val="00C315D4"/>
    <w:rsid w:val="00C353FA"/>
    <w:rsid w:val="00C419BA"/>
    <w:rsid w:val="00C422CB"/>
    <w:rsid w:val="00C45943"/>
    <w:rsid w:val="00C51498"/>
    <w:rsid w:val="00C55A04"/>
    <w:rsid w:val="00C56FD3"/>
    <w:rsid w:val="00C57D91"/>
    <w:rsid w:val="00C60098"/>
    <w:rsid w:val="00C64CE4"/>
    <w:rsid w:val="00C65611"/>
    <w:rsid w:val="00C66BD4"/>
    <w:rsid w:val="00C72816"/>
    <w:rsid w:val="00C749C4"/>
    <w:rsid w:val="00C8038F"/>
    <w:rsid w:val="00C81B51"/>
    <w:rsid w:val="00C822FD"/>
    <w:rsid w:val="00C857E4"/>
    <w:rsid w:val="00C85B65"/>
    <w:rsid w:val="00C86DCE"/>
    <w:rsid w:val="00C928FE"/>
    <w:rsid w:val="00C9302B"/>
    <w:rsid w:val="00CB35C6"/>
    <w:rsid w:val="00CB4851"/>
    <w:rsid w:val="00CC25F5"/>
    <w:rsid w:val="00CC2A01"/>
    <w:rsid w:val="00CC4120"/>
    <w:rsid w:val="00CC6AAB"/>
    <w:rsid w:val="00CD0FB2"/>
    <w:rsid w:val="00CD3BD8"/>
    <w:rsid w:val="00CE3F0F"/>
    <w:rsid w:val="00CE474B"/>
    <w:rsid w:val="00CE5805"/>
    <w:rsid w:val="00CE5DEF"/>
    <w:rsid w:val="00CE6B65"/>
    <w:rsid w:val="00CF2F68"/>
    <w:rsid w:val="00CF3F97"/>
    <w:rsid w:val="00CF57CF"/>
    <w:rsid w:val="00D040D2"/>
    <w:rsid w:val="00D127E4"/>
    <w:rsid w:val="00D1590A"/>
    <w:rsid w:val="00D178FB"/>
    <w:rsid w:val="00D20B3A"/>
    <w:rsid w:val="00D20B9D"/>
    <w:rsid w:val="00D23BA0"/>
    <w:rsid w:val="00D33131"/>
    <w:rsid w:val="00D33771"/>
    <w:rsid w:val="00D341F5"/>
    <w:rsid w:val="00D35BE0"/>
    <w:rsid w:val="00D36042"/>
    <w:rsid w:val="00D41094"/>
    <w:rsid w:val="00D42027"/>
    <w:rsid w:val="00D4307A"/>
    <w:rsid w:val="00D47BB0"/>
    <w:rsid w:val="00D529FF"/>
    <w:rsid w:val="00D53AC1"/>
    <w:rsid w:val="00D55125"/>
    <w:rsid w:val="00D60705"/>
    <w:rsid w:val="00D63548"/>
    <w:rsid w:val="00D653C8"/>
    <w:rsid w:val="00D66F8D"/>
    <w:rsid w:val="00D71096"/>
    <w:rsid w:val="00D7499F"/>
    <w:rsid w:val="00D74C26"/>
    <w:rsid w:val="00D81358"/>
    <w:rsid w:val="00D907F0"/>
    <w:rsid w:val="00D9198A"/>
    <w:rsid w:val="00DA13CC"/>
    <w:rsid w:val="00DA24FF"/>
    <w:rsid w:val="00DA2B29"/>
    <w:rsid w:val="00DA34B7"/>
    <w:rsid w:val="00DA385B"/>
    <w:rsid w:val="00DA74DB"/>
    <w:rsid w:val="00DB061B"/>
    <w:rsid w:val="00DB347C"/>
    <w:rsid w:val="00DC05A3"/>
    <w:rsid w:val="00DC0FE6"/>
    <w:rsid w:val="00DC3B7D"/>
    <w:rsid w:val="00DC6AAC"/>
    <w:rsid w:val="00DC6E3F"/>
    <w:rsid w:val="00DD466A"/>
    <w:rsid w:val="00DD59C7"/>
    <w:rsid w:val="00DE466B"/>
    <w:rsid w:val="00DE5A28"/>
    <w:rsid w:val="00DE6583"/>
    <w:rsid w:val="00DE7AF7"/>
    <w:rsid w:val="00DF1798"/>
    <w:rsid w:val="00DF1AF5"/>
    <w:rsid w:val="00DF541B"/>
    <w:rsid w:val="00DF5642"/>
    <w:rsid w:val="00DF566C"/>
    <w:rsid w:val="00DF6AE1"/>
    <w:rsid w:val="00E00053"/>
    <w:rsid w:val="00E003AF"/>
    <w:rsid w:val="00E00532"/>
    <w:rsid w:val="00E05877"/>
    <w:rsid w:val="00E11146"/>
    <w:rsid w:val="00E20E43"/>
    <w:rsid w:val="00E23F70"/>
    <w:rsid w:val="00E26FE5"/>
    <w:rsid w:val="00E3446D"/>
    <w:rsid w:val="00E35B04"/>
    <w:rsid w:val="00E369BA"/>
    <w:rsid w:val="00E3760E"/>
    <w:rsid w:val="00E43B3F"/>
    <w:rsid w:val="00E500BD"/>
    <w:rsid w:val="00E529FE"/>
    <w:rsid w:val="00E553F4"/>
    <w:rsid w:val="00E554E1"/>
    <w:rsid w:val="00E63BE6"/>
    <w:rsid w:val="00E67F89"/>
    <w:rsid w:val="00E7211C"/>
    <w:rsid w:val="00E73D40"/>
    <w:rsid w:val="00E75D80"/>
    <w:rsid w:val="00E76D89"/>
    <w:rsid w:val="00E770F0"/>
    <w:rsid w:val="00E81715"/>
    <w:rsid w:val="00E81AFF"/>
    <w:rsid w:val="00E82B08"/>
    <w:rsid w:val="00E84AE7"/>
    <w:rsid w:val="00E85BC2"/>
    <w:rsid w:val="00E86937"/>
    <w:rsid w:val="00E903B3"/>
    <w:rsid w:val="00E93700"/>
    <w:rsid w:val="00E97717"/>
    <w:rsid w:val="00EA0AD3"/>
    <w:rsid w:val="00EA6CF8"/>
    <w:rsid w:val="00EB0765"/>
    <w:rsid w:val="00EC171E"/>
    <w:rsid w:val="00EC3A9C"/>
    <w:rsid w:val="00EC5196"/>
    <w:rsid w:val="00EC73D7"/>
    <w:rsid w:val="00ED05C0"/>
    <w:rsid w:val="00ED06D9"/>
    <w:rsid w:val="00ED3E71"/>
    <w:rsid w:val="00ED5FF1"/>
    <w:rsid w:val="00ED6238"/>
    <w:rsid w:val="00EE10AE"/>
    <w:rsid w:val="00EE2840"/>
    <w:rsid w:val="00EE5194"/>
    <w:rsid w:val="00EE6F31"/>
    <w:rsid w:val="00EE7E1B"/>
    <w:rsid w:val="00EF6CAD"/>
    <w:rsid w:val="00F00794"/>
    <w:rsid w:val="00F02F8A"/>
    <w:rsid w:val="00F0723B"/>
    <w:rsid w:val="00F0786D"/>
    <w:rsid w:val="00F100DB"/>
    <w:rsid w:val="00F12A0B"/>
    <w:rsid w:val="00F14AAD"/>
    <w:rsid w:val="00F1543D"/>
    <w:rsid w:val="00F17A3F"/>
    <w:rsid w:val="00F21F64"/>
    <w:rsid w:val="00F23D91"/>
    <w:rsid w:val="00F249F3"/>
    <w:rsid w:val="00F320AD"/>
    <w:rsid w:val="00F3251D"/>
    <w:rsid w:val="00F35559"/>
    <w:rsid w:val="00F35D0E"/>
    <w:rsid w:val="00F35DE2"/>
    <w:rsid w:val="00F36997"/>
    <w:rsid w:val="00F3719D"/>
    <w:rsid w:val="00F47626"/>
    <w:rsid w:val="00F50946"/>
    <w:rsid w:val="00F509A3"/>
    <w:rsid w:val="00F52165"/>
    <w:rsid w:val="00F53353"/>
    <w:rsid w:val="00F5629B"/>
    <w:rsid w:val="00F57EA3"/>
    <w:rsid w:val="00F60355"/>
    <w:rsid w:val="00F6063D"/>
    <w:rsid w:val="00F60997"/>
    <w:rsid w:val="00F62658"/>
    <w:rsid w:val="00F7216C"/>
    <w:rsid w:val="00F7431B"/>
    <w:rsid w:val="00F773EC"/>
    <w:rsid w:val="00F807A2"/>
    <w:rsid w:val="00F833F4"/>
    <w:rsid w:val="00F90019"/>
    <w:rsid w:val="00F96A79"/>
    <w:rsid w:val="00FA0878"/>
    <w:rsid w:val="00FB06D2"/>
    <w:rsid w:val="00FB0F35"/>
    <w:rsid w:val="00FB25D4"/>
    <w:rsid w:val="00FB4E21"/>
    <w:rsid w:val="00FB5265"/>
    <w:rsid w:val="00FB5BB7"/>
    <w:rsid w:val="00FD097B"/>
    <w:rsid w:val="00FD39A7"/>
    <w:rsid w:val="00FD4421"/>
    <w:rsid w:val="00FE318B"/>
    <w:rsid w:val="00FE3CBF"/>
    <w:rsid w:val="00FE4343"/>
    <w:rsid w:val="00FE4714"/>
    <w:rsid w:val="00FE6A89"/>
    <w:rsid w:val="00FE7DBC"/>
    <w:rsid w:val="00FF3794"/>
    <w:rsid w:val="00FF49F9"/>
    <w:rsid w:val="00FF594E"/>
    <w:rsid w:val="00FF63CD"/>
    <w:rsid w:val="00FF70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47A772"/>
  <w15:docId w15:val="{6B41F996-AE22-4613-A757-2140B8F30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37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D03"/>
    <w:pPr>
      <w:widowControl w:val="0"/>
    </w:pPr>
    <w:rPr>
      <w:rFonts w:ascii="Courier New" w:hAnsi="Courier New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3059F"/>
    <w:pPr>
      <w:spacing w:before="480"/>
      <w:contextualSpacing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A3059F"/>
    <w:pPr>
      <w:spacing w:before="200"/>
      <w:outlineLvl w:val="1"/>
    </w:pPr>
    <w:rPr>
      <w:b/>
      <w:bCs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qFormat/>
    <w:rsid w:val="00A3059F"/>
    <w:pPr>
      <w:spacing w:before="200" w:line="271" w:lineRule="auto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A3059F"/>
    <w:pPr>
      <w:spacing w:before="200"/>
      <w:outlineLvl w:val="3"/>
    </w:pPr>
    <w:rPr>
      <w:rFonts w:ascii="Cambria" w:hAnsi="Cambria"/>
      <w:b/>
      <w:bCs/>
      <w:i/>
      <w:iCs/>
      <w:sz w:val="20"/>
    </w:rPr>
  </w:style>
  <w:style w:type="paragraph" w:styleId="Heading5">
    <w:name w:val="heading 5"/>
    <w:basedOn w:val="Normal"/>
    <w:next w:val="Normal"/>
    <w:link w:val="Heading5Char"/>
    <w:qFormat/>
    <w:rsid w:val="00A3059F"/>
    <w:pPr>
      <w:spacing w:before="200"/>
      <w:outlineLvl w:val="4"/>
    </w:pPr>
    <w:rPr>
      <w:rFonts w:ascii="Cambria" w:hAnsi="Cambria"/>
      <w:b/>
      <w:bCs/>
      <w:color w:val="7F7F7F"/>
      <w:sz w:val="20"/>
    </w:rPr>
  </w:style>
  <w:style w:type="paragraph" w:styleId="Heading6">
    <w:name w:val="heading 6"/>
    <w:basedOn w:val="Normal"/>
    <w:next w:val="Normal"/>
    <w:link w:val="Heading6Char"/>
    <w:qFormat/>
    <w:rsid w:val="00A3059F"/>
    <w:pPr>
      <w:spacing w:line="271" w:lineRule="auto"/>
      <w:outlineLvl w:val="5"/>
    </w:pPr>
    <w:rPr>
      <w:rFonts w:ascii="Cambria" w:hAnsi="Cambria"/>
      <w:b/>
      <w:bCs/>
      <w:i/>
      <w:iCs/>
      <w:color w:val="7F7F7F"/>
      <w:sz w:val="20"/>
    </w:rPr>
  </w:style>
  <w:style w:type="paragraph" w:styleId="Heading7">
    <w:name w:val="heading 7"/>
    <w:basedOn w:val="Normal"/>
    <w:next w:val="Normal"/>
    <w:link w:val="Heading7Char"/>
    <w:qFormat/>
    <w:rsid w:val="00A3059F"/>
    <w:pPr>
      <w:outlineLvl w:val="6"/>
    </w:pPr>
    <w:rPr>
      <w:rFonts w:ascii="Cambria" w:hAnsi="Cambria"/>
      <w:i/>
      <w:iCs/>
      <w:sz w:val="20"/>
    </w:rPr>
  </w:style>
  <w:style w:type="paragraph" w:styleId="Heading8">
    <w:name w:val="heading 8"/>
    <w:basedOn w:val="Normal"/>
    <w:next w:val="Normal"/>
    <w:link w:val="Heading8Char"/>
    <w:qFormat/>
    <w:rsid w:val="00A3059F"/>
    <w:pPr>
      <w:outlineLvl w:val="7"/>
    </w:pPr>
    <w:rPr>
      <w:rFonts w:ascii="Cambria" w:hAnsi="Cambria"/>
      <w:sz w:val="20"/>
    </w:rPr>
  </w:style>
  <w:style w:type="paragraph" w:styleId="Heading9">
    <w:name w:val="heading 9"/>
    <w:basedOn w:val="Normal"/>
    <w:next w:val="Normal"/>
    <w:link w:val="Heading9Char"/>
    <w:qFormat/>
    <w:rsid w:val="00A3059F"/>
    <w:pPr>
      <w:outlineLvl w:val="8"/>
    </w:pPr>
    <w:rPr>
      <w:rFonts w:ascii="Cambria" w:hAnsi="Cambria"/>
      <w:i/>
      <w:iCs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3059F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59F"/>
    <w:rPr>
      <w:rFonts w:ascii="Times New Roman" w:hAnsi="Times New Roman" w:cs="Times New Roman"/>
      <w:b/>
      <w:bCs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rsid w:val="00A3059F"/>
    <w:rPr>
      <w:rFonts w:ascii="Times New Roman" w:hAnsi="Times New Roman" w:cs="Times New Roman"/>
      <w:b/>
      <w:bCs/>
      <w:sz w:val="24"/>
    </w:rPr>
  </w:style>
  <w:style w:type="character" w:customStyle="1" w:styleId="Heading4Char">
    <w:name w:val="Heading 4 Char"/>
    <w:basedOn w:val="DefaultParagraphFont"/>
    <w:link w:val="Heading4"/>
    <w:rsid w:val="00A3059F"/>
    <w:rPr>
      <w:rFonts w:ascii="Cambria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rsid w:val="00A3059F"/>
    <w:rPr>
      <w:rFonts w:ascii="Cambria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rsid w:val="00A3059F"/>
    <w:rPr>
      <w:rFonts w:ascii="Cambria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rsid w:val="00A3059F"/>
    <w:rPr>
      <w:rFonts w:ascii="Cambria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rsid w:val="00A3059F"/>
    <w:rPr>
      <w:rFonts w:ascii="Cambria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3059F"/>
    <w:rPr>
      <w:rFonts w:ascii="Cambria" w:hAnsi="Cambria" w:cs="Times New Roman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qFormat/>
    <w:rsid w:val="00A3059F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A3059F"/>
    <w:pPr>
      <w:pBdr>
        <w:bottom w:val="single" w:sz="4" w:space="1" w:color="auto"/>
      </w:pBdr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A3059F"/>
    <w:rPr>
      <w:rFonts w:ascii="Cambria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A3059F"/>
    <w:pPr>
      <w:spacing w:after="600"/>
    </w:pPr>
    <w:rPr>
      <w:rFonts w:ascii="Cambria" w:hAnsi="Cambria"/>
      <w:i/>
      <w:iCs/>
      <w:spacing w:val="13"/>
      <w:szCs w:val="24"/>
    </w:rPr>
  </w:style>
  <w:style w:type="character" w:customStyle="1" w:styleId="SubtitleChar">
    <w:name w:val="Subtitle Char"/>
    <w:basedOn w:val="DefaultParagraphFont"/>
    <w:link w:val="Subtitle"/>
    <w:rsid w:val="00A3059F"/>
    <w:rPr>
      <w:rFonts w:ascii="Cambria" w:hAnsi="Cambria" w:cs="Times New Roman"/>
      <w:i/>
      <w:iCs/>
      <w:spacing w:val="13"/>
      <w:sz w:val="24"/>
      <w:szCs w:val="24"/>
    </w:rPr>
  </w:style>
  <w:style w:type="character" w:styleId="Strong">
    <w:name w:val="Strong"/>
    <w:basedOn w:val="DefaultParagraphFont"/>
    <w:qFormat/>
    <w:rsid w:val="00A3059F"/>
    <w:rPr>
      <w:b/>
    </w:rPr>
  </w:style>
  <w:style w:type="character" w:styleId="Emphasis">
    <w:name w:val="Emphasis"/>
    <w:basedOn w:val="DefaultParagraphFont"/>
    <w:qFormat/>
    <w:rsid w:val="00A3059F"/>
    <w:rPr>
      <w:b/>
      <w:i/>
      <w:spacing w:val="10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A3059F"/>
    <w:pPr>
      <w:ind w:left="720"/>
    </w:pPr>
  </w:style>
  <w:style w:type="paragraph" w:customStyle="1" w:styleId="NoSpacing1">
    <w:name w:val="No Spacing1"/>
    <w:basedOn w:val="Normal"/>
    <w:link w:val="NoSpacingChar"/>
    <w:semiHidden/>
    <w:qFormat/>
    <w:rsid w:val="00A3059F"/>
  </w:style>
  <w:style w:type="character" w:customStyle="1" w:styleId="NoSpacingChar">
    <w:name w:val="No Spacing Char"/>
    <w:basedOn w:val="DefaultParagraphFont"/>
    <w:link w:val="NoSpacing1"/>
    <w:semiHidden/>
    <w:locked/>
    <w:rsid w:val="00A3059F"/>
    <w:rPr>
      <w:rFonts w:ascii="Times New Roman" w:hAnsi="Times New Roman"/>
      <w:sz w:val="24"/>
      <w:szCs w:val="22"/>
    </w:rPr>
  </w:style>
  <w:style w:type="paragraph" w:customStyle="1" w:styleId="NoSpacing10">
    <w:name w:val="No Spacing1"/>
    <w:basedOn w:val="Normal"/>
    <w:semiHidden/>
    <w:qFormat/>
    <w:rsid w:val="00A3059F"/>
  </w:style>
  <w:style w:type="paragraph" w:styleId="Header">
    <w:name w:val="header"/>
    <w:basedOn w:val="Normal"/>
    <w:link w:val="HeaderChar"/>
    <w:uiPriority w:val="99"/>
    <w:unhideWhenUsed/>
    <w:rsid w:val="009821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21B9"/>
    <w:rPr>
      <w:rFonts w:ascii="Courier New" w:hAnsi="Courier New"/>
      <w:snapToGrid w:val="0"/>
      <w:sz w:val="24"/>
    </w:rPr>
  </w:style>
  <w:style w:type="paragraph" w:styleId="Footer">
    <w:name w:val="footer"/>
    <w:basedOn w:val="Normal"/>
    <w:link w:val="FooterChar"/>
    <w:uiPriority w:val="99"/>
    <w:unhideWhenUsed/>
    <w:rsid w:val="009821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21B9"/>
    <w:rPr>
      <w:rFonts w:ascii="Courier New" w:hAnsi="Courier New"/>
      <w:snapToGrid w:val="0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20E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0E4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0E43"/>
    <w:rPr>
      <w:rFonts w:ascii="Courier New" w:hAnsi="Courier New"/>
      <w:snapToGrid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0E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0E43"/>
    <w:rPr>
      <w:rFonts w:ascii="Courier New" w:hAnsi="Courier New"/>
      <w:b/>
      <w:bCs/>
      <w:snapToGrid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E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E43"/>
    <w:rPr>
      <w:rFonts w:ascii="Tahoma" w:hAnsi="Tahoma" w:cs="Tahoma"/>
      <w:snapToGrid w:val="0"/>
      <w:sz w:val="16"/>
      <w:szCs w:val="16"/>
    </w:rPr>
  </w:style>
  <w:style w:type="paragraph" w:styleId="BodyTextIndent">
    <w:name w:val="Body Text Indent"/>
    <w:basedOn w:val="Normal"/>
    <w:link w:val="BodyTextIndentChar"/>
    <w:rsid w:val="009726C7"/>
    <w:pPr>
      <w:widowControl/>
      <w:ind w:left="1080" w:hanging="360"/>
    </w:pPr>
    <w:rPr>
      <w:rFonts w:ascii="Times New Roman" w:hAnsi="Times New Roman"/>
      <w:snapToGrid/>
    </w:rPr>
  </w:style>
  <w:style w:type="character" w:customStyle="1" w:styleId="BodyTextIndentChar">
    <w:name w:val="Body Text Indent Char"/>
    <w:basedOn w:val="DefaultParagraphFont"/>
    <w:link w:val="BodyTextIndent"/>
    <w:rsid w:val="009726C7"/>
    <w:rPr>
      <w:rFonts w:ascii="Times New Roman" w:hAnsi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063E0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063E05"/>
    <w:rPr>
      <w:rFonts w:ascii="Courier New" w:hAnsi="Courier New"/>
      <w:snapToGrid w:val="0"/>
      <w:sz w:val="16"/>
      <w:szCs w:val="16"/>
    </w:rPr>
  </w:style>
  <w:style w:type="character" w:styleId="Hyperlink">
    <w:name w:val="Hyperlink"/>
    <w:basedOn w:val="DefaultParagraphFont"/>
    <w:rsid w:val="00DC6E3F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BB6A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6A6E"/>
    <w:rPr>
      <w:rFonts w:ascii="Courier New" w:hAnsi="Courier New"/>
      <w:snapToGrid w:val="0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8114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81142"/>
    <w:rPr>
      <w:rFonts w:ascii="Courier New" w:hAnsi="Courier New"/>
      <w:snapToGrid w:val="0"/>
      <w:sz w:val="24"/>
    </w:rPr>
  </w:style>
  <w:style w:type="paragraph" w:styleId="NormalWeb">
    <w:name w:val="Normal (Web)"/>
    <w:basedOn w:val="Normal"/>
    <w:rsid w:val="00C822FD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</w:rPr>
  </w:style>
  <w:style w:type="character" w:customStyle="1" w:styleId="il">
    <w:name w:val="il"/>
    <w:basedOn w:val="DefaultParagraphFont"/>
    <w:rsid w:val="002C6932"/>
  </w:style>
  <w:style w:type="paragraph" w:styleId="Revision">
    <w:name w:val="Revision"/>
    <w:hidden/>
    <w:uiPriority w:val="99"/>
    <w:semiHidden/>
    <w:rsid w:val="00EC171E"/>
    <w:rPr>
      <w:rFonts w:ascii="Courier New" w:hAnsi="Courier New"/>
      <w:snapToGrid w:val="0"/>
      <w:sz w:val="24"/>
    </w:rPr>
  </w:style>
  <w:style w:type="character" w:styleId="PlaceholderText">
    <w:name w:val="Placeholder Text"/>
    <w:basedOn w:val="DefaultParagraphFont"/>
    <w:uiPriority w:val="99"/>
    <w:semiHidden/>
    <w:rsid w:val="00B74C9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B2D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2D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34113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0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8339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719884">
                      <w:marLeft w:val="4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83793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5321">
                      <w:marLeft w:val="4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4511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11097">
                      <w:marLeft w:val="4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5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dcc2442@gmail.com" TargetMode="External"/><Relationship Id="rId13" Type="http://schemas.openxmlformats.org/officeDocument/2006/relationships/hyperlink" Target="https://doi.org/10.1177%2F0271678X17748787" TargetMode="External"/><Relationship Id="rId18" Type="http://schemas.openxmlformats.org/officeDocument/2006/relationships/hyperlink" Target="mailto:bhatfiel@umd.edu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%20https://doi.org/10.1017/S1355617719000171" TargetMode="External"/><Relationship Id="rId17" Type="http://schemas.openxmlformats.org/officeDocument/2006/relationships/hyperlink" Target="mailto:riggins@umd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arson@umd.edu" TargetMode="External"/><Relationship Id="rId20" Type="http://schemas.openxmlformats.org/officeDocument/2006/relationships/hyperlink" Target="mailto:xjia@som.umaryland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ijpsycho.2019.10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CallowBrainProjec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doi.org/10.1016/j.jagp.2020.06.024" TargetMode="External"/><Relationship Id="rId19" Type="http://schemas.openxmlformats.org/officeDocument/2006/relationships/hyperlink" Target="mailto:gcarey@som.umaryland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89/fnagi.2021.645258" TargetMode="External"/><Relationship Id="rId14" Type="http://schemas.openxmlformats.org/officeDocument/2006/relationships/hyperlink" Target="http://www.combine.umd.edu/peer-to-peer-tutorials-high-performance-computing-tools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34CE1B-2E92-44FB-88E7-787264FE0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7</Pages>
  <Words>2866</Words>
  <Characters>16341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hool of Social Work</Company>
  <LinksUpToDate>false</LinksUpToDate>
  <CharactersWithSpaces>19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hen, Amy</dc:creator>
  <cp:lastModifiedBy>Daniel Callow</cp:lastModifiedBy>
  <cp:revision>5</cp:revision>
  <cp:lastPrinted>2021-04-26T19:58:00Z</cp:lastPrinted>
  <dcterms:created xsi:type="dcterms:W3CDTF">2021-05-04T13:14:00Z</dcterms:created>
  <dcterms:modified xsi:type="dcterms:W3CDTF">2021-05-05T16:19:00Z</dcterms:modified>
</cp:coreProperties>
</file>